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61CA4" w14:textId="77777777" w:rsidR="009B4DEF" w:rsidRDefault="009B4DEF" w:rsidP="00510F66">
      <w:pPr>
        <w:jc w:val="center"/>
        <w:rPr>
          <w:rStyle w:val="BookTitle"/>
        </w:rPr>
      </w:pPr>
    </w:p>
    <w:p w14:paraId="2E359D04" w14:textId="77777777" w:rsidR="006210D8" w:rsidRPr="009B4DEF" w:rsidRDefault="005840CC" w:rsidP="00510F66">
      <w:pPr>
        <w:jc w:val="center"/>
        <w:rPr>
          <w:b/>
          <w:bCs/>
          <w:color w:val="2E74B5" w:themeColor="accent1" w:themeShade="BF"/>
          <w:sz w:val="28"/>
          <w:szCs w:val="22"/>
        </w:rPr>
      </w:pPr>
      <w:r>
        <w:rPr>
          <w:b/>
          <w:bCs/>
          <w:sz w:val="28"/>
          <w:szCs w:val="22"/>
        </w:rPr>
        <w:t xml:space="preserve"> </w:t>
      </w:r>
      <w:r w:rsidR="00BB7866" w:rsidRPr="009B4DEF">
        <w:rPr>
          <w:b/>
          <w:bCs/>
          <w:color w:val="2E74B5" w:themeColor="accent1" w:themeShade="BF"/>
          <w:sz w:val="48"/>
          <w:szCs w:val="48"/>
          <w:highlight w:val="lightGray"/>
        </w:rPr>
        <w:t>COMSATS UNIVERSITY ISLAMABAD</w:t>
      </w:r>
    </w:p>
    <w:p w14:paraId="59D56956" w14:textId="77777777" w:rsidR="006210D8" w:rsidRDefault="006210D8" w:rsidP="00E21377">
      <w:pPr>
        <w:rPr>
          <w:b/>
          <w:bCs/>
          <w:sz w:val="28"/>
          <w:szCs w:val="28"/>
          <w:u w:val="single"/>
        </w:rPr>
      </w:pPr>
    </w:p>
    <w:p w14:paraId="6B36DBA3" w14:textId="77777777" w:rsidR="006210D8" w:rsidRPr="009B4DEF" w:rsidRDefault="0074554E" w:rsidP="00BB7866">
      <w:pPr>
        <w:jc w:val="center"/>
        <w:rPr>
          <w:b/>
          <w:bCs/>
          <w:sz w:val="28"/>
          <w:szCs w:val="28"/>
          <w:u w:val="double"/>
        </w:rPr>
      </w:pPr>
      <w:r>
        <w:rPr>
          <w:b/>
          <w:bCs/>
          <w:noProof/>
          <w:sz w:val="28"/>
          <w:szCs w:val="28"/>
          <w:u w:val="double"/>
        </w:rPr>
        <w:drawing>
          <wp:inline distT="0" distB="0" distL="0" distR="0" wp14:anchorId="7C15509D" wp14:editId="58C28B66">
            <wp:extent cx="2143125" cy="2143125"/>
            <wp:effectExtent l="0" t="0" r="9525" b="9525"/>
            <wp:docPr id="516062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062227" name="Picture 51606222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4DC6D" w14:textId="77777777" w:rsidR="006210D8" w:rsidRPr="006210D8" w:rsidRDefault="006210D8" w:rsidP="00BB7866">
      <w:pPr>
        <w:rPr>
          <w:b/>
          <w:bCs/>
          <w:sz w:val="32"/>
          <w:szCs w:val="32"/>
        </w:rPr>
      </w:pPr>
    </w:p>
    <w:p w14:paraId="13D8FDC5" w14:textId="77777777" w:rsidR="006210D8" w:rsidRDefault="006210D8" w:rsidP="005135ED">
      <w:pPr>
        <w:jc w:val="center"/>
        <w:rPr>
          <w:b/>
          <w:bCs/>
          <w:sz w:val="32"/>
          <w:szCs w:val="32"/>
        </w:rPr>
      </w:pPr>
      <w:r w:rsidRPr="009B4DEF">
        <w:rPr>
          <w:rFonts w:ascii="Rockwell Extra Bold" w:hAnsi="Rockwell Extra Bold"/>
          <w:b/>
          <w:bCs/>
          <w:color w:val="2E74B5" w:themeColor="accent1" w:themeShade="BF"/>
          <w:sz w:val="32"/>
          <w:szCs w:val="32"/>
          <w:highlight w:val="lightGray"/>
        </w:rPr>
        <w:t>Department</w:t>
      </w:r>
      <w:r w:rsidR="00362800" w:rsidRPr="00362800">
        <w:rPr>
          <w:b/>
          <w:bCs/>
          <w:sz w:val="32"/>
          <w:szCs w:val="32"/>
          <w:highlight w:val="lightGray"/>
        </w:rPr>
        <w:t>:</w:t>
      </w:r>
      <w:r w:rsidR="005840CC">
        <w:rPr>
          <w:b/>
          <w:bCs/>
          <w:sz w:val="32"/>
          <w:szCs w:val="32"/>
        </w:rPr>
        <w:t xml:space="preserve"> </w:t>
      </w:r>
      <w:r w:rsidR="0074554E">
        <w:rPr>
          <w:b/>
          <w:bCs/>
          <w:sz w:val="32"/>
          <w:szCs w:val="32"/>
          <w:u w:val="single"/>
        </w:rPr>
        <w:t>CS</w:t>
      </w:r>
    </w:p>
    <w:p w14:paraId="068C1C94" w14:textId="77777777" w:rsidR="00BB7866" w:rsidRPr="006210D8" w:rsidRDefault="00BB7866" w:rsidP="00BB7866">
      <w:pPr>
        <w:jc w:val="center"/>
        <w:rPr>
          <w:b/>
          <w:bCs/>
          <w:sz w:val="32"/>
          <w:szCs w:val="32"/>
        </w:rPr>
      </w:pPr>
    </w:p>
    <w:p w14:paraId="4830FB1C" w14:textId="77777777" w:rsidR="006210D8" w:rsidRDefault="006210D8" w:rsidP="006210D8"/>
    <w:p w14:paraId="1A1E347F" w14:textId="77777777" w:rsidR="006210D8" w:rsidRDefault="006210D8" w:rsidP="006210D8"/>
    <w:p w14:paraId="13D09F04" w14:textId="77777777" w:rsidR="006210D8" w:rsidRDefault="006210D8" w:rsidP="006210D8"/>
    <w:p w14:paraId="45711CBE" w14:textId="77777777" w:rsidR="006210D8" w:rsidRDefault="006210D8" w:rsidP="006210D8"/>
    <w:p w14:paraId="1F687905" w14:textId="77777777" w:rsidR="00A46411" w:rsidRPr="00362800" w:rsidRDefault="00A46411" w:rsidP="00A46411">
      <w:pPr>
        <w:rPr>
          <w:rFonts w:ascii="Arial" w:hAnsi="Arial" w:cs="Arial"/>
          <w:b/>
          <w:sz w:val="32"/>
          <w:szCs w:val="32"/>
        </w:rPr>
      </w:pPr>
      <w:r w:rsidRPr="00D7105E">
        <w:rPr>
          <w:rFonts w:ascii="Bell MT" w:hAnsi="Bell MT" w:cs="Arial"/>
          <w:b/>
          <w:color w:val="2E74B5" w:themeColor="accent1" w:themeShade="BF"/>
          <w:sz w:val="36"/>
          <w:szCs w:val="36"/>
          <w:highlight w:val="lightGray"/>
        </w:rPr>
        <w:t>Submitted By</w:t>
      </w:r>
      <w:r w:rsidRPr="007F2F34">
        <w:rPr>
          <w:rFonts w:ascii="Arial" w:hAnsi="Arial" w:cs="Arial"/>
          <w:b/>
          <w:sz w:val="32"/>
          <w:szCs w:val="32"/>
          <w:highlight w:val="lightGray"/>
        </w:rPr>
        <w:t>:</w:t>
      </w:r>
    </w:p>
    <w:p w14:paraId="05F7800C" w14:textId="420CE5CE" w:rsidR="00A46411" w:rsidRPr="0074554E" w:rsidRDefault="005840CC" w:rsidP="009B4DEF">
      <w:pPr>
        <w:ind w:left="720"/>
        <w:jc w:val="center"/>
        <w:rPr>
          <w:rFonts w:asciiTheme="majorHAnsi" w:hAnsiTheme="majorHAnsi" w:cstheme="majorHAnsi"/>
          <w:b/>
          <w:i/>
          <w:iCs/>
          <w:sz w:val="36"/>
          <w:szCs w:val="36"/>
          <w:u w:val="single"/>
        </w:rPr>
      </w:pPr>
      <w:r w:rsidRPr="009B4DEF">
        <w:rPr>
          <w:rFonts w:ascii="Rockwell Extra Bold" w:hAnsi="Rockwell Extra Bold" w:cs="Arial"/>
          <w:sz w:val="36"/>
          <w:szCs w:val="36"/>
        </w:rPr>
        <w:t xml:space="preserve">   </w:t>
      </w:r>
      <w:r w:rsidR="009B4DEF" w:rsidRPr="009B4DEF">
        <w:rPr>
          <w:rFonts w:ascii="Rockwell Extra Bold" w:hAnsi="Rockwell Extra Bold" w:cs="Arial"/>
          <w:sz w:val="36"/>
          <w:szCs w:val="36"/>
        </w:rPr>
        <w:t xml:space="preserve">           </w:t>
      </w:r>
      <w:r w:rsidRPr="009B4DEF">
        <w:rPr>
          <w:rFonts w:ascii="Rockwell Extra Bold" w:hAnsi="Rockwell Extra Bold" w:cs="Arial"/>
          <w:sz w:val="36"/>
          <w:szCs w:val="36"/>
        </w:rPr>
        <w:t xml:space="preserve">  </w:t>
      </w:r>
      <w:r w:rsidR="00115F4B">
        <w:rPr>
          <w:rFonts w:asciiTheme="majorHAnsi" w:hAnsiTheme="majorHAnsi" w:cstheme="majorHAnsi"/>
          <w:b/>
          <w:i/>
          <w:iCs/>
          <w:sz w:val="36"/>
          <w:szCs w:val="36"/>
          <w:u w:val="single"/>
        </w:rPr>
        <w:t>ALI SHAHZAD</w:t>
      </w:r>
    </w:p>
    <w:p w14:paraId="02F80DED" w14:textId="77777777" w:rsidR="00362800" w:rsidRPr="00362800" w:rsidRDefault="00362800" w:rsidP="00890A95">
      <w:pPr>
        <w:jc w:val="center"/>
        <w:rPr>
          <w:rFonts w:ascii="Rockwell Extra Bold" w:hAnsi="Rockwell Extra Bold"/>
        </w:rPr>
      </w:pPr>
    </w:p>
    <w:p w14:paraId="013AEE1B" w14:textId="77777777" w:rsidR="00A46411" w:rsidRPr="00362800" w:rsidRDefault="00A46411" w:rsidP="00A46411">
      <w:pPr>
        <w:rPr>
          <w:rFonts w:ascii="Arial" w:hAnsi="Arial" w:cs="Arial"/>
          <w:b/>
          <w:sz w:val="32"/>
          <w:szCs w:val="32"/>
        </w:rPr>
      </w:pPr>
      <w:r w:rsidRPr="00D7105E">
        <w:rPr>
          <w:rFonts w:ascii="Bell MT" w:hAnsi="Bell MT" w:cs="Arial"/>
          <w:b/>
          <w:color w:val="2E74B5" w:themeColor="accent1" w:themeShade="BF"/>
          <w:sz w:val="36"/>
          <w:szCs w:val="36"/>
          <w:highlight w:val="lightGray"/>
        </w:rPr>
        <w:t>Submitted To</w:t>
      </w:r>
      <w:r w:rsidRPr="007F2F34">
        <w:rPr>
          <w:rFonts w:ascii="Arial" w:hAnsi="Arial" w:cs="Arial"/>
          <w:b/>
          <w:sz w:val="32"/>
          <w:szCs w:val="32"/>
          <w:highlight w:val="lightGray"/>
        </w:rPr>
        <w:t>:</w:t>
      </w:r>
    </w:p>
    <w:p w14:paraId="765167E5" w14:textId="10B1768D" w:rsidR="006A782E" w:rsidRDefault="00DB5989" w:rsidP="00890A95">
      <w:pPr>
        <w:jc w:val="center"/>
      </w:pPr>
      <w:r w:rsidRPr="00DB5989">
        <w:rPr>
          <w:rFonts w:asciiTheme="majorHAnsi" w:hAnsiTheme="majorHAnsi" w:cstheme="majorHAnsi"/>
          <w:b/>
          <w:i/>
          <w:iCs/>
          <w:sz w:val="36"/>
          <w:szCs w:val="36"/>
        </w:rPr>
        <w:t xml:space="preserve">                                 </w:t>
      </w:r>
      <w:r w:rsidR="00115F4B">
        <w:rPr>
          <w:rFonts w:asciiTheme="majorHAnsi" w:hAnsiTheme="majorHAnsi" w:cstheme="majorHAnsi"/>
          <w:b/>
          <w:i/>
          <w:iCs/>
          <w:sz w:val="36"/>
          <w:szCs w:val="36"/>
          <w:u w:val="single"/>
        </w:rPr>
        <w:t>MAM YASMEEN JANA</w:t>
      </w:r>
    </w:p>
    <w:p w14:paraId="2C0BAE9C" w14:textId="77777777" w:rsidR="002248F0" w:rsidRDefault="002248F0" w:rsidP="00890A95">
      <w:pPr>
        <w:jc w:val="center"/>
      </w:pPr>
    </w:p>
    <w:p w14:paraId="5736583C" w14:textId="77777777" w:rsidR="006210D8" w:rsidRDefault="006210D8" w:rsidP="006210D8"/>
    <w:p w14:paraId="5AE3CD29" w14:textId="77777777" w:rsidR="0017397C" w:rsidRDefault="0017397C" w:rsidP="00BB7866">
      <w:pPr>
        <w:jc w:val="center"/>
        <w:rPr>
          <w:rFonts w:ascii="Arial" w:hAnsi="Arial" w:cs="Arial"/>
          <w:sz w:val="28"/>
          <w:szCs w:val="28"/>
        </w:rPr>
      </w:pPr>
    </w:p>
    <w:p w14:paraId="70429627" w14:textId="77777777" w:rsidR="0017397C" w:rsidRDefault="0017397C" w:rsidP="006A782E">
      <w:pPr>
        <w:jc w:val="center"/>
        <w:rPr>
          <w:rFonts w:ascii="Arial" w:hAnsi="Arial" w:cs="Arial"/>
          <w:sz w:val="28"/>
          <w:szCs w:val="28"/>
        </w:rPr>
      </w:pPr>
    </w:p>
    <w:p w14:paraId="45874476" w14:textId="73D4F5EB" w:rsidR="00BB7866" w:rsidRPr="002248F0" w:rsidRDefault="009F6242" w:rsidP="006A782E">
      <w:pPr>
        <w:pStyle w:val="ListParagraph"/>
        <w:numPr>
          <w:ilvl w:val="0"/>
          <w:numId w:val="2"/>
        </w:numPr>
        <w:ind w:left="900"/>
        <w:jc w:val="both"/>
        <w:rPr>
          <w:rFonts w:ascii="Arial" w:hAnsi="Arial" w:cs="Arial"/>
          <w:sz w:val="28"/>
          <w:szCs w:val="28"/>
        </w:rPr>
      </w:pPr>
      <w:r w:rsidRPr="002248F0">
        <w:rPr>
          <w:rFonts w:ascii="Arial" w:hAnsi="Arial" w:cs="Arial"/>
          <w:b/>
          <w:sz w:val="28"/>
          <w:szCs w:val="28"/>
        </w:rPr>
        <w:t>Course:</w:t>
      </w:r>
      <w:r w:rsidR="005478DF">
        <w:rPr>
          <w:rFonts w:ascii="Arial" w:hAnsi="Arial" w:cs="Arial"/>
          <w:b/>
          <w:sz w:val="28"/>
          <w:szCs w:val="28"/>
        </w:rPr>
        <w:t xml:space="preserve"> </w:t>
      </w:r>
      <w:r w:rsidR="005478DF">
        <w:rPr>
          <w:rFonts w:ascii="Arial" w:hAnsi="Arial" w:cs="Arial"/>
          <w:b/>
          <w:sz w:val="28"/>
          <w:szCs w:val="28"/>
        </w:rPr>
        <w:tab/>
      </w:r>
      <w:r w:rsidR="005478DF">
        <w:rPr>
          <w:rFonts w:ascii="Arial" w:hAnsi="Arial" w:cs="Arial"/>
          <w:b/>
          <w:sz w:val="28"/>
          <w:szCs w:val="28"/>
        </w:rPr>
        <w:tab/>
      </w:r>
      <w:r w:rsidR="005478DF">
        <w:rPr>
          <w:rFonts w:ascii="Arial" w:hAnsi="Arial" w:cs="Arial"/>
          <w:b/>
          <w:sz w:val="28"/>
          <w:szCs w:val="28"/>
        </w:rPr>
        <w:tab/>
        <w:t xml:space="preserve">      </w:t>
      </w:r>
      <w:r w:rsidR="002D765A">
        <w:rPr>
          <w:rFonts w:ascii="Arial" w:hAnsi="Arial" w:cs="Arial"/>
          <w:b/>
          <w:sz w:val="28"/>
          <w:szCs w:val="28"/>
        </w:rPr>
        <w:tab/>
        <w:t xml:space="preserve"> </w:t>
      </w:r>
      <w:r w:rsidR="00DB5989">
        <w:rPr>
          <w:rFonts w:ascii="Arial" w:hAnsi="Arial" w:cs="Arial"/>
          <w:b/>
          <w:sz w:val="28"/>
          <w:szCs w:val="28"/>
        </w:rPr>
        <w:t xml:space="preserve">  </w:t>
      </w:r>
      <w:r w:rsidR="00115F4B">
        <w:rPr>
          <w:rFonts w:ascii="Arial" w:hAnsi="Arial" w:cs="Arial"/>
          <w:b/>
          <w:sz w:val="28"/>
          <w:szCs w:val="28"/>
        </w:rPr>
        <w:t>DSA (</w:t>
      </w:r>
      <w:r w:rsidR="00DB5989">
        <w:rPr>
          <w:rFonts w:ascii="Arial" w:hAnsi="Arial" w:cs="Arial"/>
          <w:b/>
          <w:sz w:val="28"/>
          <w:szCs w:val="28"/>
        </w:rPr>
        <w:t>LAB ASSIGNMENT)</w:t>
      </w:r>
    </w:p>
    <w:p w14:paraId="715A4B17" w14:textId="77777777" w:rsidR="007F2F34" w:rsidRDefault="007F2F34" w:rsidP="006A782E">
      <w:pPr>
        <w:ind w:left="90"/>
        <w:jc w:val="both"/>
        <w:rPr>
          <w:rFonts w:ascii="Arial" w:hAnsi="Arial" w:cs="Arial"/>
          <w:sz w:val="28"/>
          <w:szCs w:val="28"/>
        </w:rPr>
      </w:pPr>
    </w:p>
    <w:p w14:paraId="2FFFA499" w14:textId="627589FB" w:rsidR="00BB7866" w:rsidRPr="002248F0" w:rsidRDefault="00BB7866" w:rsidP="006A782E">
      <w:pPr>
        <w:pStyle w:val="ListParagraph"/>
        <w:numPr>
          <w:ilvl w:val="0"/>
          <w:numId w:val="2"/>
        </w:numPr>
        <w:ind w:left="900"/>
        <w:jc w:val="both"/>
        <w:rPr>
          <w:rFonts w:ascii="Arial" w:hAnsi="Arial" w:cs="Arial"/>
          <w:sz w:val="28"/>
          <w:szCs w:val="28"/>
        </w:rPr>
      </w:pPr>
      <w:r w:rsidRPr="002248F0">
        <w:rPr>
          <w:rFonts w:ascii="Arial" w:hAnsi="Arial" w:cs="Arial"/>
          <w:b/>
          <w:sz w:val="28"/>
          <w:szCs w:val="28"/>
        </w:rPr>
        <w:t xml:space="preserve">Assignment </w:t>
      </w:r>
      <w:r w:rsidR="009F6242" w:rsidRPr="002248F0">
        <w:rPr>
          <w:rFonts w:ascii="Arial" w:hAnsi="Arial" w:cs="Arial"/>
          <w:b/>
          <w:sz w:val="28"/>
          <w:szCs w:val="28"/>
        </w:rPr>
        <w:t>NO:</w:t>
      </w:r>
      <w:r w:rsidR="005478DF">
        <w:rPr>
          <w:rFonts w:ascii="Arial" w:hAnsi="Arial" w:cs="Arial"/>
          <w:b/>
          <w:sz w:val="28"/>
          <w:szCs w:val="28"/>
        </w:rPr>
        <w:tab/>
      </w:r>
      <w:r w:rsidR="005478DF">
        <w:rPr>
          <w:rFonts w:ascii="Arial" w:hAnsi="Arial" w:cs="Arial"/>
          <w:b/>
          <w:sz w:val="28"/>
          <w:szCs w:val="28"/>
        </w:rPr>
        <w:tab/>
      </w:r>
      <w:r w:rsidR="005478DF">
        <w:rPr>
          <w:rFonts w:ascii="Arial" w:hAnsi="Arial" w:cs="Arial"/>
          <w:b/>
          <w:sz w:val="28"/>
          <w:szCs w:val="28"/>
        </w:rPr>
        <w:tab/>
        <w:t xml:space="preserve">         </w:t>
      </w:r>
      <w:r w:rsidR="00083AFD">
        <w:rPr>
          <w:rFonts w:ascii="Arial" w:hAnsi="Arial" w:cs="Arial"/>
          <w:b/>
          <w:sz w:val="28"/>
          <w:szCs w:val="28"/>
        </w:rPr>
        <w:t xml:space="preserve">   </w:t>
      </w:r>
      <w:r w:rsidR="00DB5989">
        <w:rPr>
          <w:rFonts w:ascii="Arial" w:hAnsi="Arial" w:cs="Arial"/>
          <w:b/>
          <w:sz w:val="28"/>
          <w:szCs w:val="28"/>
        </w:rPr>
        <w:t>2</w:t>
      </w:r>
    </w:p>
    <w:p w14:paraId="7D5A4324" w14:textId="77777777" w:rsidR="007F2F34" w:rsidRDefault="007F2F34" w:rsidP="006A782E">
      <w:pPr>
        <w:ind w:left="90"/>
        <w:jc w:val="both"/>
        <w:rPr>
          <w:rFonts w:ascii="Arial" w:hAnsi="Arial" w:cs="Arial"/>
          <w:sz w:val="28"/>
          <w:szCs w:val="28"/>
        </w:rPr>
      </w:pPr>
    </w:p>
    <w:p w14:paraId="0ACEB9D0" w14:textId="47463914" w:rsidR="00BB7866" w:rsidRPr="002248F0" w:rsidRDefault="00BB7866" w:rsidP="006A782E">
      <w:pPr>
        <w:pStyle w:val="ListParagraph"/>
        <w:numPr>
          <w:ilvl w:val="0"/>
          <w:numId w:val="2"/>
        </w:numPr>
        <w:ind w:left="900"/>
        <w:jc w:val="both"/>
        <w:rPr>
          <w:rFonts w:ascii="Arial" w:hAnsi="Arial" w:cs="Arial"/>
          <w:sz w:val="28"/>
          <w:szCs w:val="28"/>
        </w:rPr>
      </w:pPr>
      <w:r w:rsidRPr="002248F0">
        <w:rPr>
          <w:rFonts w:ascii="Arial" w:hAnsi="Arial" w:cs="Arial"/>
          <w:b/>
          <w:sz w:val="28"/>
          <w:szCs w:val="28"/>
        </w:rPr>
        <w:t xml:space="preserve">Registration </w:t>
      </w:r>
      <w:r w:rsidR="009F6242" w:rsidRPr="002248F0">
        <w:rPr>
          <w:rFonts w:ascii="Arial" w:hAnsi="Arial" w:cs="Arial"/>
          <w:b/>
          <w:sz w:val="28"/>
          <w:szCs w:val="28"/>
        </w:rPr>
        <w:t>No:</w:t>
      </w:r>
      <w:r w:rsidR="005840CC" w:rsidRPr="002248F0">
        <w:rPr>
          <w:rFonts w:ascii="Arial" w:hAnsi="Arial" w:cs="Arial"/>
          <w:b/>
          <w:sz w:val="28"/>
          <w:szCs w:val="28"/>
        </w:rPr>
        <w:t xml:space="preserve">               </w:t>
      </w:r>
      <w:r w:rsidR="005478DF">
        <w:rPr>
          <w:rFonts w:ascii="Arial" w:hAnsi="Arial" w:cs="Arial"/>
          <w:b/>
          <w:sz w:val="28"/>
          <w:szCs w:val="28"/>
        </w:rPr>
        <w:t xml:space="preserve">           </w:t>
      </w:r>
      <w:r w:rsidR="005840CC" w:rsidRPr="002248F0">
        <w:rPr>
          <w:rFonts w:ascii="Arial" w:hAnsi="Arial" w:cs="Arial"/>
          <w:b/>
          <w:sz w:val="28"/>
          <w:szCs w:val="28"/>
        </w:rPr>
        <w:t xml:space="preserve"> </w:t>
      </w:r>
      <w:r w:rsidR="009B4DEF" w:rsidRPr="002248F0">
        <w:rPr>
          <w:rFonts w:ascii="Arial" w:hAnsi="Arial" w:cs="Arial"/>
          <w:b/>
          <w:sz w:val="28"/>
          <w:szCs w:val="28"/>
        </w:rPr>
        <w:t>SP22-BCS-</w:t>
      </w:r>
      <w:r w:rsidR="00DB5989">
        <w:rPr>
          <w:rFonts w:ascii="Arial" w:hAnsi="Arial" w:cs="Arial"/>
          <w:b/>
          <w:sz w:val="28"/>
          <w:szCs w:val="28"/>
        </w:rPr>
        <w:t>1</w:t>
      </w:r>
      <w:r w:rsidR="00115F4B">
        <w:rPr>
          <w:rFonts w:ascii="Arial" w:hAnsi="Arial" w:cs="Arial"/>
          <w:b/>
          <w:sz w:val="28"/>
          <w:szCs w:val="28"/>
        </w:rPr>
        <w:t>07</w:t>
      </w:r>
    </w:p>
    <w:p w14:paraId="37BB0C3F" w14:textId="77777777" w:rsidR="007F2F34" w:rsidRDefault="007F2F34" w:rsidP="006A782E">
      <w:pPr>
        <w:ind w:left="90"/>
        <w:jc w:val="both"/>
        <w:rPr>
          <w:rFonts w:ascii="Arial" w:hAnsi="Arial" w:cs="Arial"/>
          <w:b/>
          <w:sz w:val="28"/>
          <w:szCs w:val="28"/>
        </w:rPr>
      </w:pPr>
    </w:p>
    <w:p w14:paraId="1DD1A2C2" w14:textId="2DE8BCA7" w:rsidR="00BB7866" w:rsidRPr="002248F0" w:rsidRDefault="009F6242" w:rsidP="006A782E">
      <w:pPr>
        <w:pStyle w:val="ListParagraph"/>
        <w:numPr>
          <w:ilvl w:val="0"/>
          <w:numId w:val="2"/>
        </w:numPr>
        <w:ind w:left="900"/>
        <w:jc w:val="both"/>
        <w:rPr>
          <w:rFonts w:ascii="Arial" w:hAnsi="Arial" w:cs="Arial"/>
          <w:sz w:val="28"/>
          <w:szCs w:val="28"/>
        </w:rPr>
      </w:pPr>
      <w:r w:rsidRPr="002248F0">
        <w:rPr>
          <w:rFonts w:ascii="Arial" w:hAnsi="Arial" w:cs="Arial"/>
          <w:b/>
          <w:sz w:val="28"/>
          <w:szCs w:val="28"/>
        </w:rPr>
        <w:t>Section:</w:t>
      </w:r>
      <w:r w:rsidR="005840CC" w:rsidRPr="002248F0">
        <w:rPr>
          <w:rFonts w:ascii="Arial" w:hAnsi="Arial" w:cs="Arial"/>
          <w:b/>
          <w:sz w:val="28"/>
          <w:szCs w:val="28"/>
        </w:rPr>
        <w:t xml:space="preserve">                                      </w:t>
      </w:r>
      <w:r w:rsidR="005478DF">
        <w:rPr>
          <w:rFonts w:ascii="Arial" w:hAnsi="Arial" w:cs="Arial"/>
          <w:b/>
          <w:sz w:val="28"/>
          <w:szCs w:val="28"/>
        </w:rPr>
        <w:t xml:space="preserve">        </w:t>
      </w:r>
      <w:r w:rsidR="005840CC" w:rsidRPr="002248F0">
        <w:rPr>
          <w:rFonts w:ascii="Arial" w:hAnsi="Arial" w:cs="Arial"/>
          <w:b/>
          <w:sz w:val="28"/>
          <w:szCs w:val="28"/>
        </w:rPr>
        <w:t xml:space="preserve">   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="005840CC" w:rsidRPr="002248F0">
        <w:rPr>
          <w:rFonts w:ascii="Arial" w:hAnsi="Arial" w:cs="Arial"/>
          <w:b/>
          <w:sz w:val="28"/>
          <w:szCs w:val="28"/>
        </w:rPr>
        <w:t xml:space="preserve"> </w:t>
      </w:r>
      <w:r w:rsidR="00083AFD">
        <w:rPr>
          <w:rFonts w:ascii="Arial" w:hAnsi="Arial" w:cs="Arial"/>
          <w:b/>
          <w:sz w:val="32"/>
          <w:szCs w:val="32"/>
        </w:rPr>
        <w:t>B</w:t>
      </w:r>
    </w:p>
    <w:p w14:paraId="0E5DA61A" w14:textId="77777777" w:rsidR="007F2F34" w:rsidRDefault="007F2F34" w:rsidP="006A782E">
      <w:pPr>
        <w:ind w:left="90"/>
        <w:jc w:val="both"/>
        <w:rPr>
          <w:rFonts w:ascii="Arial" w:hAnsi="Arial" w:cs="Arial"/>
          <w:sz w:val="28"/>
          <w:szCs w:val="28"/>
        </w:rPr>
      </w:pPr>
    </w:p>
    <w:p w14:paraId="7E240D28" w14:textId="1898C027" w:rsidR="00083AFD" w:rsidRPr="00083AFD" w:rsidRDefault="00BB7866" w:rsidP="00083AFD">
      <w:pPr>
        <w:pStyle w:val="ListParagraph"/>
        <w:numPr>
          <w:ilvl w:val="0"/>
          <w:numId w:val="2"/>
        </w:numPr>
        <w:ind w:left="900"/>
        <w:jc w:val="both"/>
        <w:rPr>
          <w:rFonts w:ascii="Arial" w:hAnsi="Arial" w:cs="Arial"/>
          <w:sz w:val="28"/>
          <w:szCs w:val="28"/>
        </w:rPr>
      </w:pPr>
      <w:r w:rsidRPr="002248F0">
        <w:rPr>
          <w:rFonts w:ascii="Arial" w:hAnsi="Arial" w:cs="Arial"/>
          <w:b/>
          <w:sz w:val="28"/>
          <w:szCs w:val="28"/>
        </w:rPr>
        <w:t xml:space="preserve">Date of </w:t>
      </w:r>
      <w:r w:rsidR="009F6242" w:rsidRPr="002248F0">
        <w:rPr>
          <w:rFonts w:ascii="Arial" w:hAnsi="Arial" w:cs="Arial"/>
          <w:b/>
          <w:sz w:val="28"/>
          <w:szCs w:val="28"/>
        </w:rPr>
        <w:t>submission:</w:t>
      </w:r>
      <w:r w:rsidR="007F2F34" w:rsidRPr="002248F0">
        <w:rPr>
          <w:rFonts w:ascii="Arial" w:hAnsi="Arial" w:cs="Arial"/>
          <w:sz w:val="28"/>
          <w:szCs w:val="28"/>
        </w:rPr>
        <w:t xml:space="preserve">               </w:t>
      </w:r>
      <w:r w:rsidR="005478DF">
        <w:rPr>
          <w:rFonts w:ascii="Arial" w:hAnsi="Arial" w:cs="Arial"/>
          <w:sz w:val="28"/>
          <w:szCs w:val="28"/>
        </w:rPr>
        <w:t xml:space="preserve">       </w:t>
      </w:r>
      <w:r w:rsidR="007F2F34" w:rsidRPr="002248F0">
        <w:rPr>
          <w:rFonts w:ascii="Arial" w:hAnsi="Arial" w:cs="Arial"/>
          <w:sz w:val="28"/>
          <w:szCs w:val="28"/>
        </w:rPr>
        <w:t xml:space="preserve"> </w:t>
      </w:r>
      <w:r w:rsidR="005478DF">
        <w:rPr>
          <w:rFonts w:ascii="Arial" w:hAnsi="Arial" w:cs="Arial"/>
          <w:sz w:val="28"/>
          <w:szCs w:val="28"/>
        </w:rPr>
        <w:t xml:space="preserve"> </w:t>
      </w:r>
      <w:r w:rsidR="00DB5989">
        <w:rPr>
          <w:rFonts w:ascii="Arial" w:hAnsi="Arial" w:cs="Arial"/>
          <w:b/>
          <w:bCs/>
          <w:sz w:val="28"/>
          <w:szCs w:val="28"/>
        </w:rPr>
        <w:t>0</w:t>
      </w:r>
      <w:r w:rsidR="00115F4B">
        <w:rPr>
          <w:rFonts w:ascii="Arial" w:hAnsi="Arial" w:cs="Arial"/>
          <w:b/>
          <w:bCs/>
          <w:sz w:val="28"/>
          <w:szCs w:val="28"/>
        </w:rPr>
        <w:t>9</w:t>
      </w:r>
      <w:r w:rsidR="007F2F34" w:rsidRPr="005478DF">
        <w:rPr>
          <w:rFonts w:ascii="Arial" w:hAnsi="Arial" w:cs="Arial"/>
          <w:b/>
          <w:bCs/>
          <w:sz w:val="28"/>
          <w:szCs w:val="28"/>
        </w:rPr>
        <w:t>/</w:t>
      </w:r>
      <w:r w:rsidR="00DB5989">
        <w:rPr>
          <w:rFonts w:ascii="Arial" w:hAnsi="Arial" w:cs="Arial"/>
          <w:b/>
          <w:bCs/>
          <w:sz w:val="28"/>
          <w:szCs w:val="28"/>
        </w:rPr>
        <w:t>10</w:t>
      </w:r>
      <w:r w:rsidR="007F2F34" w:rsidRPr="005478DF">
        <w:rPr>
          <w:rFonts w:ascii="Arial" w:hAnsi="Arial" w:cs="Arial"/>
          <w:b/>
          <w:bCs/>
          <w:sz w:val="28"/>
          <w:szCs w:val="28"/>
        </w:rPr>
        <w:t>/</w:t>
      </w:r>
      <w:r w:rsidR="005478DF" w:rsidRPr="005478DF">
        <w:rPr>
          <w:rFonts w:ascii="Arial" w:hAnsi="Arial" w:cs="Arial"/>
          <w:b/>
          <w:bCs/>
          <w:sz w:val="28"/>
          <w:szCs w:val="28"/>
        </w:rPr>
        <w:t>2023</w:t>
      </w:r>
    </w:p>
    <w:p w14:paraId="22CABA5A" w14:textId="77777777" w:rsidR="00083AFD" w:rsidRPr="00083AFD" w:rsidRDefault="00083AFD" w:rsidP="00083AFD">
      <w:pPr>
        <w:pStyle w:val="ListParagraph"/>
        <w:rPr>
          <w:rFonts w:ascii="Arial" w:hAnsi="Arial" w:cs="Arial"/>
          <w:sz w:val="28"/>
          <w:szCs w:val="28"/>
        </w:rPr>
      </w:pPr>
    </w:p>
    <w:p w14:paraId="3EED51CA" w14:textId="656B5D1B" w:rsidR="00DB5989" w:rsidRDefault="00DB5989" w:rsidP="00115F4B">
      <w:pPr>
        <w:rPr>
          <w:rFonts w:ascii="Arial" w:hAnsi="Arial" w:cs="Arial"/>
          <w:sz w:val="28"/>
          <w:szCs w:val="28"/>
        </w:rPr>
      </w:pPr>
    </w:p>
    <w:p w14:paraId="3F212F97" w14:textId="3CE13D7F" w:rsidR="00115F4B" w:rsidRDefault="00115F4B" w:rsidP="00115F4B">
      <w:pPr>
        <w:rPr>
          <w:rFonts w:ascii="Arial" w:hAnsi="Arial" w:cs="Arial"/>
          <w:sz w:val="28"/>
          <w:szCs w:val="28"/>
        </w:rPr>
      </w:pPr>
    </w:p>
    <w:p w14:paraId="25A281AC" w14:textId="6718800A" w:rsidR="00115F4B" w:rsidRDefault="00115F4B" w:rsidP="00115F4B">
      <w:pPr>
        <w:pStyle w:val="Heading1"/>
        <w:rPr>
          <w:rFonts w:ascii="Arial Black" w:hAnsi="Arial Black"/>
          <w:b/>
          <w:bCs/>
          <w:i/>
          <w:iCs/>
          <w:color w:val="auto"/>
          <w:u w:val="single"/>
        </w:rPr>
      </w:pPr>
      <w:r w:rsidRPr="00115F4B">
        <w:rPr>
          <w:rFonts w:ascii="Arial Black" w:hAnsi="Arial Black"/>
          <w:b/>
          <w:bCs/>
          <w:i/>
          <w:iCs/>
          <w:color w:val="auto"/>
          <w:u w:val="single"/>
        </w:rPr>
        <w:lastRenderedPageBreak/>
        <w:t>ACTIVITY NO 1</w:t>
      </w:r>
    </w:p>
    <w:p w14:paraId="605A76CA" w14:textId="77777777" w:rsidR="00115F4B" w:rsidRDefault="00115F4B" w:rsidP="00115F4B"/>
    <w:p w14:paraId="5D8F0212" w14:textId="77777777" w:rsidR="00115F4B" w:rsidRDefault="00115F4B" w:rsidP="00115F4B"/>
    <w:p w14:paraId="1F779C4C" w14:textId="77777777" w:rsidR="00115F4B" w:rsidRDefault="00115F4B" w:rsidP="00115F4B">
      <w:r>
        <w:t>#include &lt;iostream&gt;</w:t>
      </w:r>
    </w:p>
    <w:p w14:paraId="4AB3CDCD" w14:textId="77777777" w:rsidR="00115F4B" w:rsidRDefault="00115F4B" w:rsidP="00115F4B"/>
    <w:p w14:paraId="6EEB022B" w14:textId="77777777" w:rsidR="00115F4B" w:rsidRDefault="00115F4B" w:rsidP="00115F4B">
      <w:r>
        <w:t xml:space="preserve">using namespace std; </w:t>
      </w:r>
    </w:p>
    <w:p w14:paraId="48BF1D83" w14:textId="77777777" w:rsidR="00115F4B" w:rsidRDefault="00115F4B" w:rsidP="00115F4B"/>
    <w:p w14:paraId="66DC0806" w14:textId="77777777" w:rsidR="00115F4B" w:rsidRDefault="00115F4B" w:rsidP="00115F4B">
      <w:r>
        <w:t>class Node {</w:t>
      </w:r>
    </w:p>
    <w:p w14:paraId="222CBB6D" w14:textId="77777777" w:rsidR="00115F4B" w:rsidRDefault="00115F4B" w:rsidP="00115F4B">
      <w:r>
        <w:t>public:</w:t>
      </w:r>
    </w:p>
    <w:p w14:paraId="291F17FF" w14:textId="77777777" w:rsidR="00115F4B" w:rsidRDefault="00115F4B" w:rsidP="00115F4B">
      <w:r>
        <w:t xml:space="preserve">    int data;</w:t>
      </w:r>
    </w:p>
    <w:p w14:paraId="28E84B7C" w14:textId="77777777" w:rsidR="00115F4B" w:rsidRDefault="00115F4B" w:rsidP="00115F4B">
      <w:r>
        <w:t xml:space="preserve">    Node* next;</w:t>
      </w:r>
    </w:p>
    <w:p w14:paraId="72A49036" w14:textId="77777777" w:rsidR="00115F4B" w:rsidRDefault="00115F4B" w:rsidP="00115F4B"/>
    <w:p w14:paraId="2E3D625A" w14:textId="77777777" w:rsidR="00115F4B" w:rsidRDefault="00115F4B" w:rsidP="00115F4B">
      <w:r>
        <w:t xml:space="preserve">    </w:t>
      </w:r>
      <w:proofErr w:type="gramStart"/>
      <w:r>
        <w:t>Node(</w:t>
      </w:r>
      <w:proofErr w:type="gramEnd"/>
      <w:r>
        <w:t>int value) : data(value), next(NULL) {}</w:t>
      </w:r>
    </w:p>
    <w:p w14:paraId="03F2DE8E" w14:textId="77777777" w:rsidR="00115F4B" w:rsidRDefault="00115F4B" w:rsidP="00115F4B">
      <w:r>
        <w:t>};</w:t>
      </w:r>
    </w:p>
    <w:p w14:paraId="1750A87B" w14:textId="77777777" w:rsidR="00115F4B" w:rsidRDefault="00115F4B" w:rsidP="00115F4B"/>
    <w:p w14:paraId="0C5C47AF" w14:textId="77777777" w:rsidR="00115F4B" w:rsidRDefault="00115F4B" w:rsidP="00115F4B">
      <w:r>
        <w:t>class LinkedList {</w:t>
      </w:r>
    </w:p>
    <w:p w14:paraId="4B36C59D" w14:textId="77777777" w:rsidR="00115F4B" w:rsidRDefault="00115F4B" w:rsidP="00115F4B">
      <w:r>
        <w:t>private:</w:t>
      </w:r>
    </w:p>
    <w:p w14:paraId="0F47E4FD" w14:textId="77777777" w:rsidR="00115F4B" w:rsidRDefault="00115F4B" w:rsidP="00115F4B">
      <w:r>
        <w:t xml:space="preserve">    Node* head;</w:t>
      </w:r>
    </w:p>
    <w:p w14:paraId="5428864A" w14:textId="77777777" w:rsidR="00115F4B" w:rsidRDefault="00115F4B" w:rsidP="00115F4B"/>
    <w:p w14:paraId="31B4B08E" w14:textId="77777777" w:rsidR="00115F4B" w:rsidRDefault="00115F4B" w:rsidP="00115F4B">
      <w:r>
        <w:t>public:</w:t>
      </w:r>
    </w:p>
    <w:p w14:paraId="7BE61219" w14:textId="77777777" w:rsidR="00115F4B" w:rsidRDefault="00115F4B" w:rsidP="00115F4B">
      <w:r>
        <w:t xml:space="preserve">    </w:t>
      </w:r>
      <w:proofErr w:type="gramStart"/>
      <w:r>
        <w:t>LinkedList(</w:t>
      </w:r>
      <w:proofErr w:type="gramEnd"/>
      <w:r>
        <w:t>) : head(NULL) {}</w:t>
      </w:r>
    </w:p>
    <w:p w14:paraId="4451331B" w14:textId="77777777" w:rsidR="00115F4B" w:rsidRDefault="00115F4B" w:rsidP="00115F4B"/>
    <w:p w14:paraId="7A226D8B" w14:textId="77777777" w:rsidR="00115F4B" w:rsidRDefault="00115F4B" w:rsidP="00115F4B">
      <w:r>
        <w:t xml:space="preserve">    void </w:t>
      </w:r>
      <w:proofErr w:type="gramStart"/>
      <w:r>
        <w:t>insert(</w:t>
      </w:r>
      <w:proofErr w:type="gramEnd"/>
      <w:r>
        <w:t>int value) {</w:t>
      </w:r>
    </w:p>
    <w:p w14:paraId="15D16C6D" w14:textId="77777777" w:rsidR="00115F4B" w:rsidRDefault="00115F4B" w:rsidP="00115F4B">
      <w:r>
        <w:t xml:space="preserve">        Node* </w:t>
      </w:r>
      <w:proofErr w:type="spellStart"/>
      <w:r>
        <w:t>newNode</w:t>
      </w:r>
      <w:proofErr w:type="spellEnd"/>
      <w:r>
        <w:t xml:space="preserve"> = new Node(value);</w:t>
      </w:r>
    </w:p>
    <w:p w14:paraId="1E39600D" w14:textId="77777777" w:rsidR="00115F4B" w:rsidRDefault="00115F4B" w:rsidP="00115F4B">
      <w:r>
        <w:t xml:space="preserve">        if (head == NULL) {</w:t>
      </w:r>
    </w:p>
    <w:p w14:paraId="1A268D05" w14:textId="77777777" w:rsidR="00115F4B" w:rsidRDefault="00115F4B" w:rsidP="00115F4B">
      <w:r>
        <w:t xml:space="preserve">            head = </w:t>
      </w:r>
      <w:proofErr w:type="spellStart"/>
      <w:r>
        <w:t>newNode</w:t>
      </w:r>
      <w:proofErr w:type="spellEnd"/>
      <w:r>
        <w:t>;</w:t>
      </w:r>
    </w:p>
    <w:p w14:paraId="53FCB86E" w14:textId="77777777" w:rsidR="00115F4B" w:rsidRDefault="00115F4B" w:rsidP="00115F4B">
      <w:r>
        <w:t xml:space="preserve">        } else {</w:t>
      </w:r>
    </w:p>
    <w:p w14:paraId="213C35F8" w14:textId="77777777" w:rsidR="00115F4B" w:rsidRDefault="00115F4B" w:rsidP="00115F4B">
      <w:r>
        <w:t xml:space="preserve">            Node* current = head;</w:t>
      </w:r>
    </w:p>
    <w:p w14:paraId="1DEF350D" w14:textId="77777777" w:rsidR="00115F4B" w:rsidRDefault="00115F4B" w:rsidP="00115F4B">
      <w:r>
        <w:t xml:space="preserve">            while (current-&gt;</w:t>
      </w:r>
      <w:proofErr w:type="gramStart"/>
      <w:r>
        <w:t>next !</w:t>
      </w:r>
      <w:proofErr w:type="gramEnd"/>
      <w:r>
        <w:t>= NULL) {</w:t>
      </w:r>
    </w:p>
    <w:p w14:paraId="7CD2F1E9" w14:textId="77777777" w:rsidR="00115F4B" w:rsidRDefault="00115F4B" w:rsidP="00115F4B">
      <w:r>
        <w:t xml:space="preserve">                current = current-&gt;next;</w:t>
      </w:r>
    </w:p>
    <w:p w14:paraId="43976EB5" w14:textId="77777777" w:rsidR="00115F4B" w:rsidRDefault="00115F4B" w:rsidP="00115F4B">
      <w:r>
        <w:t xml:space="preserve">            }</w:t>
      </w:r>
    </w:p>
    <w:p w14:paraId="237EE15C" w14:textId="77777777" w:rsidR="00115F4B" w:rsidRDefault="00115F4B" w:rsidP="00115F4B">
      <w:r>
        <w:t xml:space="preserve">            current-&gt;next = </w:t>
      </w:r>
      <w:proofErr w:type="spellStart"/>
      <w:r>
        <w:t>newNode</w:t>
      </w:r>
      <w:proofErr w:type="spellEnd"/>
      <w:r>
        <w:t>;</w:t>
      </w:r>
    </w:p>
    <w:p w14:paraId="55984476" w14:textId="77777777" w:rsidR="00115F4B" w:rsidRDefault="00115F4B" w:rsidP="00115F4B">
      <w:r>
        <w:t xml:space="preserve">        }</w:t>
      </w:r>
    </w:p>
    <w:p w14:paraId="4D874BFE" w14:textId="77777777" w:rsidR="00115F4B" w:rsidRDefault="00115F4B" w:rsidP="00115F4B">
      <w:r>
        <w:t xml:space="preserve">    }</w:t>
      </w:r>
    </w:p>
    <w:p w14:paraId="5A7B230B" w14:textId="77777777" w:rsidR="00115F4B" w:rsidRDefault="00115F4B" w:rsidP="00115F4B"/>
    <w:p w14:paraId="40FC39AF" w14:textId="77777777" w:rsidR="00115F4B" w:rsidRDefault="00115F4B" w:rsidP="00115F4B">
      <w:r>
        <w:t xml:space="preserve">    void </w:t>
      </w:r>
      <w:proofErr w:type="gramStart"/>
      <w:r>
        <w:t>display(</w:t>
      </w:r>
      <w:proofErr w:type="gramEnd"/>
      <w:r>
        <w:t>) {</w:t>
      </w:r>
    </w:p>
    <w:p w14:paraId="273DBC80" w14:textId="77777777" w:rsidR="00115F4B" w:rsidRDefault="00115F4B" w:rsidP="00115F4B">
      <w:r>
        <w:t xml:space="preserve">    </w:t>
      </w:r>
    </w:p>
    <w:p w14:paraId="067550BF" w14:textId="77777777" w:rsidR="00115F4B" w:rsidRDefault="00115F4B" w:rsidP="00115F4B">
      <w:r>
        <w:t xml:space="preserve">        if (head == NULL) {</w:t>
      </w:r>
    </w:p>
    <w:p w14:paraId="5DA7657C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The linked list is empty." &lt;&lt; </w:t>
      </w:r>
      <w:proofErr w:type="spellStart"/>
      <w:r>
        <w:t>endl</w:t>
      </w:r>
      <w:proofErr w:type="spellEnd"/>
      <w:r>
        <w:t>;</w:t>
      </w:r>
    </w:p>
    <w:p w14:paraId="79ED256D" w14:textId="77777777" w:rsidR="00115F4B" w:rsidRDefault="00115F4B" w:rsidP="00115F4B">
      <w:r>
        <w:t xml:space="preserve">            return;</w:t>
      </w:r>
    </w:p>
    <w:p w14:paraId="19C1CF92" w14:textId="77777777" w:rsidR="00115F4B" w:rsidRDefault="00115F4B" w:rsidP="00115F4B">
      <w:r>
        <w:t xml:space="preserve">        }</w:t>
      </w:r>
    </w:p>
    <w:p w14:paraId="3B44C904" w14:textId="77777777" w:rsidR="00115F4B" w:rsidRDefault="00115F4B" w:rsidP="00115F4B"/>
    <w:p w14:paraId="58E0620A" w14:textId="77777777" w:rsidR="00115F4B" w:rsidRDefault="00115F4B" w:rsidP="00115F4B">
      <w:r>
        <w:t xml:space="preserve">        </w:t>
      </w:r>
    </w:p>
    <w:p w14:paraId="331DED54" w14:textId="77777777" w:rsidR="00115F4B" w:rsidRDefault="00115F4B" w:rsidP="00115F4B">
      <w:r>
        <w:t xml:space="preserve">        Node* </w:t>
      </w:r>
      <w:proofErr w:type="spellStart"/>
      <w:r>
        <w:t>ptr</w:t>
      </w:r>
      <w:proofErr w:type="spellEnd"/>
      <w:r>
        <w:t xml:space="preserve"> = head;</w:t>
      </w:r>
    </w:p>
    <w:p w14:paraId="1E26853C" w14:textId="77777777" w:rsidR="00115F4B" w:rsidRDefault="00115F4B" w:rsidP="00115F4B"/>
    <w:p w14:paraId="46D220D8" w14:textId="77777777" w:rsidR="00115F4B" w:rsidRDefault="00115F4B" w:rsidP="00115F4B">
      <w:r>
        <w:t xml:space="preserve">      </w:t>
      </w:r>
    </w:p>
    <w:p w14:paraId="0642D457" w14:textId="77777777" w:rsidR="00115F4B" w:rsidRDefault="00115F4B" w:rsidP="00115F4B">
      <w:r>
        <w:t xml:space="preserve">        </w:t>
      </w:r>
      <w:proofErr w:type="spellStart"/>
      <w:r>
        <w:t>cout</w:t>
      </w:r>
      <w:proofErr w:type="spellEnd"/>
      <w:r>
        <w:t xml:space="preserve"> &lt;&lt; "The linked list is:" &lt;&lt; </w:t>
      </w:r>
      <w:proofErr w:type="spellStart"/>
      <w:r>
        <w:t>endl</w:t>
      </w:r>
      <w:proofErr w:type="spellEnd"/>
      <w:r>
        <w:t>;</w:t>
      </w:r>
    </w:p>
    <w:p w14:paraId="4CD8C73A" w14:textId="77777777" w:rsidR="00115F4B" w:rsidRDefault="00115F4B" w:rsidP="00115F4B">
      <w:r>
        <w:t xml:space="preserve">        while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NULL) {</w:t>
      </w:r>
    </w:p>
    <w:p w14:paraId="335FC9B2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ptr</w:t>
      </w:r>
      <w:proofErr w:type="spellEnd"/>
      <w:r>
        <w:t>-&gt;data &lt;&lt; "\t";</w:t>
      </w:r>
    </w:p>
    <w:p w14:paraId="7CC99265" w14:textId="77777777" w:rsidR="00115F4B" w:rsidRDefault="00115F4B" w:rsidP="00115F4B">
      <w:r>
        <w:lastRenderedPageBreak/>
        <w:t xml:space="preserve">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5C0219A3" w14:textId="77777777" w:rsidR="00115F4B" w:rsidRDefault="00115F4B" w:rsidP="00115F4B">
      <w:r>
        <w:t xml:space="preserve">        }</w:t>
      </w:r>
    </w:p>
    <w:p w14:paraId="579E6040" w14:textId="77777777" w:rsidR="00115F4B" w:rsidRDefault="00115F4B" w:rsidP="00115F4B">
      <w:r>
        <w:t xml:space="preserve">        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71DF4F83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1EFA53BF" w14:textId="77777777" w:rsidR="00115F4B" w:rsidRDefault="00115F4B" w:rsidP="00115F4B">
      <w:r>
        <w:t xml:space="preserve">        </w:t>
      </w:r>
    </w:p>
    <w:p w14:paraId="046B834F" w14:textId="77777777" w:rsidR="00115F4B" w:rsidRDefault="00115F4B" w:rsidP="00115F4B">
      <w:r>
        <w:t xml:space="preserve">        </w:t>
      </w:r>
      <w:proofErr w:type="spellStart"/>
      <w:r>
        <w:t>ptr</w:t>
      </w:r>
      <w:proofErr w:type="spellEnd"/>
      <w:r>
        <w:t xml:space="preserve"> = head;</w:t>
      </w:r>
    </w:p>
    <w:p w14:paraId="2B9914AA" w14:textId="77777777" w:rsidR="00115F4B" w:rsidRDefault="00115F4B" w:rsidP="00115F4B"/>
    <w:p w14:paraId="2ABA829E" w14:textId="77777777" w:rsidR="00115F4B" w:rsidRDefault="00115F4B" w:rsidP="00115F4B">
      <w:r>
        <w:t xml:space="preserve">     </w:t>
      </w:r>
    </w:p>
    <w:p w14:paraId="5031BE77" w14:textId="77777777" w:rsidR="00115F4B" w:rsidRDefault="00115F4B" w:rsidP="00115F4B">
      <w:r>
        <w:t xml:space="preserve">        </w:t>
      </w:r>
      <w:proofErr w:type="spellStart"/>
      <w:r>
        <w:t>cout</w:t>
      </w:r>
      <w:proofErr w:type="spellEnd"/>
      <w:r>
        <w:t xml:space="preserve"> &lt;&lt; "****head </w:t>
      </w:r>
      <w:proofErr w:type="gramStart"/>
      <w:r>
        <w:t>address:*</w:t>
      </w:r>
      <w:proofErr w:type="gramEnd"/>
      <w:r>
        <w:t xml:space="preserve">*** " &lt;&lt; &amp;head &lt;&lt; </w:t>
      </w:r>
      <w:proofErr w:type="spellStart"/>
      <w:r>
        <w:t>endl</w:t>
      </w:r>
      <w:proofErr w:type="spellEnd"/>
      <w:r>
        <w:t>;</w:t>
      </w:r>
    </w:p>
    <w:p w14:paraId="1F64B79F" w14:textId="77777777" w:rsidR="00115F4B" w:rsidRDefault="00115F4B" w:rsidP="00115F4B">
      <w:r>
        <w:t xml:space="preserve">        </w:t>
      </w:r>
      <w:proofErr w:type="spellStart"/>
      <w:r>
        <w:t>cout</w:t>
      </w:r>
      <w:proofErr w:type="spellEnd"/>
      <w:r>
        <w:t>&lt;&lt;"-------------------------------------"&lt;&lt;</w:t>
      </w:r>
      <w:proofErr w:type="spellStart"/>
      <w:r>
        <w:t>endl</w:t>
      </w:r>
      <w:proofErr w:type="spellEnd"/>
      <w:r>
        <w:t>;</w:t>
      </w:r>
    </w:p>
    <w:p w14:paraId="75E500D0" w14:textId="77777777" w:rsidR="00115F4B" w:rsidRDefault="00115F4B" w:rsidP="00115F4B">
      <w:r>
        <w:t xml:space="preserve">        </w:t>
      </w:r>
      <w:proofErr w:type="spellStart"/>
      <w:r>
        <w:t>cout</w:t>
      </w:r>
      <w:proofErr w:type="spellEnd"/>
      <w:r>
        <w:t xml:space="preserve"> &lt;&lt; "****head </w:t>
      </w:r>
      <w:proofErr w:type="gramStart"/>
      <w:r>
        <w:t>address:*</w:t>
      </w:r>
      <w:proofErr w:type="gramEnd"/>
      <w:r>
        <w:t xml:space="preserve">*** " &lt;&lt; head &lt;&lt; </w:t>
      </w:r>
      <w:proofErr w:type="spellStart"/>
      <w:r>
        <w:t>endl</w:t>
      </w:r>
      <w:proofErr w:type="spellEnd"/>
      <w:r>
        <w:t>;</w:t>
      </w:r>
    </w:p>
    <w:p w14:paraId="6D5D1249" w14:textId="77777777" w:rsidR="00115F4B" w:rsidRDefault="00115F4B" w:rsidP="00115F4B">
      <w:r>
        <w:t xml:space="preserve">        </w:t>
      </w:r>
      <w:proofErr w:type="spellStart"/>
      <w:r>
        <w:t>cout</w:t>
      </w:r>
      <w:proofErr w:type="spellEnd"/>
      <w:r>
        <w:t>&lt;&lt;"-------------------------------------"&lt;&lt;</w:t>
      </w:r>
      <w:proofErr w:type="spellStart"/>
      <w:r>
        <w:t>endl</w:t>
      </w:r>
      <w:proofErr w:type="spellEnd"/>
      <w:r>
        <w:t>;</w:t>
      </w:r>
    </w:p>
    <w:p w14:paraId="26937BEC" w14:textId="77777777" w:rsidR="00115F4B" w:rsidRDefault="00115F4B" w:rsidP="00115F4B">
      <w:r>
        <w:tab/>
      </w:r>
      <w:r>
        <w:tab/>
      </w:r>
    </w:p>
    <w:p w14:paraId="0305DAE3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****</w:t>
      </w:r>
      <w:proofErr w:type="spellStart"/>
      <w:r>
        <w:t>ptr</w:t>
      </w:r>
      <w:proofErr w:type="spellEnd"/>
      <w:r>
        <w:t xml:space="preserve"> </w:t>
      </w:r>
      <w:proofErr w:type="gramStart"/>
      <w:r>
        <w:t>address:*</w:t>
      </w:r>
      <w:proofErr w:type="gramEnd"/>
      <w:r>
        <w:t>*** " &lt;&lt; &amp;</w:t>
      </w:r>
      <w:proofErr w:type="spellStart"/>
      <w:r>
        <w:t>ptr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12AAFB41" w14:textId="77777777" w:rsidR="00115F4B" w:rsidRDefault="00115F4B" w:rsidP="00115F4B">
      <w:r>
        <w:tab/>
      </w:r>
      <w:r>
        <w:tab/>
        <w:t xml:space="preserve">        </w:t>
      </w:r>
      <w:proofErr w:type="spellStart"/>
      <w:r>
        <w:t>cout</w:t>
      </w:r>
      <w:proofErr w:type="spellEnd"/>
      <w:r>
        <w:t>&lt;&lt;"-------------------------------------"&lt;&lt;</w:t>
      </w:r>
      <w:proofErr w:type="spellStart"/>
      <w:r>
        <w:t>endl</w:t>
      </w:r>
      <w:proofErr w:type="spellEnd"/>
      <w:r>
        <w:t>;</w:t>
      </w:r>
    </w:p>
    <w:p w14:paraId="4475965A" w14:textId="77777777" w:rsidR="00115F4B" w:rsidRDefault="00115F4B" w:rsidP="00115F4B"/>
    <w:p w14:paraId="6E15CBD7" w14:textId="77777777" w:rsidR="00115F4B" w:rsidRDefault="00115F4B" w:rsidP="00115F4B">
      <w:r>
        <w:t xml:space="preserve">        </w:t>
      </w:r>
      <w:proofErr w:type="spellStart"/>
      <w:r>
        <w:t>cout</w:t>
      </w:r>
      <w:proofErr w:type="spellEnd"/>
      <w:r>
        <w:t xml:space="preserve"> &lt;&lt; "****</w:t>
      </w:r>
      <w:proofErr w:type="spellStart"/>
      <w:r>
        <w:t>ptr</w:t>
      </w:r>
      <w:proofErr w:type="spellEnd"/>
      <w:r>
        <w:t xml:space="preserve"> </w:t>
      </w:r>
      <w:proofErr w:type="gramStart"/>
      <w:r>
        <w:t>Content:*</w:t>
      </w:r>
      <w:proofErr w:type="gramEnd"/>
      <w:r>
        <w:t xml:space="preserve">*** " &lt;&lt; </w:t>
      </w:r>
      <w:proofErr w:type="spellStart"/>
      <w:r>
        <w:t>ptr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5539EC71" w14:textId="77777777" w:rsidR="00115F4B" w:rsidRDefault="00115F4B" w:rsidP="00115F4B">
      <w:r>
        <w:t xml:space="preserve">                </w:t>
      </w:r>
    </w:p>
    <w:p w14:paraId="2A309646" w14:textId="77777777" w:rsidR="00115F4B" w:rsidRDefault="00115F4B" w:rsidP="00115F4B"/>
    <w:p w14:paraId="2501D280" w14:textId="77777777" w:rsidR="00115F4B" w:rsidRDefault="00115F4B" w:rsidP="00115F4B">
      <w:r>
        <w:tab/>
      </w:r>
      <w:r>
        <w:tab/>
      </w:r>
    </w:p>
    <w:p w14:paraId="51F52E86" w14:textId="77777777" w:rsidR="00115F4B" w:rsidRDefault="00115F4B" w:rsidP="00115F4B">
      <w:r>
        <w:t xml:space="preserve">  </w:t>
      </w:r>
    </w:p>
    <w:p w14:paraId="4606A318" w14:textId="77777777" w:rsidR="00115F4B" w:rsidRDefault="00115F4B" w:rsidP="00115F4B">
      <w:r>
        <w:t xml:space="preserve">        while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 xml:space="preserve">= NULL) {          </w:t>
      </w:r>
    </w:p>
    <w:p w14:paraId="07ABB673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>&lt;&lt;"-------------------------------------"&lt;&lt;</w:t>
      </w:r>
      <w:proofErr w:type="spellStart"/>
      <w:r>
        <w:t>endl</w:t>
      </w:r>
      <w:proofErr w:type="spellEnd"/>
      <w:r>
        <w:t xml:space="preserve">;  </w:t>
      </w:r>
    </w:p>
    <w:p w14:paraId="61830E60" w14:textId="77777777" w:rsidR="00115F4B" w:rsidRDefault="00115F4B" w:rsidP="00115F4B">
      <w:r>
        <w:tab/>
      </w:r>
      <w:r>
        <w:tab/>
        <w:t xml:space="preserve">    </w:t>
      </w:r>
      <w:proofErr w:type="spellStart"/>
      <w:r>
        <w:t>cout</w:t>
      </w:r>
      <w:proofErr w:type="spellEnd"/>
      <w:r>
        <w:t xml:space="preserve"> &lt;&lt; "</w:t>
      </w:r>
      <w:proofErr w:type="spellStart"/>
      <w:r>
        <w:t>ptr</w:t>
      </w:r>
      <w:proofErr w:type="spellEnd"/>
      <w:r>
        <w:t xml:space="preserve">-&gt;data:" &lt;&lt; </w:t>
      </w:r>
      <w:proofErr w:type="spellStart"/>
      <w:r>
        <w:t>ptr</w:t>
      </w:r>
      <w:proofErr w:type="spellEnd"/>
      <w:r>
        <w:t xml:space="preserve">-&gt;data &lt;&lt; </w:t>
      </w:r>
      <w:proofErr w:type="spellStart"/>
      <w:r>
        <w:t>endl</w:t>
      </w:r>
      <w:proofErr w:type="spellEnd"/>
      <w:r>
        <w:t>;</w:t>
      </w:r>
    </w:p>
    <w:p w14:paraId="7BCB6658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spellStart"/>
      <w:r>
        <w:t>ptr</w:t>
      </w:r>
      <w:proofErr w:type="spellEnd"/>
      <w:r>
        <w:t xml:space="preserve">:" &lt;&lt; </w:t>
      </w:r>
      <w:proofErr w:type="spellStart"/>
      <w:r>
        <w:t>ptr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45222645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spellStart"/>
      <w:r>
        <w:t>ptr</w:t>
      </w:r>
      <w:proofErr w:type="spellEnd"/>
      <w:r>
        <w:t xml:space="preserve">-&gt;next:" &lt;&lt; </w:t>
      </w:r>
      <w:proofErr w:type="spellStart"/>
      <w:r>
        <w:t>ptr</w:t>
      </w:r>
      <w:proofErr w:type="spellEnd"/>
      <w:r>
        <w:t xml:space="preserve">-&gt;next &lt;&lt; </w:t>
      </w:r>
      <w:proofErr w:type="spellStart"/>
      <w:r>
        <w:t>endl</w:t>
      </w:r>
      <w:proofErr w:type="spellEnd"/>
      <w:r>
        <w:t>;</w:t>
      </w:r>
    </w:p>
    <w:p w14:paraId="4A22F8E9" w14:textId="77777777" w:rsidR="00115F4B" w:rsidRDefault="00115F4B" w:rsidP="00115F4B">
      <w:r>
        <w:t xml:space="preserve">        </w:t>
      </w:r>
    </w:p>
    <w:p w14:paraId="3AB3E64D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2296E1C7" w14:textId="77777777" w:rsidR="00115F4B" w:rsidRDefault="00115F4B" w:rsidP="00115F4B">
      <w:r>
        <w:t xml:space="preserve">        }</w:t>
      </w:r>
    </w:p>
    <w:p w14:paraId="116065EA" w14:textId="77777777" w:rsidR="00115F4B" w:rsidRDefault="00115F4B" w:rsidP="00115F4B">
      <w:r>
        <w:t xml:space="preserve">    }</w:t>
      </w:r>
    </w:p>
    <w:p w14:paraId="3A327496" w14:textId="77777777" w:rsidR="00115F4B" w:rsidRDefault="00115F4B" w:rsidP="00115F4B"/>
    <w:p w14:paraId="3CAF6945" w14:textId="77777777" w:rsidR="00115F4B" w:rsidRDefault="00115F4B" w:rsidP="00115F4B">
      <w:r>
        <w:t xml:space="preserve">    ~</w:t>
      </w:r>
      <w:proofErr w:type="gramStart"/>
      <w:r>
        <w:t>LinkedList(</w:t>
      </w:r>
      <w:proofErr w:type="gramEnd"/>
      <w:r>
        <w:t>) {</w:t>
      </w:r>
    </w:p>
    <w:p w14:paraId="3066608C" w14:textId="77777777" w:rsidR="00115F4B" w:rsidRDefault="00115F4B" w:rsidP="00115F4B">
      <w:r>
        <w:t xml:space="preserve">        Node* current = head;</w:t>
      </w:r>
    </w:p>
    <w:p w14:paraId="6292A496" w14:textId="77777777" w:rsidR="00115F4B" w:rsidRDefault="00115F4B" w:rsidP="00115F4B">
      <w:r>
        <w:t xml:space="preserve">        while (</w:t>
      </w:r>
      <w:proofErr w:type="gramStart"/>
      <w:r>
        <w:t>current !</w:t>
      </w:r>
      <w:proofErr w:type="gramEnd"/>
      <w:r>
        <w:t>= NULL) {</w:t>
      </w:r>
    </w:p>
    <w:p w14:paraId="2EC10481" w14:textId="77777777" w:rsidR="00115F4B" w:rsidRDefault="00115F4B" w:rsidP="00115F4B">
      <w:r>
        <w:t xml:space="preserve">            Node* next = current-&gt;next;</w:t>
      </w:r>
    </w:p>
    <w:p w14:paraId="3DD6A5ED" w14:textId="77777777" w:rsidR="00115F4B" w:rsidRDefault="00115F4B" w:rsidP="00115F4B">
      <w:r>
        <w:t xml:space="preserve">            delete current;</w:t>
      </w:r>
    </w:p>
    <w:p w14:paraId="6EA83F80" w14:textId="77777777" w:rsidR="00115F4B" w:rsidRDefault="00115F4B" w:rsidP="00115F4B">
      <w:r>
        <w:t xml:space="preserve">            current = next;</w:t>
      </w:r>
    </w:p>
    <w:p w14:paraId="4798F980" w14:textId="77777777" w:rsidR="00115F4B" w:rsidRDefault="00115F4B" w:rsidP="00115F4B">
      <w:r>
        <w:t xml:space="preserve">        }</w:t>
      </w:r>
    </w:p>
    <w:p w14:paraId="52A881D5" w14:textId="77777777" w:rsidR="00115F4B" w:rsidRDefault="00115F4B" w:rsidP="00115F4B">
      <w:r>
        <w:t xml:space="preserve">    }</w:t>
      </w:r>
    </w:p>
    <w:p w14:paraId="2589BC85" w14:textId="77777777" w:rsidR="00115F4B" w:rsidRDefault="00115F4B" w:rsidP="00115F4B">
      <w:r>
        <w:t>};</w:t>
      </w:r>
    </w:p>
    <w:p w14:paraId="301202A0" w14:textId="77777777" w:rsidR="00115F4B" w:rsidRDefault="00115F4B" w:rsidP="00115F4B"/>
    <w:p w14:paraId="3DFB7277" w14:textId="77777777" w:rsidR="00115F4B" w:rsidRDefault="00115F4B" w:rsidP="00115F4B">
      <w:r>
        <w:t xml:space="preserve">int </w:t>
      </w:r>
      <w:proofErr w:type="gramStart"/>
      <w:r>
        <w:t>main(</w:t>
      </w:r>
      <w:proofErr w:type="gramEnd"/>
      <w:r>
        <w:t>) {</w:t>
      </w:r>
    </w:p>
    <w:p w14:paraId="72631DDD" w14:textId="77777777" w:rsidR="00115F4B" w:rsidRDefault="00115F4B" w:rsidP="00115F4B">
      <w:r>
        <w:t xml:space="preserve">    </w:t>
      </w:r>
    </w:p>
    <w:p w14:paraId="5F7D90EF" w14:textId="77777777" w:rsidR="00115F4B" w:rsidRDefault="00115F4B" w:rsidP="00115F4B">
      <w:r>
        <w:t xml:space="preserve">    LinkedList list;</w:t>
      </w:r>
    </w:p>
    <w:p w14:paraId="6F2DFF28" w14:textId="77777777" w:rsidR="00115F4B" w:rsidRDefault="00115F4B" w:rsidP="00115F4B">
      <w:r>
        <w:t xml:space="preserve">    </w:t>
      </w:r>
      <w:proofErr w:type="spellStart"/>
      <w:proofErr w:type="gramStart"/>
      <w:r>
        <w:t>list.insert</w:t>
      </w:r>
      <w:proofErr w:type="spellEnd"/>
      <w:proofErr w:type="gramEnd"/>
      <w:r>
        <w:t>(1);</w:t>
      </w:r>
    </w:p>
    <w:p w14:paraId="52A295AB" w14:textId="77777777" w:rsidR="00115F4B" w:rsidRDefault="00115F4B" w:rsidP="00115F4B">
      <w:r>
        <w:t xml:space="preserve">    </w:t>
      </w:r>
      <w:proofErr w:type="spellStart"/>
      <w:proofErr w:type="gramStart"/>
      <w:r>
        <w:t>list.insert</w:t>
      </w:r>
      <w:proofErr w:type="spellEnd"/>
      <w:proofErr w:type="gramEnd"/>
      <w:r>
        <w:t>(2);</w:t>
      </w:r>
    </w:p>
    <w:p w14:paraId="4254AFF1" w14:textId="77777777" w:rsidR="00115F4B" w:rsidRDefault="00115F4B" w:rsidP="00115F4B">
      <w:r>
        <w:t xml:space="preserve">    </w:t>
      </w:r>
      <w:proofErr w:type="spellStart"/>
      <w:proofErr w:type="gramStart"/>
      <w:r>
        <w:t>list.insert</w:t>
      </w:r>
      <w:proofErr w:type="spellEnd"/>
      <w:proofErr w:type="gramEnd"/>
      <w:r>
        <w:t>(20);</w:t>
      </w:r>
    </w:p>
    <w:p w14:paraId="45EE7CD4" w14:textId="77777777" w:rsidR="00115F4B" w:rsidRDefault="00115F4B" w:rsidP="00115F4B">
      <w:r>
        <w:tab/>
      </w:r>
      <w:proofErr w:type="spellStart"/>
      <w:proofErr w:type="gramStart"/>
      <w:r>
        <w:t>list.insert</w:t>
      </w:r>
      <w:proofErr w:type="spellEnd"/>
      <w:proofErr w:type="gramEnd"/>
      <w:r>
        <w:t>(30);</w:t>
      </w:r>
    </w:p>
    <w:p w14:paraId="6937A768" w14:textId="77777777" w:rsidR="00115F4B" w:rsidRDefault="00115F4B" w:rsidP="00115F4B">
      <w:r>
        <w:t xml:space="preserve">    </w:t>
      </w:r>
      <w:proofErr w:type="spellStart"/>
      <w:proofErr w:type="gramStart"/>
      <w:r>
        <w:t>list.display</w:t>
      </w:r>
      <w:proofErr w:type="spellEnd"/>
      <w:proofErr w:type="gramEnd"/>
      <w:r>
        <w:t>();</w:t>
      </w:r>
    </w:p>
    <w:p w14:paraId="171E2B2F" w14:textId="77777777" w:rsidR="00115F4B" w:rsidRDefault="00115F4B" w:rsidP="00115F4B"/>
    <w:p w14:paraId="7B6B5AD9" w14:textId="77777777" w:rsidR="00115F4B" w:rsidRDefault="00115F4B" w:rsidP="00115F4B">
      <w:r>
        <w:lastRenderedPageBreak/>
        <w:t xml:space="preserve">    return 0;</w:t>
      </w:r>
    </w:p>
    <w:p w14:paraId="4A1A3D12" w14:textId="6089408C" w:rsidR="00115F4B" w:rsidRDefault="00115F4B" w:rsidP="00115F4B">
      <w:r>
        <w:t>}</w:t>
      </w:r>
    </w:p>
    <w:p w14:paraId="60DDAFCB" w14:textId="77777777" w:rsidR="00115F4B" w:rsidRDefault="00115F4B" w:rsidP="00115F4B"/>
    <w:p w14:paraId="33825451" w14:textId="77777777" w:rsidR="00115F4B" w:rsidRDefault="00115F4B" w:rsidP="00115F4B"/>
    <w:p w14:paraId="79B5918D" w14:textId="775242AB" w:rsidR="00115F4B" w:rsidRDefault="00115F4B" w:rsidP="00115F4B">
      <w:r w:rsidRPr="00115F4B">
        <w:drawing>
          <wp:inline distT="0" distB="0" distL="0" distR="0" wp14:anchorId="29D4A39E" wp14:editId="4612536B">
            <wp:extent cx="5731510" cy="3223895"/>
            <wp:effectExtent l="0" t="0" r="2540" b="0"/>
            <wp:docPr id="382960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96087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417CC" w14:textId="77777777" w:rsidR="00115F4B" w:rsidRDefault="00115F4B" w:rsidP="00115F4B"/>
    <w:p w14:paraId="2B026824" w14:textId="77777777" w:rsidR="00115F4B" w:rsidRDefault="00115F4B" w:rsidP="00115F4B"/>
    <w:p w14:paraId="46B96792" w14:textId="77777777" w:rsidR="00115F4B" w:rsidRDefault="00115F4B" w:rsidP="00115F4B"/>
    <w:p w14:paraId="55628F12" w14:textId="3C67AA75" w:rsidR="00115F4B" w:rsidRDefault="00115F4B" w:rsidP="00115F4B">
      <w:pPr>
        <w:pStyle w:val="Heading1"/>
        <w:rPr>
          <w:rFonts w:ascii="Arial Black" w:hAnsi="Arial Black"/>
          <w:b/>
          <w:bCs/>
          <w:i/>
          <w:iCs/>
          <w:color w:val="auto"/>
          <w:u w:val="single"/>
        </w:rPr>
      </w:pPr>
      <w:r w:rsidRPr="00115F4B">
        <w:rPr>
          <w:rFonts w:ascii="Arial Black" w:hAnsi="Arial Black"/>
          <w:b/>
          <w:bCs/>
          <w:i/>
          <w:iCs/>
          <w:color w:val="auto"/>
          <w:u w:val="single"/>
        </w:rPr>
        <w:t xml:space="preserve">ACTIVITY NO </w:t>
      </w:r>
      <w:r>
        <w:rPr>
          <w:rFonts w:ascii="Arial Black" w:hAnsi="Arial Black"/>
          <w:b/>
          <w:bCs/>
          <w:i/>
          <w:iCs/>
          <w:color w:val="auto"/>
          <w:u w:val="single"/>
        </w:rPr>
        <w:t>2</w:t>
      </w:r>
    </w:p>
    <w:p w14:paraId="402F1CD4" w14:textId="77777777" w:rsidR="00115F4B" w:rsidRDefault="00115F4B" w:rsidP="00115F4B"/>
    <w:p w14:paraId="27D9A3C1" w14:textId="77777777" w:rsidR="00115F4B" w:rsidRDefault="00115F4B" w:rsidP="00115F4B"/>
    <w:p w14:paraId="4AA8ED4F" w14:textId="77777777" w:rsidR="00115F4B" w:rsidRDefault="00115F4B" w:rsidP="00115F4B">
      <w:r>
        <w:t>#include &lt;iostream&gt;</w:t>
      </w:r>
    </w:p>
    <w:p w14:paraId="4DA4BEC0" w14:textId="77777777" w:rsidR="00115F4B" w:rsidRDefault="00115F4B" w:rsidP="00115F4B">
      <w:r>
        <w:t>using namespace std;</w:t>
      </w:r>
    </w:p>
    <w:p w14:paraId="4436AE6E" w14:textId="77777777" w:rsidR="00115F4B" w:rsidRDefault="00115F4B" w:rsidP="00115F4B">
      <w:r>
        <w:t>class Node</w:t>
      </w:r>
    </w:p>
    <w:p w14:paraId="00CE9445" w14:textId="77777777" w:rsidR="00115F4B" w:rsidRDefault="00115F4B" w:rsidP="00115F4B">
      <w:r>
        <w:t>{</w:t>
      </w:r>
    </w:p>
    <w:p w14:paraId="101ADA89" w14:textId="77777777" w:rsidR="00115F4B" w:rsidRDefault="00115F4B" w:rsidP="00115F4B">
      <w:r>
        <w:t>private:</w:t>
      </w:r>
    </w:p>
    <w:p w14:paraId="713E6779" w14:textId="77777777" w:rsidR="00115F4B" w:rsidRDefault="00115F4B" w:rsidP="00115F4B">
      <w:r>
        <w:tab/>
        <w:t>int data;</w:t>
      </w:r>
    </w:p>
    <w:p w14:paraId="02149106" w14:textId="77777777" w:rsidR="00115F4B" w:rsidRDefault="00115F4B" w:rsidP="00115F4B">
      <w:r>
        <w:tab/>
        <w:t>Node *next;</w:t>
      </w:r>
    </w:p>
    <w:p w14:paraId="6A0C3904" w14:textId="77777777" w:rsidR="00115F4B" w:rsidRDefault="00115F4B" w:rsidP="00115F4B"/>
    <w:p w14:paraId="71F4443D" w14:textId="77777777" w:rsidR="00115F4B" w:rsidRDefault="00115F4B" w:rsidP="00115F4B">
      <w:r>
        <w:t>public:</w:t>
      </w:r>
    </w:p>
    <w:p w14:paraId="42EADDAF" w14:textId="77777777" w:rsidR="00115F4B" w:rsidRDefault="00115F4B" w:rsidP="00115F4B">
      <w:r>
        <w:tab/>
        <w:t>Node *head;</w:t>
      </w:r>
    </w:p>
    <w:p w14:paraId="4747506D" w14:textId="77777777" w:rsidR="00115F4B" w:rsidRDefault="00115F4B" w:rsidP="00115F4B">
      <w:r>
        <w:tab/>
      </w:r>
      <w:proofErr w:type="gramStart"/>
      <w:r>
        <w:t>Node(</w:t>
      </w:r>
      <w:proofErr w:type="gramEnd"/>
      <w:r>
        <w:t>)</w:t>
      </w:r>
    </w:p>
    <w:p w14:paraId="15E534E0" w14:textId="77777777" w:rsidR="00115F4B" w:rsidRDefault="00115F4B" w:rsidP="00115F4B">
      <w:r>
        <w:tab/>
        <w:t>{</w:t>
      </w:r>
    </w:p>
    <w:p w14:paraId="152A2F99" w14:textId="77777777" w:rsidR="00115F4B" w:rsidRDefault="00115F4B" w:rsidP="00115F4B">
      <w:r>
        <w:tab/>
      </w:r>
      <w:r>
        <w:tab/>
        <w:t>head == NULL;</w:t>
      </w:r>
    </w:p>
    <w:p w14:paraId="0E70B93B" w14:textId="77777777" w:rsidR="00115F4B" w:rsidRDefault="00115F4B" w:rsidP="00115F4B">
      <w:r>
        <w:tab/>
        <w:t>}</w:t>
      </w:r>
    </w:p>
    <w:p w14:paraId="157ECC33" w14:textId="77777777" w:rsidR="00115F4B" w:rsidRDefault="00115F4B" w:rsidP="00115F4B">
      <w:r>
        <w:tab/>
      </w:r>
    </w:p>
    <w:p w14:paraId="3C6C8A1C" w14:textId="77777777" w:rsidR="00115F4B" w:rsidRDefault="00115F4B" w:rsidP="00115F4B">
      <w:r>
        <w:tab/>
        <w:t xml:space="preserve">// </w:t>
      </w:r>
      <w:proofErr w:type="spellStart"/>
      <w:r>
        <w:t>inserion</w:t>
      </w:r>
      <w:proofErr w:type="spellEnd"/>
      <w:r>
        <w:t xml:space="preserve"> at the </w:t>
      </w:r>
      <w:proofErr w:type="spellStart"/>
      <w:r>
        <w:t>Begining</w:t>
      </w:r>
      <w:proofErr w:type="spellEnd"/>
      <w:r>
        <w:t>*************************************************</w:t>
      </w:r>
    </w:p>
    <w:p w14:paraId="2AFB15E3" w14:textId="77777777" w:rsidR="00115F4B" w:rsidRDefault="00115F4B" w:rsidP="00115F4B">
      <w:r>
        <w:tab/>
        <w:t xml:space="preserve">void </w:t>
      </w:r>
      <w:proofErr w:type="spellStart"/>
      <w:r>
        <w:t>insert_at_</w:t>
      </w:r>
      <w:proofErr w:type="gramStart"/>
      <w:r>
        <w:t>begin</w:t>
      </w:r>
      <w:proofErr w:type="spellEnd"/>
      <w:r>
        <w:t>(</w:t>
      </w:r>
      <w:proofErr w:type="gramEnd"/>
      <w:r>
        <w:t>int n)</w:t>
      </w:r>
    </w:p>
    <w:p w14:paraId="7D836467" w14:textId="77777777" w:rsidR="00115F4B" w:rsidRDefault="00115F4B" w:rsidP="00115F4B">
      <w:r>
        <w:tab/>
        <w:t>{</w:t>
      </w:r>
    </w:p>
    <w:p w14:paraId="34AFB370" w14:textId="77777777" w:rsidR="00115F4B" w:rsidRDefault="00115F4B" w:rsidP="00115F4B">
      <w:r>
        <w:tab/>
      </w:r>
      <w:r>
        <w:tab/>
        <w:t>if (head == NULL)</w:t>
      </w:r>
    </w:p>
    <w:p w14:paraId="53839871" w14:textId="77777777" w:rsidR="00115F4B" w:rsidRDefault="00115F4B" w:rsidP="00115F4B">
      <w:r>
        <w:lastRenderedPageBreak/>
        <w:tab/>
      </w:r>
      <w:r>
        <w:tab/>
        <w:t>{</w:t>
      </w:r>
    </w:p>
    <w:p w14:paraId="7A7C0F33" w14:textId="77777777" w:rsidR="00115F4B" w:rsidRDefault="00115F4B" w:rsidP="00115F4B">
      <w:r>
        <w:tab/>
      </w:r>
      <w:r>
        <w:tab/>
      </w:r>
      <w:r>
        <w:tab/>
        <w:t xml:space="preserve">head = new </w:t>
      </w:r>
      <w:proofErr w:type="gramStart"/>
      <w:r>
        <w:t>Node(</w:t>
      </w:r>
      <w:proofErr w:type="gramEnd"/>
      <w:r>
        <w:t>);</w:t>
      </w:r>
    </w:p>
    <w:p w14:paraId="046003CD" w14:textId="77777777" w:rsidR="00115F4B" w:rsidRDefault="00115F4B" w:rsidP="00115F4B">
      <w:r>
        <w:tab/>
      </w:r>
      <w:r>
        <w:tab/>
      </w:r>
      <w:r>
        <w:tab/>
        <w:t>head-&gt;data = n;</w:t>
      </w:r>
    </w:p>
    <w:p w14:paraId="727E9514" w14:textId="77777777" w:rsidR="00115F4B" w:rsidRDefault="00115F4B" w:rsidP="00115F4B">
      <w:r>
        <w:tab/>
      </w:r>
      <w:r>
        <w:tab/>
      </w:r>
      <w:r>
        <w:tab/>
        <w:t>head-&gt;next = NULL;</w:t>
      </w:r>
    </w:p>
    <w:p w14:paraId="7D2A16A6" w14:textId="77777777" w:rsidR="00115F4B" w:rsidRDefault="00115F4B" w:rsidP="00115F4B">
      <w:r>
        <w:tab/>
      </w:r>
      <w:r>
        <w:tab/>
        <w:t>}</w:t>
      </w:r>
    </w:p>
    <w:p w14:paraId="52B3DE35" w14:textId="77777777" w:rsidR="00115F4B" w:rsidRDefault="00115F4B" w:rsidP="00115F4B">
      <w:r>
        <w:tab/>
      </w:r>
      <w:r>
        <w:tab/>
        <w:t>else</w:t>
      </w:r>
    </w:p>
    <w:p w14:paraId="5960737D" w14:textId="77777777" w:rsidR="00115F4B" w:rsidRDefault="00115F4B" w:rsidP="00115F4B">
      <w:r>
        <w:tab/>
      </w:r>
      <w:r>
        <w:tab/>
        <w:t>{</w:t>
      </w:r>
    </w:p>
    <w:p w14:paraId="643B7340" w14:textId="77777777" w:rsidR="00115F4B" w:rsidRDefault="00115F4B" w:rsidP="00115F4B">
      <w:r>
        <w:tab/>
      </w:r>
      <w:r>
        <w:tab/>
      </w:r>
      <w:r>
        <w:tab/>
        <w:t>Node *p;</w:t>
      </w:r>
    </w:p>
    <w:p w14:paraId="57C14D38" w14:textId="77777777" w:rsidR="00115F4B" w:rsidRDefault="00115F4B" w:rsidP="00115F4B">
      <w:r>
        <w:tab/>
      </w:r>
      <w:r>
        <w:tab/>
      </w:r>
      <w:r>
        <w:tab/>
        <w:t xml:space="preserve">p = new </w:t>
      </w:r>
      <w:proofErr w:type="gramStart"/>
      <w:r>
        <w:t>Node(</w:t>
      </w:r>
      <w:proofErr w:type="gramEnd"/>
      <w:r>
        <w:t>);</w:t>
      </w:r>
    </w:p>
    <w:p w14:paraId="2DBC378F" w14:textId="77777777" w:rsidR="00115F4B" w:rsidRDefault="00115F4B" w:rsidP="00115F4B">
      <w:r>
        <w:tab/>
      </w:r>
      <w:r>
        <w:tab/>
      </w:r>
      <w:r>
        <w:tab/>
        <w:t>p-&gt;data = n;</w:t>
      </w:r>
    </w:p>
    <w:p w14:paraId="28AC371A" w14:textId="77777777" w:rsidR="00115F4B" w:rsidRDefault="00115F4B" w:rsidP="00115F4B">
      <w:r>
        <w:tab/>
      </w:r>
      <w:r>
        <w:tab/>
      </w:r>
      <w:r>
        <w:tab/>
        <w:t>// p-&gt;next=NULL;</w:t>
      </w:r>
    </w:p>
    <w:p w14:paraId="71CAA53A" w14:textId="77777777" w:rsidR="00115F4B" w:rsidRDefault="00115F4B" w:rsidP="00115F4B">
      <w:r>
        <w:tab/>
      </w:r>
      <w:r>
        <w:tab/>
      </w:r>
      <w:r>
        <w:tab/>
        <w:t>p-&gt;next = head;</w:t>
      </w:r>
    </w:p>
    <w:p w14:paraId="06319889" w14:textId="77777777" w:rsidR="00115F4B" w:rsidRDefault="00115F4B" w:rsidP="00115F4B">
      <w:r>
        <w:tab/>
      </w:r>
      <w:r>
        <w:tab/>
      </w:r>
      <w:r>
        <w:tab/>
        <w:t>head = p;</w:t>
      </w:r>
    </w:p>
    <w:p w14:paraId="37B579FD" w14:textId="77777777" w:rsidR="00115F4B" w:rsidRDefault="00115F4B" w:rsidP="00115F4B">
      <w:r>
        <w:tab/>
      </w:r>
      <w:r>
        <w:tab/>
        <w:t>}</w:t>
      </w:r>
    </w:p>
    <w:p w14:paraId="4815BDEB" w14:textId="77777777" w:rsidR="00115F4B" w:rsidRDefault="00115F4B" w:rsidP="00115F4B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14:paraId="0523C681" w14:textId="77777777" w:rsidR="00115F4B" w:rsidRDefault="00115F4B" w:rsidP="00115F4B">
      <w:r>
        <w:tab/>
        <w:t>}</w:t>
      </w:r>
    </w:p>
    <w:p w14:paraId="4882E614" w14:textId="77777777" w:rsidR="00115F4B" w:rsidRDefault="00115F4B" w:rsidP="00115F4B"/>
    <w:p w14:paraId="60C17557" w14:textId="77777777" w:rsidR="00115F4B" w:rsidRDefault="00115F4B" w:rsidP="00115F4B">
      <w:r>
        <w:t xml:space="preserve">// </w:t>
      </w:r>
      <w:proofErr w:type="spellStart"/>
      <w:r>
        <w:t>inserion</w:t>
      </w:r>
      <w:proofErr w:type="spellEnd"/>
      <w:r>
        <w:t xml:space="preserve"> at the END*************************************************</w:t>
      </w:r>
    </w:p>
    <w:p w14:paraId="78BF6FE8" w14:textId="77777777" w:rsidR="00115F4B" w:rsidRDefault="00115F4B" w:rsidP="00115F4B"/>
    <w:p w14:paraId="6335074C" w14:textId="77777777" w:rsidR="00115F4B" w:rsidRDefault="00115F4B" w:rsidP="00115F4B">
      <w:r>
        <w:tab/>
        <w:t xml:space="preserve">void </w:t>
      </w:r>
      <w:proofErr w:type="spellStart"/>
      <w:r>
        <w:t>insert_at_</w:t>
      </w:r>
      <w:proofErr w:type="gramStart"/>
      <w:r>
        <w:t>end</w:t>
      </w:r>
      <w:proofErr w:type="spellEnd"/>
      <w:r>
        <w:t>(</w:t>
      </w:r>
      <w:proofErr w:type="gramEnd"/>
      <w:r>
        <w:t>int n)</w:t>
      </w:r>
    </w:p>
    <w:p w14:paraId="0465DDBB" w14:textId="77777777" w:rsidR="00115F4B" w:rsidRDefault="00115F4B" w:rsidP="00115F4B">
      <w:r>
        <w:tab/>
        <w:t>{</w:t>
      </w:r>
    </w:p>
    <w:p w14:paraId="52F810B8" w14:textId="77777777" w:rsidR="00115F4B" w:rsidRDefault="00115F4B" w:rsidP="00115F4B">
      <w:r>
        <w:tab/>
      </w:r>
      <w:r>
        <w:tab/>
        <w:t>if (head == NULL)</w:t>
      </w:r>
    </w:p>
    <w:p w14:paraId="11A64F1E" w14:textId="77777777" w:rsidR="00115F4B" w:rsidRDefault="00115F4B" w:rsidP="00115F4B">
      <w:r>
        <w:tab/>
      </w:r>
      <w:r>
        <w:tab/>
        <w:t>{</w:t>
      </w:r>
    </w:p>
    <w:p w14:paraId="3435F76F" w14:textId="77777777" w:rsidR="00115F4B" w:rsidRDefault="00115F4B" w:rsidP="00115F4B">
      <w:r>
        <w:tab/>
      </w:r>
      <w:r>
        <w:tab/>
      </w:r>
      <w:r>
        <w:tab/>
        <w:t xml:space="preserve">head = new </w:t>
      </w:r>
      <w:proofErr w:type="gramStart"/>
      <w:r>
        <w:t>Node(</w:t>
      </w:r>
      <w:proofErr w:type="gramEnd"/>
      <w:r>
        <w:t>);</w:t>
      </w:r>
    </w:p>
    <w:p w14:paraId="15622662" w14:textId="77777777" w:rsidR="00115F4B" w:rsidRDefault="00115F4B" w:rsidP="00115F4B">
      <w:r>
        <w:tab/>
      </w:r>
      <w:r>
        <w:tab/>
      </w:r>
      <w:r>
        <w:tab/>
        <w:t>head-&gt;data = n;</w:t>
      </w:r>
    </w:p>
    <w:p w14:paraId="716734E5" w14:textId="77777777" w:rsidR="00115F4B" w:rsidRDefault="00115F4B" w:rsidP="00115F4B">
      <w:r>
        <w:tab/>
      </w:r>
      <w:r>
        <w:tab/>
      </w:r>
      <w:r>
        <w:tab/>
        <w:t>head-&gt;next = NULL;</w:t>
      </w:r>
    </w:p>
    <w:p w14:paraId="1F653758" w14:textId="77777777" w:rsidR="00115F4B" w:rsidRDefault="00115F4B" w:rsidP="00115F4B">
      <w:r>
        <w:tab/>
      </w:r>
      <w:r>
        <w:tab/>
        <w:t>}</w:t>
      </w:r>
    </w:p>
    <w:p w14:paraId="0908F214" w14:textId="77777777" w:rsidR="00115F4B" w:rsidRDefault="00115F4B" w:rsidP="00115F4B">
      <w:r>
        <w:tab/>
      </w:r>
      <w:r>
        <w:tab/>
        <w:t>else</w:t>
      </w:r>
    </w:p>
    <w:p w14:paraId="373BAB34" w14:textId="77777777" w:rsidR="00115F4B" w:rsidRDefault="00115F4B" w:rsidP="00115F4B">
      <w:r>
        <w:tab/>
      </w:r>
      <w:r>
        <w:tab/>
        <w:t>{</w:t>
      </w:r>
    </w:p>
    <w:p w14:paraId="0723BDBD" w14:textId="77777777" w:rsidR="00115F4B" w:rsidRDefault="00115F4B" w:rsidP="00115F4B">
      <w:r>
        <w:tab/>
      </w:r>
      <w:r>
        <w:tab/>
      </w:r>
      <w:r>
        <w:tab/>
        <w:t>Node *p, *temp;</w:t>
      </w:r>
    </w:p>
    <w:p w14:paraId="0132B8F5" w14:textId="77777777" w:rsidR="00115F4B" w:rsidRDefault="00115F4B" w:rsidP="00115F4B">
      <w:r>
        <w:tab/>
      </w:r>
      <w:r>
        <w:tab/>
      </w:r>
      <w:r>
        <w:tab/>
        <w:t>temp = head;</w:t>
      </w:r>
    </w:p>
    <w:p w14:paraId="11EE3273" w14:textId="77777777" w:rsidR="00115F4B" w:rsidRDefault="00115F4B" w:rsidP="00115F4B">
      <w:r>
        <w:tab/>
      </w:r>
      <w:r>
        <w:tab/>
      </w:r>
      <w:r>
        <w:tab/>
        <w:t>while (temp-&gt;</w:t>
      </w:r>
      <w:proofErr w:type="gramStart"/>
      <w:r>
        <w:t>next !</w:t>
      </w:r>
      <w:proofErr w:type="gramEnd"/>
      <w:r>
        <w:t>= NULL)</w:t>
      </w:r>
    </w:p>
    <w:p w14:paraId="7A121607" w14:textId="77777777" w:rsidR="00115F4B" w:rsidRDefault="00115F4B" w:rsidP="00115F4B">
      <w:r>
        <w:tab/>
      </w:r>
      <w:r>
        <w:tab/>
      </w:r>
      <w:r>
        <w:tab/>
        <w:t>{</w:t>
      </w:r>
    </w:p>
    <w:p w14:paraId="22E4155A" w14:textId="77777777" w:rsidR="00115F4B" w:rsidRDefault="00115F4B" w:rsidP="00115F4B">
      <w:r>
        <w:tab/>
      </w:r>
      <w:r>
        <w:tab/>
      </w:r>
      <w:r>
        <w:tab/>
      </w:r>
      <w:r>
        <w:tab/>
        <w:t>temp = temp-&gt;next;</w:t>
      </w:r>
    </w:p>
    <w:p w14:paraId="2313D0E0" w14:textId="77777777" w:rsidR="00115F4B" w:rsidRDefault="00115F4B" w:rsidP="00115F4B">
      <w:r>
        <w:tab/>
      </w:r>
      <w:r>
        <w:tab/>
      </w:r>
      <w:r>
        <w:tab/>
        <w:t>}</w:t>
      </w:r>
    </w:p>
    <w:p w14:paraId="4A40D72C" w14:textId="77777777" w:rsidR="00115F4B" w:rsidRDefault="00115F4B" w:rsidP="00115F4B">
      <w:r>
        <w:tab/>
      </w:r>
      <w:r>
        <w:tab/>
      </w:r>
      <w:r>
        <w:tab/>
        <w:t xml:space="preserve">p = new </w:t>
      </w:r>
      <w:proofErr w:type="gramStart"/>
      <w:r>
        <w:t>Node(</w:t>
      </w:r>
      <w:proofErr w:type="gramEnd"/>
      <w:r>
        <w:t>);</w:t>
      </w:r>
    </w:p>
    <w:p w14:paraId="348B9CDC" w14:textId="77777777" w:rsidR="00115F4B" w:rsidRDefault="00115F4B" w:rsidP="00115F4B">
      <w:r>
        <w:tab/>
      </w:r>
      <w:r>
        <w:tab/>
      </w:r>
      <w:r>
        <w:tab/>
        <w:t>p-&gt;next = NULL;</w:t>
      </w:r>
    </w:p>
    <w:p w14:paraId="6B0D70A5" w14:textId="77777777" w:rsidR="00115F4B" w:rsidRDefault="00115F4B" w:rsidP="00115F4B">
      <w:r>
        <w:tab/>
      </w:r>
      <w:r>
        <w:tab/>
      </w:r>
      <w:r>
        <w:tab/>
        <w:t>p-&gt;data = n;</w:t>
      </w:r>
    </w:p>
    <w:p w14:paraId="7DA76A24" w14:textId="77777777" w:rsidR="00115F4B" w:rsidRDefault="00115F4B" w:rsidP="00115F4B">
      <w:r>
        <w:tab/>
      </w:r>
      <w:r>
        <w:tab/>
      </w:r>
      <w:r>
        <w:tab/>
        <w:t>temp-&gt;next = p;</w:t>
      </w:r>
    </w:p>
    <w:p w14:paraId="1A9FDF31" w14:textId="77777777" w:rsidR="00115F4B" w:rsidRDefault="00115F4B" w:rsidP="00115F4B">
      <w:r>
        <w:tab/>
      </w:r>
      <w:r>
        <w:tab/>
        <w:t>}</w:t>
      </w:r>
    </w:p>
    <w:p w14:paraId="024214E0" w14:textId="77777777" w:rsidR="00115F4B" w:rsidRDefault="00115F4B" w:rsidP="00115F4B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14:paraId="3C278016" w14:textId="77777777" w:rsidR="00115F4B" w:rsidRDefault="00115F4B" w:rsidP="00115F4B">
      <w:r>
        <w:tab/>
        <w:t>}</w:t>
      </w:r>
    </w:p>
    <w:p w14:paraId="52699400" w14:textId="77777777" w:rsidR="00115F4B" w:rsidRDefault="00115F4B" w:rsidP="00115F4B">
      <w:r>
        <w:t xml:space="preserve">// </w:t>
      </w:r>
      <w:proofErr w:type="spellStart"/>
      <w:r>
        <w:t>inserion</w:t>
      </w:r>
      <w:proofErr w:type="spellEnd"/>
      <w:r>
        <w:t xml:space="preserve"> at after Specific Location*************************************************</w:t>
      </w:r>
    </w:p>
    <w:p w14:paraId="375FA3D6" w14:textId="77777777" w:rsidR="00115F4B" w:rsidRDefault="00115F4B" w:rsidP="00115F4B">
      <w:r>
        <w:tab/>
        <w:t xml:space="preserve">void </w:t>
      </w:r>
      <w:proofErr w:type="spellStart"/>
      <w:r>
        <w:t>insert_at_</w:t>
      </w:r>
      <w:proofErr w:type="gramStart"/>
      <w:r>
        <w:t>afterval</w:t>
      </w:r>
      <w:proofErr w:type="spellEnd"/>
      <w:r>
        <w:t>(</w:t>
      </w:r>
      <w:proofErr w:type="gramEnd"/>
      <w:r>
        <w:t>int loc, int n)</w:t>
      </w:r>
    </w:p>
    <w:p w14:paraId="6B1D086E" w14:textId="77777777" w:rsidR="00115F4B" w:rsidRDefault="00115F4B" w:rsidP="00115F4B">
      <w:r>
        <w:tab/>
        <w:t>{</w:t>
      </w:r>
    </w:p>
    <w:p w14:paraId="53D94CEF" w14:textId="77777777" w:rsidR="00115F4B" w:rsidRDefault="00115F4B" w:rsidP="00115F4B"/>
    <w:p w14:paraId="52695918" w14:textId="77777777" w:rsidR="00115F4B" w:rsidRDefault="00115F4B" w:rsidP="00115F4B">
      <w:r>
        <w:tab/>
      </w:r>
      <w:r>
        <w:tab/>
        <w:t>if (head == NULL)</w:t>
      </w:r>
    </w:p>
    <w:p w14:paraId="2E8BD99E" w14:textId="77777777" w:rsidR="00115F4B" w:rsidRDefault="00115F4B" w:rsidP="00115F4B">
      <w:r>
        <w:tab/>
      </w:r>
      <w:r>
        <w:tab/>
        <w:t>{</w:t>
      </w:r>
    </w:p>
    <w:p w14:paraId="46284B74" w14:textId="77777777" w:rsidR="00115F4B" w:rsidRDefault="00115F4B" w:rsidP="00115F4B"/>
    <w:p w14:paraId="12E37ECE" w14:textId="77777777" w:rsidR="00115F4B" w:rsidRDefault="00115F4B" w:rsidP="00115F4B">
      <w:r>
        <w:lastRenderedPageBreak/>
        <w:tab/>
      </w:r>
      <w:r>
        <w:tab/>
      </w:r>
      <w:r>
        <w:tab/>
        <w:t xml:space="preserve">head = new </w:t>
      </w:r>
      <w:proofErr w:type="gramStart"/>
      <w:r>
        <w:t>Node(</w:t>
      </w:r>
      <w:proofErr w:type="gramEnd"/>
      <w:r>
        <w:t>);</w:t>
      </w:r>
    </w:p>
    <w:p w14:paraId="3C845A43" w14:textId="77777777" w:rsidR="00115F4B" w:rsidRDefault="00115F4B" w:rsidP="00115F4B">
      <w:r>
        <w:tab/>
      </w:r>
      <w:r>
        <w:tab/>
      </w:r>
      <w:r>
        <w:tab/>
        <w:t>head-&gt;data = n;</w:t>
      </w:r>
    </w:p>
    <w:p w14:paraId="3C87835F" w14:textId="77777777" w:rsidR="00115F4B" w:rsidRDefault="00115F4B" w:rsidP="00115F4B">
      <w:r>
        <w:tab/>
      </w:r>
      <w:r>
        <w:tab/>
      </w:r>
      <w:r>
        <w:tab/>
        <w:t>head-&gt;next = NULL;</w:t>
      </w:r>
    </w:p>
    <w:p w14:paraId="35C7B4D8" w14:textId="77777777" w:rsidR="00115F4B" w:rsidRDefault="00115F4B" w:rsidP="00115F4B">
      <w:r>
        <w:tab/>
      </w:r>
      <w:r>
        <w:tab/>
        <w:t>}</w:t>
      </w:r>
    </w:p>
    <w:p w14:paraId="49719A6F" w14:textId="77777777" w:rsidR="00115F4B" w:rsidRDefault="00115F4B" w:rsidP="00115F4B"/>
    <w:p w14:paraId="263E779B" w14:textId="77777777" w:rsidR="00115F4B" w:rsidRDefault="00115F4B" w:rsidP="00115F4B">
      <w:r>
        <w:tab/>
      </w:r>
      <w:r>
        <w:tab/>
        <w:t>else</w:t>
      </w:r>
    </w:p>
    <w:p w14:paraId="457F42A2" w14:textId="77777777" w:rsidR="00115F4B" w:rsidRDefault="00115F4B" w:rsidP="00115F4B"/>
    <w:p w14:paraId="3E2C2C13" w14:textId="77777777" w:rsidR="00115F4B" w:rsidRDefault="00115F4B" w:rsidP="00115F4B">
      <w:r>
        <w:tab/>
      </w:r>
      <w:r>
        <w:tab/>
        <w:t>{</w:t>
      </w:r>
    </w:p>
    <w:p w14:paraId="3FA3ABF8" w14:textId="77777777" w:rsidR="00115F4B" w:rsidRDefault="00115F4B" w:rsidP="00115F4B">
      <w:r>
        <w:tab/>
      </w:r>
      <w:r>
        <w:tab/>
      </w:r>
      <w:r>
        <w:tab/>
        <w:t>Node *temp;</w:t>
      </w:r>
    </w:p>
    <w:p w14:paraId="0509257C" w14:textId="77777777" w:rsidR="00115F4B" w:rsidRDefault="00115F4B" w:rsidP="00115F4B">
      <w:r>
        <w:tab/>
      </w:r>
      <w:r>
        <w:tab/>
      </w:r>
      <w:r>
        <w:tab/>
        <w:t>temp = head;</w:t>
      </w:r>
    </w:p>
    <w:p w14:paraId="4AEFB819" w14:textId="77777777" w:rsidR="00115F4B" w:rsidRDefault="00115F4B" w:rsidP="00115F4B">
      <w:r>
        <w:tab/>
      </w:r>
      <w:r>
        <w:tab/>
      </w:r>
      <w:r>
        <w:tab/>
        <w:t>while (temp-&gt;</w:t>
      </w:r>
      <w:proofErr w:type="gramStart"/>
      <w:r>
        <w:t>data !</w:t>
      </w:r>
      <w:proofErr w:type="gramEnd"/>
      <w:r>
        <w:t>= loc)</w:t>
      </w:r>
    </w:p>
    <w:p w14:paraId="69767DCE" w14:textId="77777777" w:rsidR="00115F4B" w:rsidRDefault="00115F4B" w:rsidP="00115F4B">
      <w:r>
        <w:tab/>
      </w:r>
      <w:r>
        <w:tab/>
      </w:r>
      <w:r>
        <w:tab/>
        <w:t>{</w:t>
      </w:r>
    </w:p>
    <w:p w14:paraId="01C5492B" w14:textId="77777777" w:rsidR="00115F4B" w:rsidRDefault="00115F4B" w:rsidP="00115F4B">
      <w:r>
        <w:tab/>
      </w:r>
      <w:r>
        <w:tab/>
      </w:r>
      <w:r>
        <w:tab/>
      </w:r>
      <w:r>
        <w:tab/>
        <w:t>temp = temp-&gt;next;</w:t>
      </w:r>
    </w:p>
    <w:p w14:paraId="0894975E" w14:textId="77777777" w:rsidR="00115F4B" w:rsidRDefault="00115F4B" w:rsidP="00115F4B">
      <w:r>
        <w:tab/>
      </w:r>
      <w:r>
        <w:tab/>
      </w:r>
      <w:r>
        <w:tab/>
        <w:t>}</w:t>
      </w:r>
    </w:p>
    <w:p w14:paraId="477FB316" w14:textId="77777777" w:rsidR="00115F4B" w:rsidRDefault="00115F4B" w:rsidP="00115F4B">
      <w:r>
        <w:tab/>
      </w:r>
      <w:r>
        <w:tab/>
      </w:r>
      <w:r>
        <w:tab/>
        <w:t>Node *p;</w:t>
      </w:r>
    </w:p>
    <w:p w14:paraId="09063DD6" w14:textId="77777777" w:rsidR="00115F4B" w:rsidRDefault="00115F4B" w:rsidP="00115F4B">
      <w:r>
        <w:tab/>
      </w:r>
      <w:r>
        <w:tab/>
      </w:r>
      <w:r>
        <w:tab/>
        <w:t xml:space="preserve">p = new </w:t>
      </w:r>
      <w:proofErr w:type="gramStart"/>
      <w:r>
        <w:t>Node(</w:t>
      </w:r>
      <w:proofErr w:type="gramEnd"/>
      <w:r>
        <w:t>);</w:t>
      </w:r>
    </w:p>
    <w:p w14:paraId="4F7EDFAE" w14:textId="77777777" w:rsidR="00115F4B" w:rsidRDefault="00115F4B" w:rsidP="00115F4B">
      <w:r>
        <w:tab/>
      </w:r>
      <w:r>
        <w:tab/>
      </w:r>
      <w:r>
        <w:tab/>
        <w:t>p-&gt;data = n;</w:t>
      </w:r>
    </w:p>
    <w:p w14:paraId="5158051B" w14:textId="77777777" w:rsidR="00115F4B" w:rsidRDefault="00115F4B" w:rsidP="00115F4B">
      <w:r>
        <w:tab/>
      </w:r>
      <w:r>
        <w:tab/>
      </w:r>
      <w:r>
        <w:tab/>
        <w:t>p-&gt;next = temp-&gt;next;</w:t>
      </w:r>
    </w:p>
    <w:p w14:paraId="38C8B00E" w14:textId="77777777" w:rsidR="00115F4B" w:rsidRDefault="00115F4B" w:rsidP="00115F4B">
      <w:r>
        <w:tab/>
      </w:r>
      <w:r>
        <w:tab/>
      </w:r>
      <w:r>
        <w:tab/>
        <w:t>temp-&gt;next = p;</w:t>
      </w:r>
    </w:p>
    <w:p w14:paraId="0616DB5C" w14:textId="77777777" w:rsidR="00115F4B" w:rsidRDefault="00115F4B" w:rsidP="00115F4B">
      <w:r>
        <w:tab/>
      </w:r>
      <w:r>
        <w:tab/>
        <w:t>}</w:t>
      </w:r>
    </w:p>
    <w:p w14:paraId="35EA1CD5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\</w:t>
      </w:r>
      <w:proofErr w:type="spellStart"/>
      <w:r>
        <w:t>nInserted</w:t>
      </w:r>
      <w:proofErr w:type="spellEnd"/>
      <w:r>
        <w:t xml:space="preserve"> Successfully After location: " &lt;&lt; loc;</w:t>
      </w:r>
    </w:p>
    <w:p w14:paraId="7160EAFF" w14:textId="77777777" w:rsidR="00115F4B" w:rsidRDefault="00115F4B" w:rsidP="00115F4B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14:paraId="2E242DC0" w14:textId="77777777" w:rsidR="00115F4B" w:rsidRDefault="00115F4B" w:rsidP="00115F4B">
      <w:r>
        <w:tab/>
        <w:t>}</w:t>
      </w:r>
    </w:p>
    <w:p w14:paraId="3CFBF4FE" w14:textId="77777777" w:rsidR="00115F4B" w:rsidRDefault="00115F4B" w:rsidP="00115F4B"/>
    <w:p w14:paraId="28F290BD" w14:textId="77777777" w:rsidR="00115F4B" w:rsidRDefault="00115F4B" w:rsidP="00115F4B">
      <w:r>
        <w:t>//**************************deletion****************************************************************</w:t>
      </w:r>
    </w:p>
    <w:p w14:paraId="7CA75BAD" w14:textId="77777777" w:rsidR="00115F4B" w:rsidRDefault="00115F4B" w:rsidP="00115F4B">
      <w:r>
        <w:t xml:space="preserve">//deletion at </w:t>
      </w:r>
      <w:proofErr w:type="spellStart"/>
      <w:r>
        <w:t>begining</w:t>
      </w:r>
      <w:proofErr w:type="spellEnd"/>
    </w:p>
    <w:p w14:paraId="3B7504D1" w14:textId="77777777" w:rsidR="00115F4B" w:rsidRDefault="00115F4B" w:rsidP="00115F4B">
      <w:r>
        <w:tab/>
        <w:t xml:space="preserve">void </w:t>
      </w:r>
      <w:proofErr w:type="spellStart"/>
      <w:r>
        <w:t>delete_at_</w:t>
      </w:r>
      <w:proofErr w:type="gramStart"/>
      <w:r>
        <w:t>begin</w:t>
      </w:r>
      <w:proofErr w:type="spellEnd"/>
      <w:r>
        <w:t>(</w:t>
      </w:r>
      <w:proofErr w:type="gramEnd"/>
      <w:r>
        <w:t>)</w:t>
      </w:r>
    </w:p>
    <w:p w14:paraId="1346A144" w14:textId="77777777" w:rsidR="00115F4B" w:rsidRDefault="00115F4B" w:rsidP="00115F4B">
      <w:r>
        <w:tab/>
        <w:t>{</w:t>
      </w:r>
    </w:p>
    <w:p w14:paraId="17A5714B" w14:textId="77777777" w:rsidR="00115F4B" w:rsidRDefault="00115F4B" w:rsidP="00115F4B">
      <w:r>
        <w:tab/>
      </w:r>
      <w:r>
        <w:tab/>
        <w:t>if (head == NULL)</w:t>
      </w:r>
    </w:p>
    <w:p w14:paraId="40F7F794" w14:textId="77777777" w:rsidR="00115F4B" w:rsidRDefault="00115F4B" w:rsidP="00115F4B">
      <w:r>
        <w:tab/>
      </w:r>
      <w:r>
        <w:tab/>
        <w:t>{</w:t>
      </w:r>
    </w:p>
    <w:p w14:paraId="03E1BE7D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Linked list not Exist";</w:t>
      </w:r>
    </w:p>
    <w:p w14:paraId="06556D19" w14:textId="77777777" w:rsidR="00115F4B" w:rsidRDefault="00115F4B" w:rsidP="00115F4B">
      <w:r>
        <w:tab/>
      </w:r>
      <w:r>
        <w:tab/>
        <w:t>}</w:t>
      </w:r>
    </w:p>
    <w:p w14:paraId="16470797" w14:textId="77777777" w:rsidR="00115F4B" w:rsidRDefault="00115F4B" w:rsidP="00115F4B">
      <w:r>
        <w:tab/>
      </w:r>
      <w:r>
        <w:tab/>
        <w:t>else</w:t>
      </w:r>
    </w:p>
    <w:p w14:paraId="3DFAE57A" w14:textId="77777777" w:rsidR="00115F4B" w:rsidRDefault="00115F4B" w:rsidP="00115F4B">
      <w:r>
        <w:tab/>
      </w:r>
      <w:r>
        <w:tab/>
        <w:t>{</w:t>
      </w:r>
    </w:p>
    <w:p w14:paraId="5D4246F2" w14:textId="77777777" w:rsidR="00115F4B" w:rsidRDefault="00115F4B" w:rsidP="00115F4B"/>
    <w:p w14:paraId="52A892A5" w14:textId="77777777" w:rsidR="00115F4B" w:rsidRDefault="00115F4B" w:rsidP="00115F4B">
      <w:r>
        <w:tab/>
      </w:r>
      <w:r>
        <w:tab/>
      </w:r>
      <w:r>
        <w:tab/>
        <w:t>Node *temp;</w:t>
      </w:r>
    </w:p>
    <w:p w14:paraId="280EB0E4" w14:textId="77777777" w:rsidR="00115F4B" w:rsidRDefault="00115F4B" w:rsidP="00115F4B">
      <w:r>
        <w:tab/>
      </w:r>
      <w:r>
        <w:tab/>
      </w:r>
      <w:r>
        <w:tab/>
        <w:t>temp = head;</w:t>
      </w:r>
    </w:p>
    <w:p w14:paraId="56A4D259" w14:textId="77777777" w:rsidR="00115F4B" w:rsidRDefault="00115F4B" w:rsidP="00115F4B">
      <w:r>
        <w:tab/>
      </w:r>
      <w:r>
        <w:tab/>
      </w:r>
      <w:r>
        <w:tab/>
        <w:t>head = temp-&gt;next;</w:t>
      </w:r>
    </w:p>
    <w:p w14:paraId="0C269107" w14:textId="77777777" w:rsidR="00115F4B" w:rsidRDefault="00115F4B" w:rsidP="00115F4B">
      <w:r>
        <w:tab/>
      </w:r>
      <w:r>
        <w:tab/>
      </w:r>
      <w:r>
        <w:tab/>
        <w:t>delete temp;</w:t>
      </w:r>
    </w:p>
    <w:p w14:paraId="3E967436" w14:textId="77777777" w:rsidR="00115F4B" w:rsidRDefault="00115F4B" w:rsidP="00115F4B">
      <w:r>
        <w:tab/>
      </w:r>
      <w:r>
        <w:tab/>
      </w:r>
      <w:r>
        <w:tab/>
        <w:t>temp = NULL;</w:t>
      </w:r>
    </w:p>
    <w:p w14:paraId="2CF51E13" w14:textId="77777777" w:rsidR="00115F4B" w:rsidRDefault="00115F4B" w:rsidP="00115F4B">
      <w:r>
        <w:tab/>
      </w:r>
      <w:r>
        <w:tab/>
        <w:t>}</w:t>
      </w:r>
    </w:p>
    <w:p w14:paraId="528F8C4D" w14:textId="77777777" w:rsidR="00115F4B" w:rsidRDefault="00115F4B" w:rsidP="00115F4B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14:paraId="68065829" w14:textId="77777777" w:rsidR="00115F4B" w:rsidRDefault="00115F4B" w:rsidP="00115F4B">
      <w:r>
        <w:tab/>
        <w:t>}</w:t>
      </w:r>
    </w:p>
    <w:p w14:paraId="56711634" w14:textId="77777777" w:rsidR="00115F4B" w:rsidRDefault="00115F4B" w:rsidP="00115F4B">
      <w:r>
        <w:tab/>
      </w:r>
    </w:p>
    <w:p w14:paraId="4B6DA5A7" w14:textId="77777777" w:rsidR="00115F4B" w:rsidRDefault="00115F4B" w:rsidP="00115F4B">
      <w:r>
        <w:t>//****************************************************************</w:t>
      </w:r>
      <w:r>
        <w:tab/>
      </w:r>
    </w:p>
    <w:p w14:paraId="4878CC90" w14:textId="77777777" w:rsidR="00115F4B" w:rsidRDefault="00115F4B" w:rsidP="00115F4B">
      <w:r>
        <w:t>//deletion at END</w:t>
      </w:r>
    </w:p>
    <w:p w14:paraId="5D4C826F" w14:textId="77777777" w:rsidR="00115F4B" w:rsidRDefault="00115F4B" w:rsidP="00115F4B">
      <w:r>
        <w:t xml:space="preserve">void </w:t>
      </w:r>
      <w:proofErr w:type="spellStart"/>
      <w:r>
        <w:t>delete_at_</w:t>
      </w:r>
      <w:proofErr w:type="gramStart"/>
      <w:r>
        <w:t>end</w:t>
      </w:r>
      <w:proofErr w:type="spellEnd"/>
      <w:r>
        <w:t>(</w:t>
      </w:r>
      <w:proofErr w:type="gramEnd"/>
      <w:r>
        <w:t>){</w:t>
      </w:r>
    </w:p>
    <w:p w14:paraId="5B34B929" w14:textId="77777777" w:rsidR="00115F4B" w:rsidRDefault="00115F4B" w:rsidP="00115F4B">
      <w:r>
        <w:tab/>
      </w:r>
      <w:r>
        <w:tab/>
      </w:r>
    </w:p>
    <w:p w14:paraId="10B035C3" w14:textId="77777777" w:rsidR="00115F4B" w:rsidRDefault="00115F4B" w:rsidP="00115F4B">
      <w:r>
        <w:tab/>
      </w:r>
      <w:r>
        <w:tab/>
        <w:t>if(head==</w:t>
      </w:r>
      <w:proofErr w:type="gramStart"/>
      <w:r>
        <w:t>NULL){</w:t>
      </w:r>
      <w:proofErr w:type="gramEnd"/>
    </w:p>
    <w:p w14:paraId="530B217A" w14:textId="77777777" w:rsidR="00115F4B" w:rsidRDefault="00115F4B" w:rsidP="00115F4B">
      <w:r>
        <w:lastRenderedPageBreak/>
        <w:tab/>
      </w:r>
      <w:r>
        <w:tab/>
        <w:t xml:space="preserve"> </w:t>
      </w:r>
      <w:proofErr w:type="spellStart"/>
      <w:r>
        <w:t>cout</w:t>
      </w:r>
      <w:proofErr w:type="spellEnd"/>
      <w:r>
        <w:t>&lt;&lt;"No Nodes Exist"&lt;&lt;</w:t>
      </w:r>
      <w:proofErr w:type="spellStart"/>
      <w:r>
        <w:t>endl</w:t>
      </w:r>
      <w:proofErr w:type="spellEnd"/>
      <w:r>
        <w:t>;</w:t>
      </w:r>
      <w:r>
        <w:tab/>
      </w:r>
      <w:r>
        <w:tab/>
      </w:r>
    </w:p>
    <w:p w14:paraId="6D102287" w14:textId="77777777" w:rsidR="00115F4B" w:rsidRDefault="00115F4B" w:rsidP="00115F4B">
      <w:r>
        <w:tab/>
      </w:r>
      <w:r>
        <w:tab/>
        <w:t>}</w:t>
      </w:r>
    </w:p>
    <w:p w14:paraId="1F0993C0" w14:textId="77777777" w:rsidR="00115F4B" w:rsidRDefault="00115F4B" w:rsidP="00115F4B">
      <w:r>
        <w:tab/>
      </w:r>
      <w:r>
        <w:tab/>
      </w:r>
      <w:proofErr w:type="gramStart"/>
      <w:r>
        <w:t>else{</w:t>
      </w:r>
      <w:proofErr w:type="gramEnd"/>
      <w:r>
        <w:tab/>
      </w:r>
    </w:p>
    <w:p w14:paraId="4D75E638" w14:textId="77777777" w:rsidR="00115F4B" w:rsidRDefault="00115F4B" w:rsidP="00115F4B">
      <w:r>
        <w:tab/>
      </w:r>
      <w:r>
        <w:tab/>
        <w:t xml:space="preserve">  Node *</w:t>
      </w:r>
      <w:proofErr w:type="spellStart"/>
      <w:r>
        <w:t>ptr</w:t>
      </w:r>
      <w:proofErr w:type="spellEnd"/>
      <w:r>
        <w:t>;</w:t>
      </w:r>
    </w:p>
    <w:p w14:paraId="3F0DD865" w14:textId="77777777" w:rsidR="00115F4B" w:rsidRDefault="00115F4B" w:rsidP="00115F4B">
      <w:r>
        <w:tab/>
      </w:r>
      <w:r>
        <w:tab/>
        <w:t xml:space="preserve">  Node *ptr1;</w:t>
      </w:r>
    </w:p>
    <w:p w14:paraId="113383AB" w14:textId="77777777" w:rsidR="00115F4B" w:rsidRDefault="00115F4B" w:rsidP="00115F4B">
      <w:r>
        <w:tab/>
      </w:r>
      <w:r>
        <w:tab/>
        <w:t xml:space="preserve">  </w:t>
      </w:r>
      <w:proofErr w:type="spellStart"/>
      <w:r>
        <w:t>ptr</w:t>
      </w:r>
      <w:proofErr w:type="spellEnd"/>
      <w:r>
        <w:t xml:space="preserve"> = head;</w:t>
      </w:r>
    </w:p>
    <w:p w14:paraId="004EFCF5" w14:textId="77777777" w:rsidR="00115F4B" w:rsidRDefault="00115F4B" w:rsidP="00115F4B">
      <w:r>
        <w:tab/>
      </w:r>
      <w:r>
        <w:tab/>
        <w:t xml:space="preserve">  while(</w:t>
      </w:r>
      <w:proofErr w:type="spellStart"/>
      <w:r>
        <w:t>ptr</w:t>
      </w:r>
      <w:proofErr w:type="spellEnd"/>
      <w:r>
        <w:t>-&gt;</w:t>
      </w:r>
      <w:proofErr w:type="gramStart"/>
      <w:r>
        <w:t>next!=</w:t>
      </w:r>
      <w:proofErr w:type="gramEnd"/>
      <w:r>
        <w:t>NULL){</w:t>
      </w:r>
    </w:p>
    <w:p w14:paraId="714B0191" w14:textId="77777777" w:rsidR="00115F4B" w:rsidRDefault="00115F4B" w:rsidP="00115F4B">
      <w:r>
        <w:tab/>
      </w:r>
      <w:r>
        <w:tab/>
        <w:t xml:space="preserve">  </w:t>
      </w:r>
      <w:r>
        <w:tab/>
        <w:t xml:space="preserve">ptr1 = </w:t>
      </w:r>
      <w:proofErr w:type="spellStart"/>
      <w:r>
        <w:t>ptr</w:t>
      </w:r>
      <w:proofErr w:type="spellEnd"/>
      <w:r>
        <w:t>;</w:t>
      </w:r>
    </w:p>
    <w:p w14:paraId="65880B37" w14:textId="77777777" w:rsidR="00115F4B" w:rsidRDefault="00115F4B" w:rsidP="00115F4B">
      <w:r>
        <w:tab/>
      </w:r>
      <w:r>
        <w:tab/>
        <w:t xml:space="preserve">  </w:t>
      </w:r>
      <w:r>
        <w:tab/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2F2328A7" w14:textId="77777777" w:rsidR="00115F4B" w:rsidRDefault="00115F4B" w:rsidP="00115F4B">
      <w:r>
        <w:tab/>
      </w:r>
      <w:r>
        <w:tab/>
        <w:t xml:space="preserve">  }</w:t>
      </w:r>
    </w:p>
    <w:p w14:paraId="72DB692E" w14:textId="77777777" w:rsidR="00115F4B" w:rsidRDefault="00115F4B" w:rsidP="00115F4B">
      <w:r>
        <w:tab/>
      </w:r>
      <w:r>
        <w:tab/>
        <w:t xml:space="preserve">  ptr1-&gt;next = NULL;</w:t>
      </w:r>
    </w:p>
    <w:p w14:paraId="665EF3BC" w14:textId="77777777" w:rsidR="00115F4B" w:rsidRDefault="00115F4B" w:rsidP="00115F4B">
      <w:r>
        <w:tab/>
      </w:r>
      <w:r>
        <w:tab/>
        <w:t xml:space="preserve">  delete(</w:t>
      </w:r>
      <w:proofErr w:type="spellStart"/>
      <w:r>
        <w:t>ptr</w:t>
      </w:r>
      <w:proofErr w:type="spellEnd"/>
      <w:r>
        <w:t>);</w:t>
      </w:r>
    </w:p>
    <w:p w14:paraId="63B94E08" w14:textId="77777777" w:rsidR="00115F4B" w:rsidRDefault="00115F4B" w:rsidP="00115F4B">
      <w:r>
        <w:tab/>
      </w:r>
      <w:r>
        <w:tab/>
        <w:t>}</w:t>
      </w:r>
    </w:p>
    <w:p w14:paraId="56F387D5" w14:textId="77777777" w:rsidR="00115F4B" w:rsidRDefault="00115F4B" w:rsidP="00115F4B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  <w:r>
        <w:tab/>
      </w:r>
    </w:p>
    <w:p w14:paraId="57AEEB0B" w14:textId="77777777" w:rsidR="00115F4B" w:rsidRDefault="00115F4B" w:rsidP="00115F4B">
      <w:r>
        <w:tab/>
        <w:t>}</w:t>
      </w:r>
      <w:r>
        <w:tab/>
      </w:r>
    </w:p>
    <w:p w14:paraId="6C7BD7B7" w14:textId="77777777" w:rsidR="00115F4B" w:rsidRDefault="00115F4B" w:rsidP="00115F4B">
      <w:r>
        <w:tab/>
      </w:r>
    </w:p>
    <w:p w14:paraId="660F75B3" w14:textId="77777777" w:rsidR="00115F4B" w:rsidRDefault="00115F4B" w:rsidP="00115F4B">
      <w:r>
        <w:tab/>
      </w:r>
    </w:p>
    <w:p w14:paraId="7A23355B" w14:textId="77777777" w:rsidR="00115F4B" w:rsidRDefault="00115F4B" w:rsidP="00115F4B">
      <w:r>
        <w:t>//****************************************************************</w:t>
      </w:r>
      <w:r>
        <w:tab/>
      </w:r>
    </w:p>
    <w:p w14:paraId="33C2E264" w14:textId="77777777" w:rsidR="00115F4B" w:rsidRDefault="00115F4B" w:rsidP="00115F4B">
      <w:r>
        <w:t>//deletion at specific value</w:t>
      </w:r>
    </w:p>
    <w:p w14:paraId="5673D365" w14:textId="77777777" w:rsidR="00115F4B" w:rsidRDefault="00115F4B" w:rsidP="00115F4B">
      <w:r>
        <w:t xml:space="preserve">void </w:t>
      </w:r>
      <w:proofErr w:type="spellStart"/>
      <w:r>
        <w:t>delete_at_</w:t>
      </w:r>
      <w:proofErr w:type="gramStart"/>
      <w:r>
        <w:t>value</w:t>
      </w:r>
      <w:proofErr w:type="spellEnd"/>
      <w:r>
        <w:t>(</w:t>
      </w:r>
      <w:proofErr w:type="gramEnd"/>
      <w:r>
        <w:t>int x){</w:t>
      </w:r>
    </w:p>
    <w:p w14:paraId="3481A4F5" w14:textId="77777777" w:rsidR="00115F4B" w:rsidRDefault="00115F4B" w:rsidP="00115F4B">
      <w:r>
        <w:tab/>
      </w:r>
      <w:r>
        <w:tab/>
      </w:r>
    </w:p>
    <w:p w14:paraId="6CA2079E" w14:textId="77777777" w:rsidR="00115F4B" w:rsidRDefault="00115F4B" w:rsidP="00115F4B">
      <w:r>
        <w:tab/>
        <w:t>Node *temp, *temp1;</w:t>
      </w:r>
    </w:p>
    <w:p w14:paraId="1F0B3694" w14:textId="77777777" w:rsidR="00115F4B" w:rsidRDefault="00115F4B" w:rsidP="00115F4B">
      <w:r>
        <w:tab/>
        <w:t>temp = head;</w:t>
      </w:r>
    </w:p>
    <w:p w14:paraId="0C39A11D" w14:textId="77777777" w:rsidR="00115F4B" w:rsidRDefault="00115F4B" w:rsidP="00115F4B">
      <w:r>
        <w:tab/>
        <w:t>if (temp-&gt;data == x)</w:t>
      </w:r>
    </w:p>
    <w:p w14:paraId="19E684BE" w14:textId="77777777" w:rsidR="00115F4B" w:rsidRDefault="00115F4B" w:rsidP="00115F4B">
      <w:r>
        <w:tab/>
        <w:t>{</w:t>
      </w:r>
    </w:p>
    <w:p w14:paraId="3B7F3122" w14:textId="77777777" w:rsidR="00115F4B" w:rsidRDefault="00115F4B" w:rsidP="00115F4B">
      <w:r>
        <w:tab/>
      </w:r>
      <w:r>
        <w:tab/>
        <w:t>head = temp-&gt;next;</w:t>
      </w:r>
    </w:p>
    <w:p w14:paraId="198CC377" w14:textId="77777777" w:rsidR="00115F4B" w:rsidRDefault="00115F4B" w:rsidP="00115F4B">
      <w:r>
        <w:tab/>
      </w:r>
      <w:r>
        <w:tab/>
        <w:t>delete temp;</w:t>
      </w:r>
    </w:p>
    <w:p w14:paraId="4833651A" w14:textId="77777777" w:rsidR="00115F4B" w:rsidRDefault="00115F4B" w:rsidP="00115F4B">
      <w:r>
        <w:tab/>
      </w:r>
      <w:r>
        <w:tab/>
        <w:t>return;</w:t>
      </w:r>
    </w:p>
    <w:p w14:paraId="76BA6B1C" w14:textId="77777777" w:rsidR="00115F4B" w:rsidRDefault="00115F4B" w:rsidP="00115F4B">
      <w:r>
        <w:tab/>
        <w:t>}</w:t>
      </w:r>
    </w:p>
    <w:p w14:paraId="68AC1B1D" w14:textId="77777777" w:rsidR="00115F4B" w:rsidRDefault="00115F4B" w:rsidP="00115F4B">
      <w:r>
        <w:tab/>
        <w:t>temp1 = temp;</w:t>
      </w:r>
    </w:p>
    <w:p w14:paraId="2D9910D0" w14:textId="77777777" w:rsidR="00115F4B" w:rsidRDefault="00115F4B" w:rsidP="00115F4B">
      <w:r>
        <w:tab/>
        <w:t>while (</w:t>
      </w:r>
      <w:proofErr w:type="gramStart"/>
      <w:r>
        <w:t>temp !</w:t>
      </w:r>
      <w:proofErr w:type="gramEnd"/>
      <w:r>
        <w:t>= NULL)</w:t>
      </w:r>
    </w:p>
    <w:p w14:paraId="6426B6E7" w14:textId="77777777" w:rsidR="00115F4B" w:rsidRDefault="00115F4B" w:rsidP="00115F4B">
      <w:r>
        <w:tab/>
        <w:t>{</w:t>
      </w:r>
    </w:p>
    <w:p w14:paraId="3C43B6BA" w14:textId="77777777" w:rsidR="00115F4B" w:rsidRDefault="00115F4B" w:rsidP="00115F4B">
      <w:r>
        <w:tab/>
      </w:r>
      <w:r>
        <w:tab/>
        <w:t>if (temp-&gt;data == x)</w:t>
      </w:r>
    </w:p>
    <w:p w14:paraId="0CC5CC40" w14:textId="77777777" w:rsidR="00115F4B" w:rsidRDefault="00115F4B" w:rsidP="00115F4B">
      <w:r>
        <w:tab/>
      </w:r>
      <w:r>
        <w:tab/>
        <w:t>{</w:t>
      </w:r>
    </w:p>
    <w:p w14:paraId="1B395C17" w14:textId="77777777" w:rsidR="00115F4B" w:rsidRDefault="00115F4B" w:rsidP="00115F4B">
      <w:r>
        <w:tab/>
      </w:r>
      <w:r>
        <w:tab/>
      </w:r>
      <w:r>
        <w:tab/>
        <w:t>temp1-&gt;next = temp-&gt;next;</w:t>
      </w:r>
    </w:p>
    <w:p w14:paraId="028E919C" w14:textId="77777777" w:rsidR="00115F4B" w:rsidRDefault="00115F4B" w:rsidP="00115F4B">
      <w:r>
        <w:tab/>
      </w:r>
      <w:r>
        <w:tab/>
      </w:r>
      <w:r>
        <w:tab/>
        <w:t>delete temp;</w:t>
      </w:r>
    </w:p>
    <w:p w14:paraId="3274CA71" w14:textId="77777777" w:rsidR="00115F4B" w:rsidRDefault="00115F4B" w:rsidP="00115F4B">
      <w:r>
        <w:tab/>
      </w:r>
      <w:r>
        <w:tab/>
      </w:r>
      <w:r>
        <w:tab/>
        <w:t>return;</w:t>
      </w:r>
    </w:p>
    <w:p w14:paraId="45871071" w14:textId="77777777" w:rsidR="00115F4B" w:rsidRDefault="00115F4B" w:rsidP="00115F4B">
      <w:r>
        <w:tab/>
      </w:r>
      <w:r>
        <w:tab/>
        <w:t>}</w:t>
      </w:r>
    </w:p>
    <w:p w14:paraId="698EA327" w14:textId="77777777" w:rsidR="00115F4B" w:rsidRDefault="00115F4B" w:rsidP="00115F4B">
      <w:r>
        <w:tab/>
      </w:r>
      <w:r>
        <w:tab/>
        <w:t>temp1 = temp;</w:t>
      </w:r>
    </w:p>
    <w:p w14:paraId="201602C9" w14:textId="77777777" w:rsidR="00115F4B" w:rsidRDefault="00115F4B" w:rsidP="00115F4B">
      <w:r>
        <w:tab/>
      </w:r>
      <w:r>
        <w:tab/>
        <w:t>temp = temp-&gt;next;</w:t>
      </w:r>
    </w:p>
    <w:p w14:paraId="077596EA" w14:textId="77777777" w:rsidR="00115F4B" w:rsidRDefault="00115F4B" w:rsidP="00115F4B">
      <w:r>
        <w:tab/>
        <w:t xml:space="preserve">}  </w:t>
      </w:r>
      <w:r>
        <w:tab/>
      </w:r>
    </w:p>
    <w:p w14:paraId="452B43D5" w14:textId="77777777" w:rsidR="00115F4B" w:rsidRDefault="00115F4B" w:rsidP="00115F4B">
      <w:r>
        <w:t>}</w:t>
      </w:r>
    </w:p>
    <w:p w14:paraId="27D61E65" w14:textId="77777777" w:rsidR="00115F4B" w:rsidRDefault="00115F4B" w:rsidP="00115F4B"/>
    <w:p w14:paraId="5C58BE44" w14:textId="77777777" w:rsidR="00115F4B" w:rsidRDefault="00115F4B" w:rsidP="00115F4B"/>
    <w:p w14:paraId="53880BAC" w14:textId="77777777" w:rsidR="00115F4B" w:rsidRDefault="00115F4B" w:rsidP="00115F4B">
      <w:r>
        <w:tab/>
        <w:t>// Display*************************************************</w:t>
      </w:r>
    </w:p>
    <w:p w14:paraId="25349E93" w14:textId="77777777" w:rsidR="00115F4B" w:rsidRDefault="00115F4B" w:rsidP="00115F4B">
      <w:r>
        <w:tab/>
        <w:t xml:space="preserve">void </w:t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</w:t>
      </w:r>
    </w:p>
    <w:p w14:paraId="6EB4461D" w14:textId="77777777" w:rsidR="00115F4B" w:rsidRDefault="00115F4B" w:rsidP="00115F4B">
      <w:r>
        <w:tab/>
        <w:t>{</w:t>
      </w:r>
    </w:p>
    <w:p w14:paraId="14F2C923" w14:textId="77777777" w:rsidR="00115F4B" w:rsidRDefault="00115F4B" w:rsidP="00115F4B">
      <w:r>
        <w:tab/>
      </w:r>
      <w:r>
        <w:tab/>
        <w:t>Node *temp;</w:t>
      </w:r>
    </w:p>
    <w:p w14:paraId="411B0E45" w14:textId="77777777" w:rsidR="00115F4B" w:rsidRDefault="00115F4B" w:rsidP="00115F4B">
      <w:r>
        <w:tab/>
      </w:r>
      <w:r>
        <w:tab/>
        <w:t>temp = head;</w:t>
      </w:r>
    </w:p>
    <w:p w14:paraId="45FF3CA4" w14:textId="77777777" w:rsidR="00115F4B" w:rsidRDefault="00115F4B" w:rsidP="00115F4B">
      <w:r>
        <w:tab/>
      </w:r>
      <w:r>
        <w:tab/>
        <w:t>if (temp == NULL)</w:t>
      </w:r>
    </w:p>
    <w:p w14:paraId="6BC635AB" w14:textId="77777777" w:rsidR="00115F4B" w:rsidRDefault="00115F4B" w:rsidP="00115F4B">
      <w:r>
        <w:lastRenderedPageBreak/>
        <w:tab/>
      </w:r>
      <w:r>
        <w:tab/>
        <w:t>{</w:t>
      </w:r>
    </w:p>
    <w:p w14:paraId="2E05D603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 \</w:t>
      </w:r>
      <w:proofErr w:type="spellStart"/>
      <w:r>
        <w:t>nNo</w:t>
      </w:r>
      <w:proofErr w:type="spellEnd"/>
      <w:r>
        <w:t xml:space="preserve"> data is in the </w:t>
      </w:r>
      <w:proofErr w:type="gramStart"/>
      <w:r>
        <w:t>list..</w:t>
      </w:r>
      <w:proofErr w:type="gramEnd"/>
      <w:r>
        <w:t xml:space="preserve">\n\n\n" &lt;&lt; </w:t>
      </w:r>
      <w:proofErr w:type="spellStart"/>
      <w:r>
        <w:t>endl</w:t>
      </w:r>
      <w:proofErr w:type="spellEnd"/>
      <w:r>
        <w:t>;</w:t>
      </w:r>
    </w:p>
    <w:p w14:paraId="30EFF25B" w14:textId="77777777" w:rsidR="00115F4B" w:rsidRDefault="00115F4B" w:rsidP="00115F4B">
      <w:r>
        <w:tab/>
      </w:r>
      <w:r>
        <w:tab/>
      </w:r>
      <w:r>
        <w:tab/>
        <w:t>return;</w:t>
      </w:r>
    </w:p>
    <w:p w14:paraId="0031488E" w14:textId="77777777" w:rsidR="00115F4B" w:rsidRDefault="00115F4B" w:rsidP="00115F4B">
      <w:r>
        <w:tab/>
      </w:r>
      <w:r>
        <w:tab/>
        <w:t>}</w:t>
      </w:r>
    </w:p>
    <w:p w14:paraId="7DB92B9A" w14:textId="77777777" w:rsidR="00115F4B" w:rsidRDefault="00115F4B" w:rsidP="00115F4B">
      <w:r>
        <w:tab/>
      </w:r>
      <w:r>
        <w:tab/>
        <w:t>else</w:t>
      </w:r>
    </w:p>
    <w:p w14:paraId="43CA9FBE" w14:textId="77777777" w:rsidR="00115F4B" w:rsidRDefault="00115F4B" w:rsidP="00115F4B">
      <w:r>
        <w:tab/>
      </w:r>
      <w:r>
        <w:tab/>
        <w:t>{</w:t>
      </w:r>
    </w:p>
    <w:p w14:paraId="4F5F1A5C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 \</w:t>
      </w:r>
      <w:proofErr w:type="spellStart"/>
      <w:r>
        <w:t>nThe</w:t>
      </w:r>
      <w:proofErr w:type="spellEnd"/>
      <w:r>
        <w:t xml:space="preserve"> items present in the list </w:t>
      </w:r>
      <w:proofErr w:type="gramStart"/>
      <w:r>
        <w:t>are :</w:t>
      </w:r>
      <w:proofErr w:type="gramEnd"/>
      <w:r>
        <w:t>";</w:t>
      </w:r>
    </w:p>
    <w:p w14:paraId="0E830933" w14:textId="77777777" w:rsidR="00115F4B" w:rsidRDefault="00115F4B" w:rsidP="00115F4B">
      <w:r>
        <w:tab/>
      </w:r>
      <w:r>
        <w:tab/>
      </w:r>
      <w:r>
        <w:tab/>
        <w:t>while (</w:t>
      </w:r>
      <w:proofErr w:type="gramStart"/>
      <w:r>
        <w:t>temp !</w:t>
      </w:r>
      <w:proofErr w:type="gramEnd"/>
      <w:r>
        <w:t>= NULL)</w:t>
      </w:r>
    </w:p>
    <w:p w14:paraId="5404B1D5" w14:textId="77777777" w:rsidR="00115F4B" w:rsidRDefault="00115F4B" w:rsidP="00115F4B">
      <w:r>
        <w:tab/>
      </w:r>
      <w:r>
        <w:tab/>
      </w:r>
      <w:r>
        <w:tab/>
        <w:t>{</w:t>
      </w:r>
    </w:p>
    <w:p w14:paraId="53271D15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 " &lt;&lt; temp-&gt;data;</w:t>
      </w:r>
    </w:p>
    <w:p w14:paraId="1E938D44" w14:textId="77777777" w:rsidR="00115F4B" w:rsidRDefault="00115F4B" w:rsidP="00115F4B">
      <w:r>
        <w:tab/>
      </w:r>
      <w:r>
        <w:tab/>
      </w:r>
      <w:r>
        <w:tab/>
      </w:r>
      <w:r>
        <w:tab/>
        <w:t>temp = temp-&gt;next;</w:t>
      </w:r>
    </w:p>
    <w:p w14:paraId="1D9F2CFE" w14:textId="77777777" w:rsidR="00115F4B" w:rsidRDefault="00115F4B" w:rsidP="00115F4B">
      <w:r>
        <w:tab/>
      </w:r>
      <w:r>
        <w:tab/>
      </w:r>
      <w:r>
        <w:tab/>
        <w:t>}</w:t>
      </w:r>
    </w:p>
    <w:p w14:paraId="7E8DC417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"\n\n\n"&lt;&lt;</w:t>
      </w:r>
      <w:proofErr w:type="spellStart"/>
      <w:r>
        <w:t>endl</w:t>
      </w:r>
      <w:proofErr w:type="spellEnd"/>
      <w:r>
        <w:t>;</w:t>
      </w:r>
    </w:p>
    <w:p w14:paraId="1FA8B2EC" w14:textId="77777777" w:rsidR="00115F4B" w:rsidRDefault="00115F4B" w:rsidP="00115F4B">
      <w:r>
        <w:tab/>
      </w:r>
      <w:r>
        <w:tab/>
        <w:t>}</w:t>
      </w:r>
    </w:p>
    <w:p w14:paraId="25E4D849" w14:textId="77777777" w:rsidR="00115F4B" w:rsidRDefault="00115F4B" w:rsidP="00115F4B">
      <w:r>
        <w:tab/>
        <w:t>}</w:t>
      </w:r>
    </w:p>
    <w:p w14:paraId="574A261C" w14:textId="77777777" w:rsidR="00115F4B" w:rsidRDefault="00115F4B" w:rsidP="00115F4B">
      <w:r>
        <w:t>};</w:t>
      </w:r>
    </w:p>
    <w:p w14:paraId="52A4E5D9" w14:textId="77777777" w:rsidR="00115F4B" w:rsidRDefault="00115F4B" w:rsidP="00115F4B"/>
    <w:p w14:paraId="1B12A255" w14:textId="77777777" w:rsidR="00115F4B" w:rsidRDefault="00115F4B" w:rsidP="00115F4B">
      <w:r>
        <w:t>//*****--------------DOUBLY------------*****</w:t>
      </w:r>
    </w:p>
    <w:p w14:paraId="34EA4AF4" w14:textId="77777777" w:rsidR="00115F4B" w:rsidRDefault="00115F4B" w:rsidP="00115F4B">
      <w:r>
        <w:t>class Node2</w:t>
      </w:r>
    </w:p>
    <w:p w14:paraId="1B4A55B3" w14:textId="77777777" w:rsidR="00115F4B" w:rsidRDefault="00115F4B" w:rsidP="00115F4B">
      <w:r>
        <w:t>{</w:t>
      </w:r>
    </w:p>
    <w:p w14:paraId="0DC66C74" w14:textId="77777777" w:rsidR="00115F4B" w:rsidRDefault="00115F4B" w:rsidP="00115F4B">
      <w:r>
        <w:t>private:</w:t>
      </w:r>
      <w:r>
        <w:tab/>
      </w:r>
    </w:p>
    <w:p w14:paraId="103B4901" w14:textId="77777777" w:rsidR="00115F4B" w:rsidRDefault="00115F4B" w:rsidP="00115F4B">
      <w:r>
        <w:tab/>
        <w:t>int data;</w:t>
      </w:r>
    </w:p>
    <w:p w14:paraId="4D6C5AF1" w14:textId="77777777" w:rsidR="00115F4B" w:rsidRDefault="00115F4B" w:rsidP="00115F4B">
      <w:r>
        <w:tab/>
        <w:t>Node2 *next;</w:t>
      </w:r>
    </w:p>
    <w:p w14:paraId="50E9B680" w14:textId="77777777" w:rsidR="00115F4B" w:rsidRDefault="00115F4B" w:rsidP="00115F4B">
      <w:r>
        <w:tab/>
        <w:t>Node2 *</w:t>
      </w:r>
      <w:proofErr w:type="spellStart"/>
      <w:r>
        <w:t>prv</w:t>
      </w:r>
      <w:proofErr w:type="spellEnd"/>
      <w:r>
        <w:t>;</w:t>
      </w:r>
    </w:p>
    <w:p w14:paraId="310B3C5F" w14:textId="77777777" w:rsidR="00115F4B" w:rsidRDefault="00115F4B" w:rsidP="00115F4B">
      <w:r>
        <w:tab/>
      </w:r>
      <w:r>
        <w:tab/>
      </w:r>
    </w:p>
    <w:p w14:paraId="1717C342" w14:textId="77777777" w:rsidR="00115F4B" w:rsidRDefault="00115F4B" w:rsidP="00115F4B">
      <w:r>
        <w:tab/>
        <w:t>public:</w:t>
      </w:r>
    </w:p>
    <w:p w14:paraId="05AA7E0B" w14:textId="77777777" w:rsidR="00115F4B" w:rsidRDefault="00115F4B" w:rsidP="00115F4B">
      <w:r>
        <w:tab/>
        <w:t>Node2 *head;</w:t>
      </w:r>
    </w:p>
    <w:p w14:paraId="78B20EE9" w14:textId="77777777" w:rsidR="00115F4B" w:rsidRDefault="00115F4B" w:rsidP="00115F4B">
      <w:r>
        <w:tab/>
      </w:r>
    </w:p>
    <w:p w14:paraId="61F2F335" w14:textId="77777777" w:rsidR="00115F4B" w:rsidRDefault="00115F4B" w:rsidP="00115F4B">
      <w:r>
        <w:tab/>
        <w:t>Node2</w:t>
      </w:r>
      <w:proofErr w:type="gramStart"/>
      <w:r>
        <w:t>(){</w:t>
      </w:r>
      <w:proofErr w:type="gramEnd"/>
    </w:p>
    <w:p w14:paraId="40692E1E" w14:textId="77777777" w:rsidR="00115F4B" w:rsidRDefault="00115F4B" w:rsidP="00115F4B">
      <w:r>
        <w:tab/>
      </w:r>
      <w:r>
        <w:tab/>
        <w:t>head=NULL;</w:t>
      </w:r>
    </w:p>
    <w:p w14:paraId="1E1B0406" w14:textId="77777777" w:rsidR="00115F4B" w:rsidRDefault="00115F4B" w:rsidP="00115F4B">
      <w:r>
        <w:tab/>
        <w:t>}</w:t>
      </w:r>
    </w:p>
    <w:p w14:paraId="0D762CD4" w14:textId="77777777" w:rsidR="00115F4B" w:rsidRDefault="00115F4B" w:rsidP="00115F4B"/>
    <w:p w14:paraId="09A281E8" w14:textId="77777777" w:rsidR="00115F4B" w:rsidRDefault="00115F4B" w:rsidP="00115F4B"/>
    <w:p w14:paraId="3A5E604C" w14:textId="77777777" w:rsidR="00115F4B" w:rsidRDefault="00115F4B" w:rsidP="00115F4B"/>
    <w:p w14:paraId="51A1143B" w14:textId="77777777" w:rsidR="00115F4B" w:rsidRDefault="00115F4B" w:rsidP="00115F4B">
      <w:r>
        <w:t>//</w:t>
      </w:r>
      <w:proofErr w:type="spellStart"/>
      <w:r>
        <w:t>INsertion</w:t>
      </w:r>
      <w:proofErr w:type="spellEnd"/>
      <w:r>
        <w:t>*******************************</w:t>
      </w:r>
      <w:r>
        <w:tab/>
      </w:r>
    </w:p>
    <w:p w14:paraId="2B92065C" w14:textId="77777777" w:rsidR="00115F4B" w:rsidRDefault="00115F4B" w:rsidP="00115F4B">
      <w:r>
        <w:tab/>
        <w:t xml:space="preserve">void </w:t>
      </w:r>
      <w:proofErr w:type="spellStart"/>
      <w:r>
        <w:t>insert_</w:t>
      </w:r>
      <w:proofErr w:type="gramStart"/>
      <w:r>
        <w:t>beg</w:t>
      </w:r>
      <w:proofErr w:type="spellEnd"/>
      <w:r>
        <w:t>(</w:t>
      </w:r>
      <w:proofErr w:type="gramEnd"/>
      <w:r>
        <w:t>int n){</w:t>
      </w:r>
    </w:p>
    <w:p w14:paraId="1C0AB29E" w14:textId="77777777" w:rsidR="00115F4B" w:rsidRDefault="00115F4B" w:rsidP="00115F4B">
      <w:r>
        <w:tab/>
      </w:r>
      <w:r>
        <w:tab/>
        <w:t>if(head==</w:t>
      </w:r>
      <w:proofErr w:type="gramStart"/>
      <w:r>
        <w:t>NULL){</w:t>
      </w:r>
      <w:proofErr w:type="gramEnd"/>
    </w:p>
    <w:p w14:paraId="61731DE7" w14:textId="77777777" w:rsidR="00115F4B" w:rsidRDefault="00115F4B" w:rsidP="00115F4B">
      <w:r>
        <w:tab/>
      </w:r>
      <w:r>
        <w:tab/>
        <w:t xml:space="preserve"> head=new Node2();</w:t>
      </w:r>
    </w:p>
    <w:p w14:paraId="184F2433" w14:textId="77777777" w:rsidR="00115F4B" w:rsidRDefault="00115F4B" w:rsidP="00115F4B">
      <w:r>
        <w:tab/>
      </w:r>
      <w:r>
        <w:tab/>
        <w:t xml:space="preserve"> head-&gt;data=n;</w:t>
      </w:r>
    </w:p>
    <w:p w14:paraId="2F2C86FB" w14:textId="77777777" w:rsidR="00115F4B" w:rsidRDefault="00115F4B" w:rsidP="00115F4B">
      <w:r>
        <w:tab/>
      </w:r>
      <w:r>
        <w:tab/>
        <w:t xml:space="preserve"> head-&gt;next=NULL;</w:t>
      </w:r>
    </w:p>
    <w:p w14:paraId="5A43057A" w14:textId="77777777" w:rsidR="00115F4B" w:rsidRDefault="00115F4B" w:rsidP="00115F4B">
      <w:r>
        <w:tab/>
      </w:r>
      <w:r>
        <w:tab/>
        <w:t xml:space="preserve"> head-&gt;</w:t>
      </w:r>
      <w:proofErr w:type="spellStart"/>
      <w:r>
        <w:t>prv</w:t>
      </w:r>
      <w:proofErr w:type="spellEnd"/>
      <w:r>
        <w:t>=NULL;</w:t>
      </w:r>
      <w:r>
        <w:tab/>
      </w:r>
      <w:r>
        <w:tab/>
      </w:r>
    </w:p>
    <w:p w14:paraId="5835FF4C" w14:textId="77777777" w:rsidR="00115F4B" w:rsidRDefault="00115F4B" w:rsidP="00115F4B">
      <w:r>
        <w:tab/>
      </w:r>
      <w:r>
        <w:tab/>
        <w:t>}</w:t>
      </w:r>
    </w:p>
    <w:p w14:paraId="2A8FE89E" w14:textId="77777777" w:rsidR="00115F4B" w:rsidRDefault="00115F4B" w:rsidP="00115F4B">
      <w:r>
        <w:tab/>
      </w:r>
      <w:r>
        <w:tab/>
      </w:r>
      <w:proofErr w:type="gramStart"/>
      <w:r>
        <w:t>else{</w:t>
      </w:r>
      <w:proofErr w:type="gramEnd"/>
      <w:r>
        <w:tab/>
      </w:r>
    </w:p>
    <w:p w14:paraId="6DDBBF5A" w14:textId="77777777" w:rsidR="00115F4B" w:rsidRDefault="00115F4B" w:rsidP="00115F4B">
      <w:r>
        <w:tab/>
      </w:r>
      <w:r>
        <w:tab/>
        <w:t xml:space="preserve">  Node2 *p;</w:t>
      </w:r>
    </w:p>
    <w:p w14:paraId="2248C440" w14:textId="77777777" w:rsidR="00115F4B" w:rsidRDefault="00115F4B" w:rsidP="00115F4B">
      <w:r>
        <w:tab/>
      </w:r>
      <w:r>
        <w:tab/>
        <w:t xml:space="preserve">  p=new Node2();</w:t>
      </w:r>
    </w:p>
    <w:p w14:paraId="5C9D9C19" w14:textId="77777777" w:rsidR="00115F4B" w:rsidRDefault="00115F4B" w:rsidP="00115F4B">
      <w:r>
        <w:tab/>
      </w:r>
      <w:r>
        <w:tab/>
        <w:t xml:space="preserve">  p-&gt;data=n;</w:t>
      </w:r>
    </w:p>
    <w:p w14:paraId="257A448C" w14:textId="77777777" w:rsidR="00115F4B" w:rsidRDefault="00115F4B" w:rsidP="00115F4B">
      <w:r>
        <w:tab/>
      </w:r>
      <w:r>
        <w:tab/>
        <w:t xml:space="preserve">  p-&gt;next= head;</w:t>
      </w:r>
    </w:p>
    <w:p w14:paraId="5EA4840D" w14:textId="77777777" w:rsidR="00115F4B" w:rsidRDefault="00115F4B" w:rsidP="00115F4B">
      <w:r>
        <w:tab/>
      </w:r>
      <w:r>
        <w:tab/>
        <w:t xml:space="preserve">  p-&gt;</w:t>
      </w:r>
      <w:proofErr w:type="spellStart"/>
      <w:r>
        <w:t>prv</w:t>
      </w:r>
      <w:proofErr w:type="spellEnd"/>
      <w:r>
        <w:t>= NULL;</w:t>
      </w:r>
    </w:p>
    <w:p w14:paraId="686AD4B7" w14:textId="77777777" w:rsidR="00115F4B" w:rsidRDefault="00115F4B" w:rsidP="00115F4B">
      <w:r>
        <w:tab/>
      </w:r>
      <w:r>
        <w:tab/>
        <w:t xml:space="preserve">  head=p;</w:t>
      </w:r>
      <w:r>
        <w:tab/>
      </w:r>
    </w:p>
    <w:p w14:paraId="656F6332" w14:textId="77777777" w:rsidR="00115F4B" w:rsidRDefault="00115F4B" w:rsidP="00115F4B">
      <w:r>
        <w:tab/>
      </w:r>
      <w:r>
        <w:tab/>
        <w:t>}</w:t>
      </w:r>
    </w:p>
    <w:p w14:paraId="7D3D5285" w14:textId="77777777" w:rsidR="00115F4B" w:rsidRDefault="00115F4B" w:rsidP="00115F4B">
      <w:r>
        <w:lastRenderedPageBreak/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  <w:r>
        <w:tab/>
      </w:r>
    </w:p>
    <w:p w14:paraId="3493C4F5" w14:textId="77777777" w:rsidR="00115F4B" w:rsidRDefault="00115F4B" w:rsidP="00115F4B">
      <w:r>
        <w:tab/>
        <w:t>}</w:t>
      </w:r>
    </w:p>
    <w:p w14:paraId="23F7C299" w14:textId="77777777" w:rsidR="00115F4B" w:rsidRDefault="00115F4B" w:rsidP="00115F4B">
      <w:r>
        <w:tab/>
      </w:r>
    </w:p>
    <w:p w14:paraId="72F12805" w14:textId="77777777" w:rsidR="00115F4B" w:rsidRDefault="00115F4B" w:rsidP="00115F4B">
      <w:r>
        <w:tab/>
        <w:t xml:space="preserve">void </w:t>
      </w:r>
      <w:proofErr w:type="spellStart"/>
      <w:r>
        <w:t>insert_</w:t>
      </w:r>
      <w:proofErr w:type="gramStart"/>
      <w:r>
        <w:t>end</w:t>
      </w:r>
      <w:proofErr w:type="spellEnd"/>
      <w:r>
        <w:t>(</w:t>
      </w:r>
      <w:proofErr w:type="gramEnd"/>
      <w:r>
        <w:t>int n){</w:t>
      </w:r>
    </w:p>
    <w:p w14:paraId="289929C0" w14:textId="77777777" w:rsidR="00115F4B" w:rsidRDefault="00115F4B" w:rsidP="00115F4B">
      <w:r>
        <w:tab/>
      </w:r>
      <w:r>
        <w:tab/>
        <w:t>if(head==</w:t>
      </w:r>
      <w:proofErr w:type="gramStart"/>
      <w:r>
        <w:t>NULL){</w:t>
      </w:r>
      <w:proofErr w:type="gramEnd"/>
    </w:p>
    <w:p w14:paraId="16E36DD0" w14:textId="77777777" w:rsidR="00115F4B" w:rsidRDefault="00115F4B" w:rsidP="00115F4B">
      <w:r>
        <w:tab/>
      </w:r>
      <w:r>
        <w:tab/>
        <w:t xml:space="preserve"> head=new Node2();</w:t>
      </w:r>
    </w:p>
    <w:p w14:paraId="2DF88DD8" w14:textId="77777777" w:rsidR="00115F4B" w:rsidRDefault="00115F4B" w:rsidP="00115F4B">
      <w:r>
        <w:tab/>
      </w:r>
      <w:r>
        <w:tab/>
        <w:t xml:space="preserve"> head-&gt;data =n;</w:t>
      </w:r>
    </w:p>
    <w:p w14:paraId="336663AC" w14:textId="77777777" w:rsidR="00115F4B" w:rsidRDefault="00115F4B" w:rsidP="00115F4B">
      <w:r>
        <w:tab/>
      </w:r>
      <w:r>
        <w:tab/>
        <w:t xml:space="preserve"> head-&gt;next=NULL;</w:t>
      </w:r>
    </w:p>
    <w:p w14:paraId="7A0A8CE8" w14:textId="77777777" w:rsidR="00115F4B" w:rsidRDefault="00115F4B" w:rsidP="00115F4B">
      <w:r>
        <w:tab/>
      </w:r>
      <w:r>
        <w:tab/>
        <w:t xml:space="preserve"> head-&gt;</w:t>
      </w:r>
      <w:proofErr w:type="spellStart"/>
      <w:r>
        <w:t>prv</w:t>
      </w:r>
      <w:proofErr w:type="spellEnd"/>
      <w:r>
        <w:t>=NULL;</w:t>
      </w:r>
      <w:r>
        <w:tab/>
      </w:r>
      <w:r>
        <w:tab/>
      </w:r>
    </w:p>
    <w:p w14:paraId="01CC8ECE" w14:textId="77777777" w:rsidR="00115F4B" w:rsidRDefault="00115F4B" w:rsidP="00115F4B">
      <w:r>
        <w:tab/>
      </w:r>
      <w:r>
        <w:tab/>
        <w:t>}</w:t>
      </w:r>
      <w:r>
        <w:tab/>
      </w:r>
    </w:p>
    <w:p w14:paraId="1F8F2551" w14:textId="77777777" w:rsidR="00115F4B" w:rsidRDefault="00115F4B" w:rsidP="00115F4B">
      <w:r>
        <w:tab/>
      </w:r>
      <w:r>
        <w:tab/>
      </w:r>
      <w:proofErr w:type="gramStart"/>
      <w:r>
        <w:t>else{</w:t>
      </w:r>
      <w:proofErr w:type="gramEnd"/>
      <w:r>
        <w:tab/>
      </w:r>
    </w:p>
    <w:p w14:paraId="51975BE9" w14:textId="77777777" w:rsidR="00115F4B" w:rsidRDefault="00115F4B" w:rsidP="00115F4B">
      <w:r>
        <w:tab/>
      </w:r>
      <w:r>
        <w:tab/>
        <w:t xml:space="preserve">  Node2 *p;</w:t>
      </w:r>
    </w:p>
    <w:p w14:paraId="36ADCF10" w14:textId="77777777" w:rsidR="00115F4B" w:rsidRDefault="00115F4B" w:rsidP="00115F4B">
      <w:r>
        <w:tab/>
      </w:r>
      <w:r>
        <w:tab/>
        <w:t xml:space="preserve">  p=new Node2();</w:t>
      </w:r>
    </w:p>
    <w:p w14:paraId="44ED7559" w14:textId="77777777" w:rsidR="00115F4B" w:rsidRDefault="00115F4B" w:rsidP="00115F4B">
      <w:r>
        <w:tab/>
      </w:r>
      <w:r>
        <w:tab/>
        <w:t xml:space="preserve">  p-&gt;data=n;</w:t>
      </w:r>
    </w:p>
    <w:p w14:paraId="64BBBDAF" w14:textId="77777777" w:rsidR="00115F4B" w:rsidRDefault="00115F4B" w:rsidP="00115F4B">
      <w:r>
        <w:tab/>
      </w:r>
      <w:r>
        <w:tab/>
        <w:t xml:space="preserve">  p-&gt;next = NULL;</w:t>
      </w:r>
    </w:p>
    <w:p w14:paraId="1168C110" w14:textId="77777777" w:rsidR="00115F4B" w:rsidRDefault="00115F4B" w:rsidP="00115F4B">
      <w:r>
        <w:tab/>
      </w:r>
      <w:r>
        <w:tab/>
        <w:t xml:space="preserve">  Node2 *temp;</w:t>
      </w:r>
    </w:p>
    <w:p w14:paraId="7AC33828" w14:textId="77777777" w:rsidR="00115F4B" w:rsidRDefault="00115F4B" w:rsidP="00115F4B">
      <w:r>
        <w:tab/>
      </w:r>
      <w:r>
        <w:tab/>
        <w:t xml:space="preserve">  temp = head;</w:t>
      </w:r>
    </w:p>
    <w:p w14:paraId="2E4E6353" w14:textId="77777777" w:rsidR="00115F4B" w:rsidRDefault="00115F4B" w:rsidP="00115F4B">
      <w:r>
        <w:tab/>
      </w:r>
      <w:r>
        <w:tab/>
        <w:t xml:space="preserve">  while(temp-&gt;</w:t>
      </w:r>
      <w:proofErr w:type="gramStart"/>
      <w:r>
        <w:t>next!=</w:t>
      </w:r>
      <w:proofErr w:type="gramEnd"/>
      <w:r>
        <w:t>NULL){</w:t>
      </w:r>
    </w:p>
    <w:p w14:paraId="10452652" w14:textId="77777777" w:rsidR="00115F4B" w:rsidRDefault="00115F4B" w:rsidP="00115F4B">
      <w:r>
        <w:tab/>
      </w:r>
      <w:r>
        <w:tab/>
        <w:t xml:space="preserve">  </w:t>
      </w:r>
      <w:r>
        <w:tab/>
        <w:t>temp = temp-&gt;next;</w:t>
      </w:r>
    </w:p>
    <w:p w14:paraId="47DBCFFC" w14:textId="77777777" w:rsidR="00115F4B" w:rsidRDefault="00115F4B" w:rsidP="00115F4B">
      <w:r>
        <w:tab/>
      </w:r>
      <w:r>
        <w:tab/>
        <w:t xml:space="preserve">  }</w:t>
      </w:r>
    </w:p>
    <w:p w14:paraId="56C6D93A" w14:textId="77777777" w:rsidR="00115F4B" w:rsidRDefault="00115F4B" w:rsidP="00115F4B">
      <w:r>
        <w:tab/>
      </w:r>
      <w:r>
        <w:tab/>
        <w:t xml:space="preserve">  p-&gt;</w:t>
      </w:r>
      <w:proofErr w:type="spellStart"/>
      <w:r>
        <w:t>prv</w:t>
      </w:r>
      <w:proofErr w:type="spellEnd"/>
      <w:r>
        <w:t xml:space="preserve"> = temp;</w:t>
      </w:r>
    </w:p>
    <w:p w14:paraId="25886861" w14:textId="77777777" w:rsidR="00115F4B" w:rsidRDefault="00115F4B" w:rsidP="00115F4B">
      <w:r>
        <w:tab/>
      </w:r>
      <w:r>
        <w:tab/>
        <w:t xml:space="preserve">  temp-&gt;next = p;</w:t>
      </w:r>
    </w:p>
    <w:p w14:paraId="7D1910B3" w14:textId="77777777" w:rsidR="00115F4B" w:rsidRDefault="00115F4B" w:rsidP="00115F4B">
      <w:r>
        <w:tab/>
      </w:r>
      <w:r>
        <w:tab/>
        <w:t>}</w:t>
      </w:r>
    </w:p>
    <w:p w14:paraId="45A29D76" w14:textId="77777777" w:rsidR="00115F4B" w:rsidRDefault="00115F4B" w:rsidP="00115F4B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  <w:r>
        <w:tab/>
      </w:r>
    </w:p>
    <w:p w14:paraId="0A7F8A38" w14:textId="77777777" w:rsidR="00115F4B" w:rsidRDefault="00115F4B" w:rsidP="00115F4B">
      <w:r>
        <w:tab/>
        <w:t>}</w:t>
      </w:r>
    </w:p>
    <w:p w14:paraId="59E62B5B" w14:textId="77777777" w:rsidR="00115F4B" w:rsidRDefault="00115F4B" w:rsidP="00115F4B">
      <w:r>
        <w:tab/>
      </w:r>
    </w:p>
    <w:p w14:paraId="6E1A37EB" w14:textId="77777777" w:rsidR="00115F4B" w:rsidRDefault="00115F4B" w:rsidP="00115F4B"/>
    <w:p w14:paraId="7EE027DB" w14:textId="77777777" w:rsidR="00115F4B" w:rsidRDefault="00115F4B" w:rsidP="00115F4B">
      <w:r>
        <w:t xml:space="preserve">void </w:t>
      </w:r>
      <w:proofErr w:type="spellStart"/>
      <w:r>
        <w:t>insert_at_</w:t>
      </w:r>
      <w:proofErr w:type="gramStart"/>
      <w:r>
        <w:t>val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, int n){</w:t>
      </w:r>
      <w:r>
        <w:tab/>
      </w:r>
      <w:r>
        <w:tab/>
      </w:r>
    </w:p>
    <w:p w14:paraId="7865F591" w14:textId="77777777" w:rsidR="00115F4B" w:rsidRDefault="00115F4B" w:rsidP="00115F4B">
      <w:r>
        <w:tab/>
      </w:r>
      <w:r>
        <w:tab/>
        <w:t>if(head==NULL)</w:t>
      </w:r>
    </w:p>
    <w:p w14:paraId="7A8AA300" w14:textId="77777777" w:rsidR="00115F4B" w:rsidRDefault="00115F4B" w:rsidP="00115F4B">
      <w:r>
        <w:tab/>
      </w:r>
      <w:r>
        <w:tab/>
        <w:t>{</w:t>
      </w:r>
    </w:p>
    <w:p w14:paraId="339C236C" w14:textId="77777777" w:rsidR="00115F4B" w:rsidRDefault="00115F4B" w:rsidP="00115F4B">
      <w:r>
        <w:tab/>
      </w:r>
      <w:r>
        <w:tab/>
        <w:t xml:space="preserve"> head=new Node2();</w:t>
      </w:r>
    </w:p>
    <w:p w14:paraId="0807B9C8" w14:textId="77777777" w:rsidR="00115F4B" w:rsidRDefault="00115F4B" w:rsidP="00115F4B">
      <w:r>
        <w:tab/>
      </w:r>
      <w:r>
        <w:tab/>
        <w:t xml:space="preserve"> head-&gt;data=n;</w:t>
      </w:r>
    </w:p>
    <w:p w14:paraId="2B6EF570" w14:textId="77777777" w:rsidR="00115F4B" w:rsidRDefault="00115F4B" w:rsidP="00115F4B">
      <w:r>
        <w:tab/>
      </w:r>
      <w:r>
        <w:tab/>
        <w:t xml:space="preserve"> head-&gt;next=NULL;</w:t>
      </w:r>
    </w:p>
    <w:p w14:paraId="5ACAA3FA" w14:textId="77777777" w:rsidR="00115F4B" w:rsidRDefault="00115F4B" w:rsidP="00115F4B">
      <w:r>
        <w:tab/>
      </w:r>
      <w:r>
        <w:tab/>
        <w:t xml:space="preserve"> head-&gt;</w:t>
      </w:r>
      <w:proofErr w:type="spellStart"/>
      <w:r>
        <w:t>prv</w:t>
      </w:r>
      <w:proofErr w:type="spellEnd"/>
      <w:r>
        <w:t>=NULL;</w:t>
      </w:r>
      <w:r>
        <w:tab/>
      </w:r>
    </w:p>
    <w:p w14:paraId="2B0182F1" w14:textId="77777777" w:rsidR="00115F4B" w:rsidRDefault="00115F4B" w:rsidP="00115F4B">
      <w:r>
        <w:tab/>
      </w:r>
      <w:r>
        <w:tab/>
        <w:t>}</w:t>
      </w:r>
    </w:p>
    <w:p w14:paraId="74091836" w14:textId="77777777" w:rsidR="00115F4B" w:rsidRDefault="00115F4B" w:rsidP="00115F4B">
      <w:r>
        <w:tab/>
      </w:r>
      <w:r>
        <w:tab/>
        <w:t>else</w:t>
      </w:r>
    </w:p>
    <w:p w14:paraId="1BF2C675" w14:textId="77777777" w:rsidR="00115F4B" w:rsidRDefault="00115F4B" w:rsidP="00115F4B">
      <w:r>
        <w:tab/>
      </w:r>
      <w:r>
        <w:tab/>
        <w:t>{</w:t>
      </w:r>
    </w:p>
    <w:p w14:paraId="4BB42D47" w14:textId="77777777" w:rsidR="00115F4B" w:rsidRDefault="00115F4B" w:rsidP="00115F4B">
      <w:r>
        <w:tab/>
      </w:r>
      <w:r>
        <w:tab/>
        <w:t xml:space="preserve">  Node2 *temp;</w:t>
      </w:r>
    </w:p>
    <w:p w14:paraId="5A39CE2A" w14:textId="77777777" w:rsidR="00115F4B" w:rsidRDefault="00115F4B" w:rsidP="00115F4B">
      <w:r>
        <w:tab/>
      </w:r>
      <w:r>
        <w:tab/>
        <w:t xml:space="preserve">  Node2 *p;</w:t>
      </w:r>
    </w:p>
    <w:p w14:paraId="76A70522" w14:textId="77777777" w:rsidR="00115F4B" w:rsidRDefault="00115F4B" w:rsidP="00115F4B">
      <w:r>
        <w:tab/>
      </w:r>
      <w:r>
        <w:tab/>
        <w:t xml:space="preserve">  p=new Node2();</w:t>
      </w:r>
    </w:p>
    <w:p w14:paraId="007CEE6E" w14:textId="77777777" w:rsidR="00115F4B" w:rsidRDefault="00115F4B" w:rsidP="00115F4B">
      <w:r>
        <w:tab/>
      </w:r>
      <w:r>
        <w:tab/>
        <w:t xml:space="preserve">  p-&gt;data=n;</w:t>
      </w:r>
    </w:p>
    <w:p w14:paraId="53D395DA" w14:textId="77777777" w:rsidR="00115F4B" w:rsidRDefault="00115F4B" w:rsidP="00115F4B">
      <w:r>
        <w:tab/>
      </w:r>
      <w:r>
        <w:tab/>
        <w:t xml:space="preserve">  temp=head;</w:t>
      </w:r>
    </w:p>
    <w:p w14:paraId="7728A642" w14:textId="77777777" w:rsidR="00115F4B" w:rsidRDefault="00115F4B" w:rsidP="00115F4B">
      <w:r>
        <w:tab/>
      </w:r>
      <w:r>
        <w:tab/>
        <w:t xml:space="preserve">  while(temp-&gt;</w:t>
      </w:r>
      <w:proofErr w:type="gramStart"/>
      <w:r>
        <w:t>data!=</w:t>
      </w:r>
      <w:proofErr w:type="gramEnd"/>
      <w:r>
        <w:t xml:space="preserve"> </w:t>
      </w:r>
      <w:proofErr w:type="spellStart"/>
      <w:r>
        <w:t>val</w:t>
      </w:r>
      <w:proofErr w:type="spellEnd"/>
      <w:r>
        <w:t>)</w:t>
      </w:r>
    </w:p>
    <w:p w14:paraId="6D7F2404" w14:textId="77777777" w:rsidR="00115F4B" w:rsidRDefault="00115F4B" w:rsidP="00115F4B">
      <w:r>
        <w:tab/>
      </w:r>
      <w:r>
        <w:tab/>
        <w:t xml:space="preserve">  { </w:t>
      </w:r>
    </w:p>
    <w:p w14:paraId="419598FA" w14:textId="77777777" w:rsidR="00115F4B" w:rsidRDefault="00115F4B" w:rsidP="00115F4B">
      <w:r>
        <w:tab/>
      </w:r>
      <w:r>
        <w:tab/>
        <w:t xml:space="preserve">  temp = temp-&gt;next;</w:t>
      </w:r>
    </w:p>
    <w:p w14:paraId="231A7B79" w14:textId="77777777" w:rsidR="00115F4B" w:rsidRDefault="00115F4B" w:rsidP="00115F4B">
      <w:r>
        <w:tab/>
      </w:r>
      <w:r>
        <w:tab/>
      </w:r>
    </w:p>
    <w:p w14:paraId="49FFA3D4" w14:textId="77777777" w:rsidR="00115F4B" w:rsidRDefault="00115F4B" w:rsidP="00115F4B">
      <w:r>
        <w:tab/>
      </w:r>
      <w:r>
        <w:tab/>
        <w:t xml:space="preserve">  </w:t>
      </w:r>
      <w:r>
        <w:tab/>
        <w:t>}</w:t>
      </w:r>
    </w:p>
    <w:p w14:paraId="6F3CD1CE" w14:textId="77777777" w:rsidR="00115F4B" w:rsidRDefault="00115F4B" w:rsidP="00115F4B">
      <w:r>
        <w:tab/>
      </w:r>
      <w:r>
        <w:tab/>
        <w:t xml:space="preserve">  p-&gt;next= temp-&gt;next;</w:t>
      </w:r>
    </w:p>
    <w:p w14:paraId="0B49CB38" w14:textId="77777777" w:rsidR="00115F4B" w:rsidRDefault="00115F4B" w:rsidP="00115F4B">
      <w:r>
        <w:tab/>
      </w:r>
      <w:r>
        <w:tab/>
        <w:t xml:space="preserve">  temp-&gt;next = p;</w:t>
      </w:r>
    </w:p>
    <w:p w14:paraId="2905CEBB" w14:textId="77777777" w:rsidR="00115F4B" w:rsidRDefault="00115F4B" w:rsidP="00115F4B">
      <w:r>
        <w:tab/>
      </w:r>
      <w:r>
        <w:tab/>
        <w:t xml:space="preserve">  p-&gt;</w:t>
      </w:r>
      <w:proofErr w:type="spellStart"/>
      <w:r>
        <w:t>prv</w:t>
      </w:r>
      <w:proofErr w:type="spellEnd"/>
      <w:r>
        <w:t xml:space="preserve"> = temp;</w:t>
      </w:r>
    </w:p>
    <w:p w14:paraId="5ED895ED" w14:textId="77777777" w:rsidR="00115F4B" w:rsidRDefault="00115F4B" w:rsidP="00115F4B">
      <w:r>
        <w:lastRenderedPageBreak/>
        <w:tab/>
      </w:r>
      <w:r>
        <w:tab/>
        <w:t xml:space="preserve">  </w:t>
      </w:r>
    </w:p>
    <w:p w14:paraId="35FC9591" w14:textId="77777777" w:rsidR="00115F4B" w:rsidRDefault="00115F4B" w:rsidP="00115F4B">
      <w:r>
        <w:tab/>
      </w:r>
      <w:r>
        <w:tab/>
        <w:t xml:space="preserve">  }</w:t>
      </w:r>
    </w:p>
    <w:p w14:paraId="3602A7CE" w14:textId="77777777" w:rsidR="00115F4B" w:rsidRDefault="00115F4B" w:rsidP="00115F4B">
      <w:r>
        <w:tab/>
      </w:r>
      <w:r>
        <w:tab/>
        <w:t xml:space="preserve">  </w:t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 xml:space="preserve">);  </w:t>
      </w:r>
      <w:r>
        <w:tab/>
      </w:r>
    </w:p>
    <w:p w14:paraId="1EEC524B" w14:textId="77777777" w:rsidR="00115F4B" w:rsidRDefault="00115F4B" w:rsidP="00115F4B">
      <w:r>
        <w:tab/>
      </w:r>
      <w:r>
        <w:tab/>
        <w:t>}</w:t>
      </w:r>
    </w:p>
    <w:p w14:paraId="6B1DD385" w14:textId="77777777" w:rsidR="00115F4B" w:rsidRDefault="00115F4B" w:rsidP="00115F4B"/>
    <w:p w14:paraId="72489212" w14:textId="77777777" w:rsidR="00115F4B" w:rsidRDefault="00115F4B" w:rsidP="00115F4B">
      <w:r>
        <w:t>//</w:t>
      </w:r>
      <w:proofErr w:type="spellStart"/>
      <w:r>
        <w:t>DEletion</w:t>
      </w:r>
      <w:proofErr w:type="spellEnd"/>
      <w:r>
        <w:t>*******************************</w:t>
      </w:r>
    </w:p>
    <w:p w14:paraId="6518A703" w14:textId="77777777" w:rsidR="00115F4B" w:rsidRDefault="00115F4B" w:rsidP="00115F4B"/>
    <w:p w14:paraId="7DCBFC45" w14:textId="77777777" w:rsidR="00115F4B" w:rsidRDefault="00115F4B" w:rsidP="00115F4B">
      <w:r>
        <w:t xml:space="preserve">void </w:t>
      </w:r>
      <w:proofErr w:type="spellStart"/>
      <w:r>
        <w:t>del_</w:t>
      </w:r>
      <w:proofErr w:type="gramStart"/>
      <w:r>
        <w:t>beg</w:t>
      </w:r>
      <w:proofErr w:type="spellEnd"/>
      <w:r>
        <w:t>(</w:t>
      </w:r>
      <w:proofErr w:type="gramEnd"/>
      <w:r>
        <w:t>){</w:t>
      </w:r>
    </w:p>
    <w:p w14:paraId="1599EFA3" w14:textId="77777777" w:rsidR="00115F4B" w:rsidRDefault="00115F4B" w:rsidP="00115F4B">
      <w:r>
        <w:tab/>
      </w:r>
      <w:r>
        <w:tab/>
        <w:t>if(head==</w:t>
      </w:r>
      <w:proofErr w:type="gramStart"/>
      <w:r>
        <w:t>NULL){</w:t>
      </w:r>
      <w:proofErr w:type="gramEnd"/>
    </w:p>
    <w:p w14:paraId="4D8AEA66" w14:textId="77777777" w:rsidR="00115F4B" w:rsidRDefault="00115F4B" w:rsidP="00115F4B">
      <w:r>
        <w:tab/>
      </w:r>
      <w:r>
        <w:tab/>
        <w:t xml:space="preserve"> </w:t>
      </w:r>
      <w:proofErr w:type="spellStart"/>
      <w:r>
        <w:t>cout</w:t>
      </w:r>
      <w:proofErr w:type="spellEnd"/>
      <w:r>
        <w:t>&lt;&lt;"No Nodes Exist"&lt;&lt;</w:t>
      </w:r>
      <w:proofErr w:type="spellStart"/>
      <w:r>
        <w:t>endl</w:t>
      </w:r>
      <w:proofErr w:type="spellEnd"/>
      <w:r>
        <w:t>;</w:t>
      </w:r>
      <w:r>
        <w:tab/>
      </w:r>
      <w:r>
        <w:tab/>
      </w:r>
    </w:p>
    <w:p w14:paraId="654F2F02" w14:textId="77777777" w:rsidR="00115F4B" w:rsidRDefault="00115F4B" w:rsidP="00115F4B">
      <w:r>
        <w:tab/>
      </w:r>
      <w:r>
        <w:tab/>
        <w:t>}</w:t>
      </w:r>
    </w:p>
    <w:p w14:paraId="29CB4568" w14:textId="77777777" w:rsidR="00115F4B" w:rsidRDefault="00115F4B" w:rsidP="00115F4B">
      <w:r>
        <w:tab/>
      </w:r>
      <w:r>
        <w:tab/>
      </w:r>
      <w:proofErr w:type="gramStart"/>
      <w:r>
        <w:t>else{</w:t>
      </w:r>
      <w:proofErr w:type="gramEnd"/>
      <w:r>
        <w:tab/>
      </w:r>
    </w:p>
    <w:p w14:paraId="76326CE9" w14:textId="77777777" w:rsidR="00115F4B" w:rsidRDefault="00115F4B" w:rsidP="00115F4B">
      <w:r>
        <w:tab/>
      </w:r>
      <w:r>
        <w:tab/>
        <w:t xml:space="preserve">  Node2 *</w:t>
      </w:r>
      <w:proofErr w:type="spellStart"/>
      <w:r>
        <w:t>ptr</w:t>
      </w:r>
      <w:proofErr w:type="spellEnd"/>
      <w:r>
        <w:t>;</w:t>
      </w:r>
    </w:p>
    <w:p w14:paraId="07892773" w14:textId="77777777" w:rsidR="00115F4B" w:rsidRDefault="00115F4B" w:rsidP="00115F4B">
      <w:r>
        <w:tab/>
      </w:r>
      <w:r>
        <w:tab/>
        <w:t xml:space="preserve">  </w:t>
      </w:r>
      <w:proofErr w:type="spellStart"/>
      <w:r>
        <w:t>ptr</w:t>
      </w:r>
      <w:proofErr w:type="spellEnd"/>
      <w:r>
        <w:t xml:space="preserve"> = head;</w:t>
      </w:r>
    </w:p>
    <w:p w14:paraId="33BB238C" w14:textId="77777777" w:rsidR="00115F4B" w:rsidRDefault="00115F4B" w:rsidP="00115F4B">
      <w:r>
        <w:tab/>
      </w:r>
      <w:r>
        <w:tab/>
        <w:t xml:space="preserve">  head = head-&gt;next;</w:t>
      </w:r>
    </w:p>
    <w:p w14:paraId="2D4F7140" w14:textId="77777777" w:rsidR="00115F4B" w:rsidRDefault="00115F4B" w:rsidP="00115F4B">
      <w:r>
        <w:tab/>
      </w:r>
      <w:r>
        <w:tab/>
        <w:t xml:space="preserve">  head-&gt;</w:t>
      </w:r>
      <w:proofErr w:type="spellStart"/>
      <w:r>
        <w:t>prv</w:t>
      </w:r>
      <w:proofErr w:type="spellEnd"/>
      <w:r>
        <w:t xml:space="preserve"> = </w:t>
      </w:r>
      <w:proofErr w:type="spellStart"/>
      <w:r>
        <w:t>ptr</w:t>
      </w:r>
      <w:proofErr w:type="spellEnd"/>
      <w:r>
        <w:t>;</w:t>
      </w:r>
    </w:p>
    <w:p w14:paraId="5BB8715A" w14:textId="77777777" w:rsidR="00115F4B" w:rsidRDefault="00115F4B" w:rsidP="00115F4B">
      <w:r>
        <w:tab/>
      </w:r>
      <w:r>
        <w:tab/>
        <w:t xml:space="preserve">  delete(</w:t>
      </w:r>
      <w:proofErr w:type="spellStart"/>
      <w:r>
        <w:t>ptr</w:t>
      </w:r>
      <w:proofErr w:type="spellEnd"/>
      <w:r>
        <w:t>);</w:t>
      </w:r>
    </w:p>
    <w:p w14:paraId="4DE16003" w14:textId="77777777" w:rsidR="00115F4B" w:rsidRDefault="00115F4B" w:rsidP="00115F4B">
      <w:r>
        <w:tab/>
      </w:r>
      <w:r>
        <w:tab/>
        <w:t xml:space="preserve">  </w:t>
      </w:r>
      <w:proofErr w:type="spellStart"/>
      <w:r>
        <w:t>ptr</w:t>
      </w:r>
      <w:proofErr w:type="spellEnd"/>
      <w:r>
        <w:t xml:space="preserve"> = NULL;</w:t>
      </w:r>
    </w:p>
    <w:p w14:paraId="5A2D3685" w14:textId="77777777" w:rsidR="00115F4B" w:rsidRDefault="00115F4B" w:rsidP="00115F4B">
      <w:r>
        <w:tab/>
      </w:r>
      <w:r>
        <w:tab/>
        <w:t>}</w:t>
      </w:r>
    </w:p>
    <w:p w14:paraId="13916795" w14:textId="77777777" w:rsidR="00115F4B" w:rsidRDefault="00115F4B" w:rsidP="00115F4B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  <w:r>
        <w:tab/>
      </w:r>
    </w:p>
    <w:p w14:paraId="4C3F7BBF" w14:textId="77777777" w:rsidR="00115F4B" w:rsidRDefault="00115F4B" w:rsidP="00115F4B">
      <w:r>
        <w:tab/>
        <w:t>}</w:t>
      </w:r>
    </w:p>
    <w:p w14:paraId="3A7B2634" w14:textId="77777777" w:rsidR="00115F4B" w:rsidRDefault="00115F4B" w:rsidP="00115F4B">
      <w:r>
        <w:tab/>
      </w:r>
    </w:p>
    <w:p w14:paraId="21756E3C" w14:textId="77777777" w:rsidR="00115F4B" w:rsidRDefault="00115F4B" w:rsidP="00115F4B">
      <w:r>
        <w:t xml:space="preserve">void </w:t>
      </w:r>
      <w:proofErr w:type="spellStart"/>
      <w:r>
        <w:t>del_</w:t>
      </w:r>
      <w:proofErr w:type="gramStart"/>
      <w:r>
        <w:t>end</w:t>
      </w:r>
      <w:proofErr w:type="spellEnd"/>
      <w:r>
        <w:t>(</w:t>
      </w:r>
      <w:proofErr w:type="gramEnd"/>
      <w:r>
        <w:t>){</w:t>
      </w:r>
    </w:p>
    <w:p w14:paraId="3112C95E" w14:textId="77777777" w:rsidR="00115F4B" w:rsidRDefault="00115F4B" w:rsidP="00115F4B">
      <w:r>
        <w:tab/>
      </w:r>
      <w:r>
        <w:tab/>
        <w:t>if(head==</w:t>
      </w:r>
      <w:proofErr w:type="gramStart"/>
      <w:r>
        <w:t>NULL){</w:t>
      </w:r>
      <w:proofErr w:type="gramEnd"/>
    </w:p>
    <w:p w14:paraId="38C3DF42" w14:textId="77777777" w:rsidR="00115F4B" w:rsidRDefault="00115F4B" w:rsidP="00115F4B">
      <w:r>
        <w:tab/>
      </w:r>
      <w:r>
        <w:tab/>
        <w:t xml:space="preserve"> </w:t>
      </w:r>
      <w:proofErr w:type="spellStart"/>
      <w:r>
        <w:t>cout</w:t>
      </w:r>
      <w:proofErr w:type="spellEnd"/>
      <w:r>
        <w:t>&lt;&lt;"No Nodes Exist"&lt;&lt;</w:t>
      </w:r>
      <w:proofErr w:type="spellStart"/>
      <w:r>
        <w:t>endl</w:t>
      </w:r>
      <w:proofErr w:type="spellEnd"/>
      <w:r>
        <w:t>;</w:t>
      </w:r>
      <w:r>
        <w:tab/>
      </w:r>
      <w:r>
        <w:tab/>
      </w:r>
    </w:p>
    <w:p w14:paraId="4D58C516" w14:textId="77777777" w:rsidR="00115F4B" w:rsidRDefault="00115F4B" w:rsidP="00115F4B">
      <w:r>
        <w:tab/>
      </w:r>
      <w:r>
        <w:tab/>
        <w:t>}</w:t>
      </w:r>
    </w:p>
    <w:p w14:paraId="618DBC39" w14:textId="77777777" w:rsidR="00115F4B" w:rsidRDefault="00115F4B" w:rsidP="00115F4B">
      <w:r>
        <w:tab/>
      </w:r>
      <w:r>
        <w:tab/>
      </w:r>
      <w:proofErr w:type="gramStart"/>
      <w:r>
        <w:t>else{</w:t>
      </w:r>
      <w:proofErr w:type="gramEnd"/>
      <w:r>
        <w:tab/>
      </w:r>
    </w:p>
    <w:p w14:paraId="157AD1BE" w14:textId="77777777" w:rsidR="00115F4B" w:rsidRDefault="00115F4B" w:rsidP="00115F4B">
      <w:r>
        <w:tab/>
      </w:r>
      <w:r>
        <w:tab/>
        <w:t xml:space="preserve">  Node2 *temp;</w:t>
      </w:r>
    </w:p>
    <w:p w14:paraId="23CD233E" w14:textId="77777777" w:rsidR="00115F4B" w:rsidRDefault="00115F4B" w:rsidP="00115F4B">
      <w:r>
        <w:tab/>
      </w:r>
      <w:r>
        <w:tab/>
        <w:t xml:space="preserve">  Node2 *temp1;</w:t>
      </w:r>
    </w:p>
    <w:p w14:paraId="0FCDC45D" w14:textId="77777777" w:rsidR="00115F4B" w:rsidRDefault="00115F4B" w:rsidP="00115F4B">
      <w:r>
        <w:tab/>
      </w:r>
      <w:r>
        <w:tab/>
        <w:t xml:space="preserve">  temp = head;</w:t>
      </w:r>
    </w:p>
    <w:p w14:paraId="63F2D828" w14:textId="77777777" w:rsidR="00115F4B" w:rsidRDefault="00115F4B" w:rsidP="00115F4B">
      <w:r>
        <w:tab/>
      </w:r>
      <w:r>
        <w:tab/>
        <w:t xml:space="preserve">  while(temp-&gt;next-&gt;</w:t>
      </w:r>
      <w:proofErr w:type="gramStart"/>
      <w:r>
        <w:t>next!=</w:t>
      </w:r>
      <w:proofErr w:type="gramEnd"/>
      <w:r>
        <w:t>NULL){</w:t>
      </w:r>
    </w:p>
    <w:p w14:paraId="765B7575" w14:textId="77777777" w:rsidR="00115F4B" w:rsidRDefault="00115F4B" w:rsidP="00115F4B">
      <w:r>
        <w:tab/>
      </w:r>
      <w:r>
        <w:tab/>
        <w:t xml:space="preserve">  </w:t>
      </w:r>
      <w:r>
        <w:tab/>
        <w:t>temp1 = temp;</w:t>
      </w:r>
    </w:p>
    <w:p w14:paraId="2DB5FE2B" w14:textId="77777777" w:rsidR="00115F4B" w:rsidRDefault="00115F4B" w:rsidP="00115F4B">
      <w:r>
        <w:tab/>
      </w:r>
      <w:r>
        <w:tab/>
        <w:t xml:space="preserve">  </w:t>
      </w:r>
      <w:r>
        <w:tab/>
        <w:t>temp = temp-&gt;next;</w:t>
      </w:r>
    </w:p>
    <w:p w14:paraId="39E48A6B" w14:textId="77777777" w:rsidR="00115F4B" w:rsidRDefault="00115F4B" w:rsidP="00115F4B">
      <w:r>
        <w:tab/>
      </w:r>
      <w:r>
        <w:tab/>
        <w:t xml:space="preserve">  }</w:t>
      </w:r>
    </w:p>
    <w:p w14:paraId="0F9EF9B3" w14:textId="77777777" w:rsidR="00115F4B" w:rsidRDefault="00115F4B" w:rsidP="00115F4B">
      <w:r>
        <w:tab/>
      </w:r>
      <w:r>
        <w:tab/>
        <w:t xml:space="preserve">  temp-&gt;next = NULL;</w:t>
      </w:r>
    </w:p>
    <w:p w14:paraId="60DDFECC" w14:textId="77777777" w:rsidR="00115F4B" w:rsidRDefault="00115F4B" w:rsidP="00115F4B">
      <w:r>
        <w:tab/>
      </w:r>
      <w:r>
        <w:tab/>
        <w:t xml:space="preserve">  temp-&gt;</w:t>
      </w:r>
      <w:proofErr w:type="spellStart"/>
      <w:r>
        <w:t>prv</w:t>
      </w:r>
      <w:proofErr w:type="spellEnd"/>
      <w:r>
        <w:t xml:space="preserve"> = temp1;</w:t>
      </w:r>
    </w:p>
    <w:p w14:paraId="3F84CFD8" w14:textId="77777777" w:rsidR="00115F4B" w:rsidRDefault="00115F4B" w:rsidP="00115F4B">
      <w:r>
        <w:tab/>
      </w:r>
      <w:r>
        <w:tab/>
        <w:t xml:space="preserve">  delete(temp);</w:t>
      </w:r>
    </w:p>
    <w:p w14:paraId="65267559" w14:textId="77777777" w:rsidR="00115F4B" w:rsidRDefault="00115F4B" w:rsidP="00115F4B">
      <w:r>
        <w:tab/>
      </w:r>
      <w:r>
        <w:tab/>
        <w:t>}</w:t>
      </w:r>
      <w:r>
        <w:tab/>
      </w:r>
    </w:p>
    <w:p w14:paraId="0F70B60B" w14:textId="77777777" w:rsidR="00115F4B" w:rsidRDefault="00115F4B" w:rsidP="00115F4B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</w:p>
    <w:p w14:paraId="72048E3F" w14:textId="77777777" w:rsidR="00115F4B" w:rsidRDefault="00115F4B" w:rsidP="00115F4B">
      <w:r>
        <w:tab/>
        <w:t>}</w:t>
      </w:r>
    </w:p>
    <w:p w14:paraId="33D20751" w14:textId="77777777" w:rsidR="00115F4B" w:rsidRDefault="00115F4B" w:rsidP="00115F4B">
      <w:r>
        <w:tab/>
      </w:r>
    </w:p>
    <w:p w14:paraId="1B6F6ECB" w14:textId="77777777" w:rsidR="00115F4B" w:rsidRDefault="00115F4B" w:rsidP="00115F4B">
      <w:r>
        <w:t xml:space="preserve">void </w:t>
      </w:r>
      <w:proofErr w:type="spellStart"/>
      <w:r>
        <w:t>del_at_</w:t>
      </w:r>
      <w:proofErr w:type="gramStart"/>
      <w:r>
        <w:t>value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1CFA1659" w14:textId="77777777" w:rsidR="00115F4B" w:rsidRDefault="00115F4B" w:rsidP="00115F4B">
      <w:r>
        <w:t xml:space="preserve">    if (head == NULL) {</w:t>
      </w:r>
    </w:p>
    <w:p w14:paraId="41381B70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List is empty. Cannot delete." &lt;&lt; </w:t>
      </w:r>
      <w:proofErr w:type="spellStart"/>
      <w:r>
        <w:t>endl</w:t>
      </w:r>
      <w:proofErr w:type="spellEnd"/>
      <w:r>
        <w:t>;</w:t>
      </w:r>
    </w:p>
    <w:p w14:paraId="20817FFD" w14:textId="77777777" w:rsidR="00115F4B" w:rsidRDefault="00115F4B" w:rsidP="00115F4B">
      <w:r>
        <w:t xml:space="preserve">            return;</w:t>
      </w:r>
    </w:p>
    <w:p w14:paraId="2317E0C2" w14:textId="77777777" w:rsidR="00115F4B" w:rsidRDefault="00115F4B" w:rsidP="00115F4B">
      <w:r>
        <w:t xml:space="preserve">        }</w:t>
      </w:r>
    </w:p>
    <w:p w14:paraId="66162FC4" w14:textId="77777777" w:rsidR="00115F4B" w:rsidRDefault="00115F4B" w:rsidP="00115F4B"/>
    <w:p w14:paraId="7C33625E" w14:textId="77777777" w:rsidR="00115F4B" w:rsidRDefault="00115F4B" w:rsidP="00115F4B">
      <w:r>
        <w:t xml:space="preserve">        Node2* </w:t>
      </w:r>
      <w:proofErr w:type="spellStart"/>
      <w:r>
        <w:t>ptr</w:t>
      </w:r>
      <w:proofErr w:type="spellEnd"/>
      <w:r>
        <w:t xml:space="preserve"> = head;</w:t>
      </w:r>
    </w:p>
    <w:p w14:paraId="5A51AD21" w14:textId="77777777" w:rsidR="00115F4B" w:rsidRDefault="00115F4B" w:rsidP="00115F4B">
      <w:r>
        <w:t xml:space="preserve">        while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 xml:space="preserve">= NULL &amp;&amp; </w:t>
      </w:r>
      <w:proofErr w:type="spellStart"/>
      <w:r>
        <w:t>ptr</w:t>
      </w:r>
      <w:proofErr w:type="spellEnd"/>
      <w:r>
        <w:t xml:space="preserve">-&gt;data != </w:t>
      </w:r>
      <w:proofErr w:type="spellStart"/>
      <w:r>
        <w:t>val</w:t>
      </w:r>
      <w:proofErr w:type="spellEnd"/>
      <w:r>
        <w:t>) {</w:t>
      </w:r>
    </w:p>
    <w:p w14:paraId="0A6BA3EF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5E7CAC3D" w14:textId="77777777" w:rsidR="00115F4B" w:rsidRDefault="00115F4B" w:rsidP="00115F4B">
      <w:r>
        <w:lastRenderedPageBreak/>
        <w:t xml:space="preserve">        }</w:t>
      </w:r>
    </w:p>
    <w:p w14:paraId="6FE884A3" w14:textId="77777777" w:rsidR="00115F4B" w:rsidRDefault="00115F4B" w:rsidP="00115F4B"/>
    <w:p w14:paraId="4635514F" w14:textId="77777777" w:rsidR="00115F4B" w:rsidRDefault="00115F4B" w:rsidP="00115F4B">
      <w:r>
        <w:t xml:space="preserve">        if (</w:t>
      </w:r>
      <w:proofErr w:type="spellStart"/>
      <w:r>
        <w:t>ptr</w:t>
      </w:r>
      <w:proofErr w:type="spellEnd"/>
      <w:r>
        <w:t xml:space="preserve"> == NULL) {</w:t>
      </w:r>
    </w:p>
    <w:p w14:paraId="067D135A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Value not found in the list." &lt;&lt; </w:t>
      </w:r>
      <w:proofErr w:type="spellStart"/>
      <w:r>
        <w:t>endl</w:t>
      </w:r>
      <w:proofErr w:type="spellEnd"/>
      <w:r>
        <w:t>;</w:t>
      </w:r>
    </w:p>
    <w:p w14:paraId="075C1A66" w14:textId="77777777" w:rsidR="00115F4B" w:rsidRDefault="00115F4B" w:rsidP="00115F4B">
      <w:r>
        <w:t xml:space="preserve">            return;</w:t>
      </w:r>
    </w:p>
    <w:p w14:paraId="736D5F18" w14:textId="77777777" w:rsidR="00115F4B" w:rsidRDefault="00115F4B" w:rsidP="00115F4B">
      <w:r>
        <w:t xml:space="preserve">        }</w:t>
      </w:r>
    </w:p>
    <w:p w14:paraId="45E603B8" w14:textId="77777777" w:rsidR="00115F4B" w:rsidRDefault="00115F4B" w:rsidP="00115F4B"/>
    <w:p w14:paraId="2429882E" w14:textId="77777777" w:rsidR="00115F4B" w:rsidRDefault="00115F4B" w:rsidP="00115F4B">
      <w:r>
        <w:t xml:space="preserve">        if (</w:t>
      </w:r>
      <w:proofErr w:type="spellStart"/>
      <w:r>
        <w:t>ptr</w:t>
      </w:r>
      <w:proofErr w:type="spellEnd"/>
      <w:r>
        <w:t>-&gt;</w:t>
      </w:r>
      <w:proofErr w:type="spellStart"/>
      <w:proofErr w:type="gramStart"/>
      <w:r>
        <w:t>prv</w:t>
      </w:r>
      <w:proofErr w:type="spellEnd"/>
      <w:r>
        <w:t xml:space="preserve"> !</w:t>
      </w:r>
      <w:proofErr w:type="gramEnd"/>
      <w:r>
        <w:t>= NULL) {</w:t>
      </w:r>
    </w:p>
    <w:p w14:paraId="685A1A7C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>-&gt;</w:t>
      </w:r>
      <w:proofErr w:type="spellStart"/>
      <w:r>
        <w:t>prv</w:t>
      </w:r>
      <w:proofErr w:type="spellEnd"/>
      <w:r>
        <w:t xml:space="preserve">-&gt;next = </w:t>
      </w:r>
      <w:proofErr w:type="spellStart"/>
      <w:r>
        <w:t>ptr</w:t>
      </w:r>
      <w:proofErr w:type="spellEnd"/>
      <w:r>
        <w:t>-&gt;next;</w:t>
      </w:r>
    </w:p>
    <w:p w14:paraId="63B6F5B7" w14:textId="77777777" w:rsidR="00115F4B" w:rsidRDefault="00115F4B" w:rsidP="00115F4B">
      <w:r>
        <w:t xml:space="preserve">        } else {</w:t>
      </w:r>
    </w:p>
    <w:p w14:paraId="7CFD522E" w14:textId="77777777" w:rsidR="00115F4B" w:rsidRDefault="00115F4B" w:rsidP="00115F4B">
      <w:r>
        <w:t xml:space="preserve">            head = </w:t>
      </w:r>
      <w:proofErr w:type="spellStart"/>
      <w:r>
        <w:t>ptr</w:t>
      </w:r>
      <w:proofErr w:type="spellEnd"/>
      <w:r>
        <w:t>-&gt;next;</w:t>
      </w:r>
    </w:p>
    <w:p w14:paraId="1D46B3B6" w14:textId="77777777" w:rsidR="00115F4B" w:rsidRDefault="00115F4B" w:rsidP="00115F4B">
      <w:r>
        <w:t xml:space="preserve">        }</w:t>
      </w:r>
    </w:p>
    <w:p w14:paraId="3C69107A" w14:textId="77777777" w:rsidR="00115F4B" w:rsidRDefault="00115F4B" w:rsidP="00115F4B"/>
    <w:p w14:paraId="25A9FD7A" w14:textId="77777777" w:rsidR="00115F4B" w:rsidRDefault="00115F4B" w:rsidP="00115F4B">
      <w:r>
        <w:t xml:space="preserve">        if (</w:t>
      </w:r>
      <w:proofErr w:type="spellStart"/>
      <w:r>
        <w:t>ptr</w:t>
      </w:r>
      <w:proofErr w:type="spellEnd"/>
      <w:r>
        <w:t>-&gt;</w:t>
      </w:r>
      <w:proofErr w:type="gramStart"/>
      <w:r>
        <w:t>next !</w:t>
      </w:r>
      <w:proofErr w:type="gramEnd"/>
      <w:r>
        <w:t>= NULL) {</w:t>
      </w:r>
    </w:p>
    <w:p w14:paraId="056DED0B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>-&gt;next-&gt;</w:t>
      </w:r>
      <w:proofErr w:type="spellStart"/>
      <w:r>
        <w:t>prv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</w:t>
      </w:r>
      <w:proofErr w:type="spellStart"/>
      <w:r>
        <w:t>prv</w:t>
      </w:r>
      <w:proofErr w:type="spellEnd"/>
      <w:r>
        <w:t>;</w:t>
      </w:r>
    </w:p>
    <w:p w14:paraId="652B698E" w14:textId="77777777" w:rsidR="00115F4B" w:rsidRDefault="00115F4B" w:rsidP="00115F4B">
      <w:r>
        <w:t xml:space="preserve">        }</w:t>
      </w:r>
    </w:p>
    <w:p w14:paraId="4D7D4D05" w14:textId="77777777" w:rsidR="00115F4B" w:rsidRDefault="00115F4B" w:rsidP="00115F4B"/>
    <w:p w14:paraId="5B0089E3" w14:textId="77777777" w:rsidR="00115F4B" w:rsidRDefault="00115F4B" w:rsidP="00115F4B">
      <w:r>
        <w:t xml:space="preserve">        delete </w:t>
      </w:r>
      <w:proofErr w:type="spellStart"/>
      <w:r>
        <w:t>ptr</w:t>
      </w:r>
      <w:proofErr w:type="spellEnd"/>
      <w:r>
        <w:t>;</w:t>
      </w:r>
    </w:p>
    <w:p w14:paraId="3EB6B7D6" w14:textId="77777777" w:rsidR="00115F4B" w:rsidRDefault="00115F4B" w:rsidP="00115F4B"/>
    <w:p w14:paraId="02B75594" w14:textId="77777777" w:rsidR="00115F4B" w:rsidRDefault="00115F4B" w:rsidP="00115F4B">
      <w:r>
        <w:t xml:space="preserve">    </w:t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14:paraId="4E5AB128" w14:textId="77777777" w:rsidR="00115F4B" w:rsidRDefault="00115F4B" w:rsidP="00115F4B">
      <w:r>
        <w:t>}</w:t>
      </w:r>
    </w:p>
    <w:p w14:paraId="084B33B0" w14:textId="77777777" w:rsidR="00115F4B" w:rsidRDefault="00115F4B" w:rsidP="00115F4B"/>
    <w:p w14:paraId="480A9D7C" w14:textId="77777777" w:rsidR="00115F4B" w:rsidRDefault="00115F4B" w:rsidP="00115F4B">
      <w:r>
        <w:tab/>
      </w:r>
    </w:p>
    <w:p w14:paraId="5A4880E0" w14:textId="77777777" w:rsidR="00115F4B" w:rsidRDefault="00115F4B" w:rsidP="00115F4B">
      <w:r>
        <w:tab/>
      </w:r>
    </w:p>
    <w:p w14:paraId="2A85019F" w14:textId="77777777" w:rsidR="00115F4B" w:rsidRDefault="00115F4B" w:rsidP="00115F4B">
      <w:r>
        <w:tab/>
        <w:t>// Display*************************************************</w:t>
      </w:r>
    </w:p>
    <w:p w14:paraId="4B9BE7FC" w14:textId="77777777" w:rsidR="00115F4B" w:rsidRDefault="00115F4B" w:rsidP="00115F4B">
      <w:r>
        <w:tab/>
        <w:t xml:space="preserve">void </w:t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</w:t>
      </w:r>
    </w:p>
    <w:p w14:paraId="371F835E" w14:textId="77777777" w:rsidR="00115F4B" w:rsidRDefault="00115F4B" w:rsidP="00115F4B">
      <w:r>
        <w:tab/>
        <w:t>{</w:t>
      </w:r>
    </w:p>
    <w:p w14:paraId="4EFF784D" w14:textId="77777777" w:rsidR="00115F4B" w:rsidRDefault="00115F4B" w:rsidP="00115F4B">
      <w:r>
        <w:tab/>
      </w:r>
      <w:r>
        <w:tab/>
        <w:t>Node2 *temp;</w:t>
      </w:r>
    </w:p>
    <w:p w14:paraId="39B702EE" w14:textId="77777777" w:rsidR="00115F4B" w:rsidRDefault="00115F4B" w:rsidP="00115F4B">
      <w:r>
        <w:tab/>
      </w:r>
      <w:r>
        <w:tab/>
        <w:t>temp = head;</w:t>
      </w:r>
    </w:p>
    <w:p w14:paraId="3CF83FF3" w14:textId="77777777" w:rsidR="00115F4B" w:rsidRDefault="00115F4B" w:rsidP="00115F4B">
      <w:r>
        <w:tab/>
      </w:r>
      <w:r>
        <w:tab/>
        <w:t>if (temp == NULL)</w:t>
      </w:r>
    </w:p>
    <w:p w14:paraId="1ABA1ECD" w14:textId="77777777" w:rsidR="00115F4B" w:rsidRDefault="00115F4B" w:rsidP="00115F4B">
      <w:r>
        <w:tab/>
      </w:r>
      <w:r>
        <w:tab/>
        <w:t>{</w:t>
      </w:r>
    </w:p>
    <w:p w14:paraId="713C69EC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 \</w:t>
      </w:r>
      <w:proofErr w:type="spellStart"/>
      <w:r>
        <w:t>nNo</w:t>
      </w:r>
      <w:proofErr w:type="spellEnd"/>
      <w:r>
        <w:t xml:space="preserve"> data is in the </w:t>
      </w:r>
      <w:proofErr w:type="gramStart"/>
      <w:r>
        <w:t>list..</w:t>
      </w:r>
      <w:proofErr w:type="gramEnd"/>
      <w:r>
        <w:t xml:space="preserve">\n\n\n" &lt;&lt; </w:t>
      </w:r>
      <w:proofErr w:type="spellStart"/>
      <w:r>
        <w:t>endl</w:t>
      </w:r>
      <w:proofErr w:type="spellEnd"/>
      <w:r>
        <w:t>;</w:t>
      </w:r>
    </w:p>
    <w:p w14:paraId="35B87F91" w14:textId="77777777" w:rsidR="00115F4B" w:rsidRDefault="00115F4B" w:rsidP="00115F4B">
      <w:r>
        <w:tab/>
      </w:r>
      <w:r>
        <w:tab/>
      </w:r>
      <w:r>
        <w:tab/>
        <w:t>return;</w:t>
      </w:r>
    </w:p>
    <w:p w14:paraId="0202A8D5" w14:textId="77777777" w:rsidR="00115F4B" w:rsidRDefault="00115F4B" w:rsidP="00115F4B">
      <w:r>
        <w:tab/>
      </w:r>
      <w:r>
        <w:tab/>
        <w:t>}</w:t>
      </w:r>
    </w:p>
    <w:p w14:paraId="3B13ADF9" w14:textId="77777777" w:rsidR="00115F4B" w:rsidRDefault="00115F4B" w:rsidP="00115F4B">
      <w:r>
        <w:tab/>
      </w:r>
      <w:r>
        <w:tab/>
        <w:t>else</w:t>
      </w:r>
    </w:p>
    <w:p w14:paraId="7D0604F2" w14:textId="77777777" w:rsidR="00115F4B" w:rsidRDefault="00115F4B" w:rsidP="00115F4B">
      <w:r>
        <w:tab/>
      </w:r>
      <w:r>
        <w:tab/>
        <w:t>{</w:t>
      </w:r>
    </w:p>
    <w:p w14:paraId="6AF8A070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 \</w:t>
      </w:r>
      <w:proofErr w:type="spellStart"/>
      <w:r>
        <w:t>nThe</w:t>
      </w:r>
      <w:proofErr w:type="spellEnd"/>
      <w:r>
        <w:t xml:space="preserve"> items present in the list </w:t>
      </w:r>
      <w:proofErr w:type="gramStart"/>
      <w:r>
        <w:t>are :</w:t>
      </w:r>
      <w:proofErr w:type="gramEnd"/>
      <w:r>
        <w:t>";</w:t>
      </w:r>
    </w:p>
    <w:p w14:paraId="5F2FD183" w14:textId="77777777" w:rsidR="00115F4B" w:rsidRDefault="00115F4B" w:rsidP="00115F4B">
      <w:r>
        <w:tab/>
      </w:r>
      <w:r>
        <w:tab/>
      </w:r>
      <w:r>
        <w:tab/>
        <w:t>while (</w:t>
      </w:r>
      <w:proofErr w:type="gramStart"/>
      <w:r>
        <w:t>temp !</w:t>
      </w:r>
      <w:proofErr w:type="gramEnd"/>
      <w:r>
        <w:t>= NULL)</w:t>
      </w:r>
    </w:p>
    <w:p w14:paraId="48856CED" w14:textId="77777777" w:rsidR="00115F4B" w:rsidRDefault="00115F4B" w:rsidP="00115F4B">
      <w:r>
        <w:tab/>
      </w:r>
      <w:r>
        <w:tab/>
      </w:r>
      <w:r>
        <w:tab/>
        <w:t>{</w:t>
      </w:r>
    </w:p>
    <w:p w14:paraId="41B08DE0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 " &lt;&lt; temp-&gt;data;</w:t>
      </w:r>
    </w:p>
    <w:p w14:paraId="2D3F92AF" w14:textId="77777777" w:rsidR="00115F4B" w:rsidRDefault="00115F4B" w:rsidP="00115F4B">
      <w:r>
        <w:tab/>
      </w:r>
      <w:r>
        <w:tab/>
      </w:r>
      <w:r>
        <w:tab/>
      </w:r>
      <w:r>
        <w:tab/>
        <w:t>temp = temp-&gt;next;</w:t>
      </w:r>
    </w:p>
    <w:p w14:paraId="7AEB01E9" w14:textId="77777777" w:rsidR="00115F4B" w:rsidRDefault="00115F4B" w:rsidP="00115F4B">
      <w:r>
        <w:tab/>
      </w:r>
      <w:r>
        <w:tab/>
      </w:r>
      <w:r>
        <w:tab/>
        <w:t>}</w:t>
      </w:r>
    </w:p>
    <w:p w14:paraId="24B54CA5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"\n\n\n"&lt;&lt;</w:t>
      </w:r>
      <w:proofErr w:type="spellStart"/>
      <w:r>
        <w:t>endl</w:t>
      </w:r>
      <w:proofErr w:type="spellEnd"/>
      <w:r>
        <w:t>;</w:t>
      </w:r>
    </w:p>
    <w:p w14:paraId="5A4A194D" w14:textId="77777777" w:rsidR="00115F4B" w:rsidRDefault="00115F4B" w:rsidP="00115F4B">
      <w:r>
        <w:tab/>
      </w:r>
      <w:r>
        <w:tab/>
        <w:t>}</w:t>
      </w:r>
    </w:p>
    <w:p w14:paraId="67B98420" w14:textId="77777777" w:rsidR="00115F4B" w:rsidRDefault="00115F4B" w:rsidP="00115F4B">
      <w:r>
        <w:tab/>
        <w:t>}</w:t>
      </w:r>
    </w:p>
    <w:p w14:paraId="530EA1B5" w14:textId="77777777" w:rsidR="00115F4B" w:rsidRDefault="00115F4B" w:rsidP="00115F4B">
      <w:r>
        <w:t>};</w:t>
      </w:r>
    </w:p>
    <w:p w14:paraId="735E6DAC" w14:textId="77777777" w:rsidR="00115F4B" w:rsidRDefault="00115F4B" w:rsidP="00115F4B"/>
    <w:p w14:paraId="08A26649" w14:textId="77777777" w:rsidR="00115F4B" w:rsidRDefault="00115F4B" w:rsidP="00115F4B"/>
    <w:p w14:paraId="593AA94D" w14:textId="77777777" w:rsidR="00115F4B" w:rsidRDefault="00115F4B" w:rsidP="00115F4B"/>
    <w:p w14:paraId="3A7DE450" w14:textId="77777777" w:rsidR="00115F4B" w:rsidRDefault="00115F4B" w:rsidP="00115F4B"/>
    <w:p w14:paraId="0AAC95C6" w14:textId="77777777" w:rsidR="00115F4B" w:rsidRDefault="00115F4B" w:rsidP="00115F4B"/>
    <w:p w14:paraId="19FA9610" w14:textId="77777777" w:rsidR="00115F4B" w:rsidRDefault="00115F4B" w:rsidP="00115F4B">
      <w:r>
        <w:t>class Node3 {</w:t>
      </w:r>
    </w:p>
    <w:p w14:paraId="3D5BA214" w14:textId="77777777" w:rsidR="00115F4B" w:rsidRDefault="00115F4B" w:rsidP="00115F4B">
      <w:r>
        <w:t>private:</w:t>
      </w:r>
    </w:p>
    <w:p w14:paraId="7F65B0EE" w14:textId="77777777" w:rsidR="00115F4B" w:rsidRDefault="00115F4B" w:rsidP="00115F4B">
      <w:r>
        <w:t xml:space="preserve">    int data;</w:t>
      </w:r>
    </w:p>
    <w:p w14:paraId="7B41883A" w14:textId="77777777" w:rsidR="00115F4B" w:rsidRDefault="00115F4B" w:rsidP="00115F4B">
      <w:r>
        <w:t xml:space="preserve">    Node3* next;</w:t>
      </w:r>
    </w:p>
    <w:p w14:paraId="1C141D52" w14:textId="77777777" w:rsidR="00115F4B" w:rsidRDefault="00115F4B" w:rsidP="00115F4B"/>
    <w:p w14:paraId="4AB59D31" w14:textId="77777777" w:rsidR="00115F4B" w:rsidRDefault="00115F4B" w:rsidP="00115F4B">
      <w:r>
        <w:t>public:</w:t>
      </w:r>
    </w:p>
    <w:p w14:paraId="345C48CD" w14:textId="77777777" w:rsidR="00115F4B" w:rsidRDefault="00115F4B" w:rsidP="00115F4B">
      <w:r>
        <w:t xml:space="preserve">    Node3* head;</w:t>
      </w:r>
    </w:p>
    <w:p w14:paraId="5361BECE" w14:textId="77777777" w:rsidR="00115F4B" w:rsidRDefault="00115F4B" w:rsidP="00115F4B"/>
    <w:p w14:paraId="67E1D8F9" w14:textId="77777777" w:rsidR="00115F4B" w:rsidRDefault="00115F4B" w:rsidP="00115F4B">
      <w:r>
        <w:t xml:space="preserve">    Node3() {</w:t>
      </w:r>
    </w:p>
    <w:p w14:paraId="5E4DB720" w14:textId="77777777" w:rsidR="00115F4B" w:rsidRDefault="00115F4B" w:rsidP="00115F4B">
      <w:r>
        <w:t xml:space="preserve">        head = NULL;</w:t>
      </w:r>
    </w:p>
    <w:p w14:paraId="66772B54" w14:textId="77777777" w:rsidR="00115F4B" w:rsidRDefault="00115F4B" w:rsidP="00115F4B">
      <w:r>
        <w:t xml:space="preserve">    }</w:t>
      </w:r>
    </w:p>
    <w:p w14:paraId="04C61427" w14:textId="77777777" w:rsidR="00115F4B" w:rsidRDefault="00115F4B" w:rsidP="00115F4B"/>
    <w:p w14:paraId="3DFFDF74" w14:textId="77777777" w:rsidR="00115F4B" w:rsidRDefault="00115F4B" w:rsidP="00115F4B">
      <w:r>
        <w:t xml:space="preserve">    void </w:t>
      </w:r>
      <w:proofErr w:type="spellStart"/>
      <w:r>
        <w:t>insert_</w:t>
      </w:r>
      <w:proofErr w:type="gramStart"/>
      <w:r>
        <w:t>endd</w:t>
      </w:r>
      <w:proofErr w:type="spellEnd"/>
      <w:r>
        <w:t>(</w:t>
      </w:r>
      <w:proofErr w:type="gramEnd"/>
      <w:r>
        <w:t>int n) {</w:t>
      </w:r>
    </w:p>
    <w:p w14:paraId="1C2C4354" w14:textId="77777777" w:rsidR="00115F4B" w:rsidRDefault="00115F4B" w:rsidP="00115F4B">
      <w:r>
        <w:t xml:space="preserve">        if (head == NULL) {</w:t>
      </w:r>
    </w:p>
    <w:p w14:paraId="691FAD5A" w14:textId="77777777" w:rsidR="00115F4B" w:rsidRDefault="00115F4B" w:rsidP="00115F4B">
      <w:r>
        <w:t xml:space="preserve">            head = new Node3();</w:t>
      </w:r>
    </w:p>
    <w:p w14:paraId="7F4A4C9A" w14:textId="77777777" w:rsidR="00115F4B" w:rsidRDefault="00115F4B" w:rsidP="00115F4B">
      <w:r>
        <w:t xml:space="preserve">            head-&gt;data = n;</w:t>
      </w:r>
    </w:p>
    <w:p w14:paraId="6069BA43" w14:textId="77777777" w:rsidR="00115F4B" w:rsidRDefault="00115F4B" w:rsidP="00115F4B">
      <w:r>
        <w:t xml:space="preserve">            head-&gt;next = </w:t>
      </w:r>
      <w:proofErr w:type="gramStart"/>
      <w:r>
        <w:t>head;  /</w:t>
      </w:r>
      <w:proofErr w:type="gramEnd"/>
      <w:r>
        <w:t>/ Circular: Point to itself</w:t>
      </w:r>
    </w:p>
    <w:p w14:paraId="531B822B" w14:textId="77777777" w:rsidR="00115F4B" w:rsidRDefault="00115F4B" w:rsidP="00115F4B">
      <w:r>
        <w:t xml:space="preserve">        } else {</w:t>
      </w:r>
    </w:p>
    <w:p w14:paraId="615D7FB0" w14:textId="77777777" w:rsidR="00115F4B" w:rsidRDefault="00115F4B" w:rsidP="00115F4B">
      <w:r>
        <w:t xml:space="preserve">            Node3* p, * </w:t>
      </w:r>
      <w:proofErr w:type="spellStart"/>
      <w:r>
        <w:t>ptr</w:t>
      </w:r>
      <w:proofErr w:type="spellEnd"/>
      <w:r>
        <w:t>;</w:t>
      </w:r>
    </w:p>
    <w:p w14:paraId="5AF87B7F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 xml:space="preserve"> = head;</w:t>
      </w:r>
    </w:p>
    <w:p w14:paraId="09A69AF2" w14:textId="77777777" w:rsidR="00115F4B" w:rsidRDefault="00115F4B" w:rsidP="00115F4B">
      <w:r>
        <w:t xml:space="preserve">            while (</w:t>
      </w:r>
      <w:proofErr w:type="spellStart"/>
      <w:r>
        <w:t>ptr</w:t>
      </w:r>
      <w:proofErr w:type="spellEnd"/>
      <w:r>
        <w:t>-&gt;</w:t>
      </w:r>
      <w:proofErr w:type="gramStart"/>
      <w:r>
        <w:t>next !</w:t>
      </w:r>
      <w:proofErr w:type="gramEnd"/>
      <w:r>
        <w:t>= head) {</w:t>
      </w:r>
    </w:p>
    <w:p w14:paraId="5792E74A" w14:textId="77777777" w:rsidR="00115F4B" w:rsidRDefault="00115F4B" w:rsidP="00115F4B">
      <w:r>
        <w:t xml:space="preserve">    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39BFF69F" w14:textId="77777777" w:rsidR="00115F4B" w:rsidRDefault="00115F4B" w:rsidP="00115F4B">
      <w:r>
        <w:t xml:space="preserve">            }</w:t>
      </w:r>
    </w:p>
    <w:p w14:paraId="14650B74" w14:textId="77777777" w:rsidR="00115F4B" w:rsidRDefault="00115F4B" w:rsidP="00115F4B"/>
    <w:p w14:paraId="037524E1" w14:textId="77777777" w:rsidR="00115F4B" w:rsidRDefault="00115F4B" w:rsidP="00115F4B">
      <w:r>
        <w:t xml:space="preserve">            p = new Node3();</w:t>
      </w:r>
    </w:p>
    <w:p w14:paraId="40148702" w14:textId="77777777" w:rsidR="00115F4B" w:rsidRDefault="00115F4B" w:rsidP="00115F4B">
      <w:r>
        <w:t xml:space="preserve">            p-&gt;data = n;</w:t>
      </w:r>
    </w:p>
    <w:p w14:paraId="6E8C2533" w14:textId="77777777" w:rsidR="00115F4B" w:rsidRDefault="00115F4B" w:rsidP="00115F4B">
      <w:r>
        <w:t xml:space="preserve">            p-&gt;next = head;</w:t>
      </w:r>
    </w:p>
    <w:p w14:paraId="117C0EB1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>-&gt;next = p;</w:t>
      </w:r>
    </w:p>
    <w:p w14:paraId="5F4C44D6" w14:textId="77777777" w:rsidR="00115F4B" w:rsidRDefault="00115F4B" w:rsidP="00115F4B">
      <w:r>
        <w:t xml:space="preserve">        }</w:t>
      </w:r>
    </w:p>
    <w:p w14:paraId="0BF9A9DA" w14:textId="77777777" w:rsidR="00115F4B" w:rsidRDefault="00115F4B" w:rsidP="00115F4B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14:paraId="03F5B716" w14:textId="77777777" w:rsidR="00115F4B" w:rsidRDefault="00115F4B" w:rsidP="00115F4B">
      <w:r>
        <w:t xml:space="preserve">    }</w:t>
      </w:r>
    </w:p>
    <w:p w14:paraId="047D84E3" w14:textId="77777777" w:rsidR="00115F4B" w:rsidRDefault="00115F4B" w:rsidP="00115F4B"/>
    <w:p w14:paraId="5E5FAD4A" w14:textId="77777777" w:rsidR="00115F4B" w:rsidRDefault="00115F4B" w:rsidP="00115F4B">
      <w:r>
        <w:t xml:space="preserve">    void </w:t>
      </w:r>
      <w:proofErr w:type="spellStart"/>
      <w:r>
        <w:t>insert_</w:t>
      </w:r>
      <w:proofErr w:type="gramStart"/>
      <w:r>
        <w:t>begg</w:t>
      </w:r>
      <w:proofErr w:type="spellEnd"/>
      <w:r>
        <w:t>(</w:t>
      </w:r>
      <w:proofErr w:type="gramEnd"/>
      <w:r>
        <w:t>int n) {</w:t>
      </w:r>
    </w:p>
    <w:p w14:paraId="1787CBE6" w14:textId="77777777" w:rsidR="00115F4B" w:rsidRDefault="00115F4B" w:rsidP="00115F4B">
      <w:r>
        <w:t xml:space="preserve">        if (head == NULL) {</w:t>
      </w:r>
    </w:p>
    <w:p w14:paraId="4FA5EC21" w14:textId="77777777" w:rsidR="00115F4B" w:rsidRDefault="00115F4B" w:rsidP="00115F4B">
      <w:r>
        <w:t xml:space="preserve">            head = new Node3();</w:t>
      </w:r>
    </w:p>
    <w:p w14:paraId="2B6082F5" w14:textId="77777777" w:rsidR="00115F4B" w:rsidRDefault="00115F4B" w:rsidP="00115F4B">
      <w:r>
        <w:t xml:space="preserve">            head-&gt;data = n;</w:t>
      </w:r>
    </w:p>
    <w:p w14:paraId="308CCA18" w14:textId="77777777" w:rsidR="00115F4B" w:rsidRDefault="00115F4B" w:rsidP="00115F4B">
      <w:r>
        <w:t xml:space="preserve">            head-&gt;next = </w:t>
      </w:r>
      <w:proofErr w:type="gramStart"/>
      <w:r>
        <w:t>head;  /</w:t>
      </w:r>
      <w:proofErr w:type="gramEnd"/>
      <w:r>
        <w:t>/ Circular: Point to itself</w:t>
      </w:r>
    </w:p>
    <w:p w14:paraId="2431D370" w14:textId="77777777" w:rsidR="00115F4B" w:rsidRDefault="00115F4B" w:rsidP="00115F4B">
      <w:r>
        <w:t xml:space="preserve">        } else {</w:t>
      </w:r>
    </w:p>
    <w:p w14:paraId="26892590" w14:textId="77777777" w:rsidR="00115F4B" w:rsidRDefault="00115F4B" w:rsidP="00115F4B">
      <w:r>
        <w:t xml:space="preserve">            Node3* p, * </w:t>
      </w:r>
      <w:proofErr w:type="spellStart"/>
      <w:r>
        <w:t>ptr</w:t>
      </w:r>
      <w:proofErr w:type="spellEnd"/>
      <w:r>
        <w:t>;</w:t>
      </w:r>
    </w:p>
    <w:p w14:paraId="7672CFCA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 xml:space="preserve"> = head;</w:t>
      </w:r>
    </w:p>
    <w:p w14:paraId="2D9A675A" w14:textId="77777777" w:rsidR="00115F4B" w:rsidRDefault="00115F4B" w:rsidP="00115F4B">
      <w:r>
        <w:t xml:space="preserve">            while (</w:t>
      </w:r>
      <w:proofErr w:type="spellStart"/>
      <w:r>
        <w:t>ptr</w:t>
      </w:r>
      <w:proofErr w:type="spellEnd"/>
      <w:r>
        <w:t>-&gt;</w:t>
      </w:r>
      <w:proofErr w:type="gramStart"/>
      <w:r>
        <w:t>next !</w:t>
      </w:r>
      <w:proofErr w:type="gramEnd"/>
      <w:r>
        <w:t>= head) {</w:t>
      </w:r>
    </w:p>
    <w:p w14:paraId="177BC1FD" w14:textId="77777777" w:rsidR="00115F4B" w:rsidRDefault="00115F4B" w:rsidP="00115F4B">
      <w:r>
        <w:t xml:space="preserve">    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01CDB5AB" w14:textId="77777777" w:rsidR="00115F4B" w:rsidRDefault="00115F4B" w:rsidP="00115F4B">
      <w:r>
        <w:t xml:space="preserve">            }</w:t>
      </w:r>
    </w:p>
    <w:p w14:paraId="4BBF21C9" w14:textId="77777777" w:rsidR="00115F4B" w:rsidRDefault="00115F4B" w:rsidP="00115F4B"/>
    <w:p w14:paraId="7E7FEC7E" w14:textId="77777777" w:rsidR="00115F4B" w:rsidRDefault="00115F4B" w:rsidP="00115F4B">
      <w:r>
        <w:t xml:space="preserve">            p = new Node3();</w:t>
      </w:r>
    </w:p>
    <w:p w14:paraId="0CA091C4" w14:textId="77777777" w:rsidR="00115F4B" w:rsidRDefault="00115F4B" w:rsidP="00115F4B">
      <w:r>
        <w:t xml:space="preserve">            p-&gt;data = n;</w:t>
      </w:r>
    </w:p>
    <w:p w14:paraId="0704C693" w14:textId="77777777" w:rsidR="00115F4B" w:rsidRDefault="00115F4B" w:rsidP="00115F4B">
      <w:r>
        <w:t xml:space="preserve">            p-&gt;next = head;</w:t>
      </w:r>
    </w:p>
    <w:p w14:paraId="5D42BBFC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>-&gt;next = p;</w:t>
      </w:r>
    </w:p>
    <w:p w14:paraId="6432906E" w14:textId="77777777" w:rsidR="00115F4B" w:rsidRDefault="00115F4B" w:rsidP="00115F4B">
      <w:r>
        <w:t xml:space="preserve">            head=p;</w:t>
      </w:r>
    </w:p>
    <w:p w14:paraId="02DBBCA8" w14:textId="77777777" w:rsidR="00115F4B" w:rsidRDefault="00115F4B" w:rsidP="00115F4B">
      <w:r>
        <w:lastRenderedPageBreak/>
        <w:t xml:space="preserve">        }</w:t>
      </w:r>
    </w:p>
    <w:p w14:paraId="42E133B3" w14:textId="77777777" w:rsidR="00115F4B" w:rsidRDefault="00115F4B" w:rsidP="00115F4B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14:paraId="54893C7C" w14:textId="77777777" w:rsidR="00115F4B" w:rsidRDefault="00115F4B" w:rsidP="00115F4B">
      <w:r>
        <w:t xml:space="preserve">    }</w:t>
      </w:r>
    </w:p>
    <w:p w14:paraId="2FE24574" w14:textId="77777777" w:rsidR="00115F4B" w:rsidRDefault="00115F4B" w:rsidP="00115F4B"/>
    <w:p w14:paraId="168F35E8" w14:textId="77777777" w:rsidR="00115F4B" w:rsidRDefault="00115F4B" w:rsidP="00115F4B">
      <w:r>
        <w:t xml:space="preserve">    void </w:t>
      </w:r>
      <w:proofErr w:type="spellStart"/>
      <w:r>
        <w:t>insert_at_</w:t>
      </w:r>
      <w:proofErr w:type="gramStart"/>
      <w:r>
        <w:t>valuee</w:t>
      </w:r>
      <w:proofErr w:type="spellEnd"/>
      <w:r>
        <w:t>(</w:t>
      </w:r>
      <w:proofErr w:type="gramEnd"/>
      <w:r>
        <w:t>int pos, int n) {</w:t>
      </w:r>
    </w:p>
    <w:p w14:paraId="0F13B2B1" w14:textId="77777777" w:rsidR="00115F4B" w:rsidRDefault="00115F4B" w:rsidP="00115F4B">
      <w:r>
        <w:t xml:space="preserve">        if (head == NULL) {</w:t>
      </w:r>
    </w:p>
    <w:p w14:paraId="01BAE6A1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List is empty. Cannot insert." &lt;&lt; </w:t>
      </w:r>
      <w:proofErr w:type="spellStart"/>
      <w:r>
        <w:t>endl</w:t>
      </w:r>
      <w:proofErr w:type="spellEnd"/>
      <w:r>
        <w:t>;</w:t>
      </w:r>
    </w:p>
    <w:p w14:paraId="7A2E560C" w14:textId="77777777" w:rsidR="00115F4B" w:rsidRDefault="00115F4B" w:rsidP="00115F4B">
      <w:r>
        <w:t xml:space="preserve">            return;</w:t>
      </w:r>
    </w:p>
    <w:p w14:paraId="5EA806F7" w14:textId="77777777" w:rsidR="00115F4B" w:rsidRDefault="00115F4B" w:rsidP="00115F4B">
      <w:r>
        <w:t xml:space="preserve">        }</w:t>
      </w:r>
    </w:p>
    <w:p w14:paraId="6F202531" w14:textId="77777777" w:rsidR="00115F4B" w:rsidRDefault="00115F4B" w:rsidP="00115F4B"/>
    <w:p w14:paraId="3F3FC57B" w14:textId="77777777" w:rsidR="00115F4B" w:rsidRDefault="00115F4B" w:rsidP="00115F4B">
      <w:r>
        <w:t xml:space="preserve">        Node3* </w:t>
      </w:r>
      <w:proofErr w:type="spellStart"/>
      <w:r>
        <w:t>ptr</w:t>
      </w:r>
      <w:proofErr w:type="spellEnd"/>
      <w:r>
        <w:t>;</w:t>
      </w:r>
    </w:p>
    <w:p w14:paraId="0C87E31E" w14:textId="77777777" w:rsidR="00115F4B" w:rsidRDefault="00115F4B" w:rsidP="00115F4B">
      <w:r>
        <w:t xml:space="preserve">        </w:t>
      </w:r>
      <w:proofErr w:type="spellStart"/>
      <w:r>
        <w:t>ptr</w:t>
      </w:r>
      <w:proofErr w:type="spellEnd"/>
      <w:r>
        <w:t xml:space="preserve"> = head;</w:t>
      </w:r>
    </w:p>
    <w:p w14:paraId="5420AACC" w14:textId="77777777" w:rsidR="00115F4B" w:rsidRDefault="00115F4B" w:rsidP="00115F4B">
      <w:r>
        <w:t xml:space="preserve">        while (</w:t>
      </w:r>
      <w:proofErr w:type="spellStart"/>
      <w:r>
        <w:t>ptr</w:t>
      </w:r>
      <w:proofErr w:type="spellEnd"/>
      <w:r>
        <w:t>-&gt;</w:t>
      </w:r>
      <w:proofErr w:type="gramStart"/>
      <w:r>
        <w:t>data !</w:t>
      </w:r>
      <w:proofErr w:type="gramEnd"/>
      <w:r>
        <w:t>= pos) {</w:t>
      </w:r>
    </w:p>
    <w:p w14:paraId="04453718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6E5F452B" w14:textId="77777777" w:rsidR="00115F4B" w:rsidRDefault="00115F4B" w:rsidP="00115F4B">
      <w:r>
        <w:t xml:space="preserve">        }</w:t>
      </w:r>
    </w:p>
    <w:p w14:paraId="57ED7E54" w14:textId="77777777" w:rsidR="00115F4B" w:rsidRDefault="00115F4B" w:rsidP="00115F4B"/>
    <w:p w14:paraId="4D143228" w14:textId="77777777" w:rsidR="00115F4B" w:rsidRDefault="00115F4B" w:rsidP="00115F4B">
      <w:r>
        <w:t xml:space="preserve">        Node3* p;</w:t>
      </w:r>
    </w:p>
    <w:p w14:paraId="1AD519FA" w14:textId="77777777" w:rsidR="00115F4B" w:rsidRDefault="00115F4B" w:rsidP="00115F4B">
      <w:r>
        <w:t xml:space="preserve">        p = new Node3();</w:t>
      </w:r>
    </w:p>
    <w:p w14:paraId="7C523F71" w14:textId="77777777" w:rsidR="00115F4B" w:rsidRDefault="00115F4B" w:rsidP="00115F4B">
      <w:r>
        <w:t xml:space="preserve">        p-&gt;data = n;</w:t>
      </w:r>
    </w:p>
    <w:p w14:paraId="7A58D805" w14:textId="77777777" w:rsidR="00115F4B" w:rsidRDefault="00115F4B" w:rsidP="00115F4B">
      <w:r>
        <w:t xml:space="preserve">        p-&gt;next = </w:t>
      </w:r>
      <w:proofErr w:type="spellStart"/>
      <w:r>
        <w:t>ptr</w:t>
      </w:r>
      <w:proofErr w:type="spellEnd"/>
      <w:r>
        <w:t>-&gt;next;</w:t>
      </w:r>
    </w:p>
    <w:p w14:paraId="3D642F54" w14:textId="77777777" w:rsidR="00115F4B" w:rsidRDefault="00115F4B" w:rsidP="00115F4B">
      <w:r>
        <w:t xml:space="preserve">        </w:t>
      </w:r>
      <w:proofErr w:type="spellStart"/>
      <w:r>
        <w:t>ptr</w:t>
      </w:r>
      <w:proofErr w:type="spellEnd"/>
      <w:r>
        <w:t>-&gt;next = p;</w:t>
      </w:r>
    </w:p>
    <w:p w14:paraId="47787891" w14:textId="77777777" w:rsidR="00115F4B" w:rsidRDefault="00115F4B" w:rsidP="00115F4B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14:paraId="73B61E5A" w14:textId="77777777" w:rsidR="00115F4B" w:rsidRDefault="00115F4B" w:rsidP="00115F4B">
      <w:r>
        <w:t xml:space="preserve">    }</w:t>
      </w:r>
    </w:p>
    <w:p w14:paraId="2CB74E12" w14:textId="77777777" w:rsidR="00115F4B" w:rsidRDefault="00115F4B" w:rsidP="00115F4B"/>
    <w:p w14:paraId="0F3AC742" w14:textId="77777777" w:rsidR="00115F4B" w:rsidRDefault="00115F4B" w:rsidP="00115F4B">
      <w:r>
        <w:t xml:space="preserve">void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 {</w:t>
      </w:r>
    </w:p>
    <w:p w14:paraId="5CFAE3BA" w14:textId="77777777" w:rsidR="00115F4B" w:rsidRDefault="00115F4B" w:rsidP="00115F4B">
      <w:r>
        <w:t xml:space="preserve">    if (head == NULL) {</w:t>
      </w:r>
    </w:p>
    <w:p w14:paraId="1FFF2B9E" w14:textId="77777777" w:rsidR="00115F4B" w:rsidRDefault="00115F4B" w:rsidP="00115F4B">
      <w:r>
        <w:t xml:space="preserve">        </w:t>
      </w:r>
      <w:proofErr w:type="spellStart"/>
      <w:r>
        <w:t>cout</w:t>
      </w:r>
      <w:proofErr w:type="spellEnd"/>
      <w:r>
        <w:t xml:space="preserve"> &lt;&lt; "No data is in the list." &lt;&lt; </w:t>
      </w:r>
      <w:proofErr w:type="spellStart"/>
      <w:r>
        <w:t>endl</w:t>
      </w:r>
      <w:proofErr w:type="spellEnd"/>
      <w:r>
        <w:t>;</w:t>
      </w:r>
    </w:p>
    <w:p w14:paraId="1B390619" w14:textId="77777777" w:rsidR="00115F4B" w:rsidRDefault="00115F4B" w:rsidP="00115F4B">
      <w:r>
        <w:t xml:space="preserve">        return;</w:t>
      </w:r>
    </w:p>
    <w:p w14:paraId="75AB9B4F" w14:textId="77777777" w:rsidR="00115F4B" w:rsidRDefault="00115F4B" w:rsidP="00115F4B">
      <w:r>
        <w:t xml:space="preserve">    }</w:t>
      </w:r>
    </w:p>
    <w:p w14:paraId="537228AC" w14:textId="77777777" w:rsidR="00115F4B" w:rsidRDefault="00115F4B" w:rsidP="00115F4B"/>
    <w:p w14:paraId="5D8F3BCE" w14:textId="77777777" w:rsidR="00115F4B" w:rsidRDefault="00115F4B" w:rsidP="00115F4B">
      <w:r>
        <w:t xml:space="preserve">    Node3* </w:t>
      </w:r>
      <w:proofErr w:type="spellStart"/>
      <w:r>
        <w:t>ptr</w:t>
      </w:r>
      <w:proofErr w:type="spellEnd"/>
      <w:r>
        <w:t xml:space="preserve"> = head;</w:t>
      </w:r>
    </w:p>
    <w:p w14:paraId="5AF62833" w14:textId="77777777" w:rsidR="00115F4B" w:rsidRDefault="00115F4B" w:rsidP="00115F4B">
      <w:r>
        <w:t xml:space="preserve">    do {</w:t>
      </w:r>
    </w:p>
    <w:p w14:paraId="3071089E" w14:textId="77777777" w:rsidR="00115F4B" w:rsidRDefault="00115F4B" w:rsidP="00115F4B">
      <w:r>
        <w:t xml:space="preserve">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ptr</w:t>
      </w:r>
      <w:proofErr w:type="spellEnd"/>
      <w:r>
        <w:t>-&gt;data &lt;&lt;"\t";</w:t>
      </w:r>
    </w:p>
    <w:p w14:paraId="7B6451F0" w14:textId="77777777" w:rsidR="00115F4B" w:rsidRDefault="00115F4B" w:rsidP="00115F4B">
      <w:r>
        <w:t xml:space="preserve">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52A85B66" w14:textId="77777777" w:rsidR="00115F4B" w:rsidRDefault="00115F4B" w:rsidP="00115F4B">
      <w:r>
        <w:t xml:space="preserve">    } while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head);</w:t>
      </w:r>
    </w:p>
    <w:p w14:paraId="1FC73199" w14:textId="77777777" w:rsidR="00115F4B" w:rsidRDefault="00115F4B" w:rsidP="00115F4B">
      <w:r>
        <w:t xml:space="preserve">    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37C67062" w14:textId="77777777" w:rsidR="00115F4B" w:rsidRDefault="00115F4B" w:rsidP="00115F4B">
      <w:r>
        <w:t>}</w:t>
      </w:r>
    </w:p>
    <w:p w14:paraId="52D2231C" w14:textId="77777777" w:rsidR="00115F4B" w:rsidRDefault="00115F4B" w:rsidP="00115F4B"/>
    <w:p w14:paraId="6299DC43" w14:textId="77777777" w:rsidR="00115F4B" w:rsidRDefault="00115F4B" w:rsidP="00115F4B"/>
    <w:p w14:paraId="43A3D02E" w14:textId="77777777" w:rsidR="00115F4B" w:rsidRDefault="00115F4B" w:rsidP="00115F4B">
      <w:r>
        <w:t xml:space="preserve">    void </w:t>
      </w:r>
      <w:proofErr w:type="spellStart"/>
      <w:r>
        <w:t>del_</w:t>
      </w:r>
      <w:proofErr w:type="gramStart"/>
      <w:r>
        <w:t>begg</w:t>
      </w:r>
      <w:proofErr w:type="spellEnd"/>
      <w:r>
        <w:t>(</w:t>
      </w:r>
      <w:proofErr w:type="gramEnd"/>
      <w:r>
        <w:t>) {</w:t>
      </w:r>
    </w:p>
    <w:p w14:paraId="7E764661" w14:textId="77777777" w:rsidR="00115F4B" w:rsidRDefault="00115F4B" w:rsidP="00115F4B">
      <w:r>
        <w:t xml:space="preserve">        if (head == NULL) {</w:t>
      </w:r>
    </w:p>
    <w:p w14:paraId="1A76F6FE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List is empty. Cannot delete." &lt;&lt; </w:t>
      </w:r>
      <w:proofErr w:type="spellStart"/>
      <w:r>
        <w:t>endl</w:t>
      </w:r>
      <w:proofErr w:type="spellEnd"/>
      <w:r>
        <w:t>;</w:t>
      </w:r>
    </w:p>
    <w:p w14:paraId="60EE3C92" w14:textId="77777777" w:rsidR="00115F4B" w:rsidRDefault="00115F4B" w:rsidP="00115F4B">
      <w:r>
        <w:t xml:space="preserve">            return;</w:t>
      </w:r>
    </w:p>
    <w:p w14:paraId="2E96A620" w14:textId="77777777" w:rsidR="00115F4B" w:rsidRDefault="00115F4B" w:rsidP="00115F4B">
      <w:r>
        <w:t xml:space="preserve">        }</w:t>
      </w:r>
    </w:p>
    <w:p w14:paraId="646FE17B" w14:textId="77777777" w:rsidR="00115F4B" w:rsidRDefault="00115F4B" w:rsidP="00115F4B"/>
    <w:p w14:paraId="332A0CF1" w14:textId="77777777" w:rsidR="00115F4B" w:rsidRDefault="00115F4B" w:rsidP="00115F4B">
      <w:r>
        <w:t xml:space="preserve">        Node3* temp = head;</w:t>
      </w:r>
    </w:p>
    <w:p w14:paraId="6F3F4A8C" w14:textId="77777777" w:rsidR="00115F4B" w:rsidRDefault="00115F4B" w:rsidP="00115F4B">
      <w:r>
        <w:t xml:space="preserve">        Node3* </w:t>
      </w:r>
      <w:proofErr w:type="spellStart"/>
      <w:r>
        <w:t>ptr</w:t>
      </w:r>
      <w:proofErr w:type="spellEnd"/>
      <w:r>
        <w:t xml:space="preserve"> = head;</w:t>
      </w:r>
    </w:p>
    <w:p w14:paraId="6A1BC442" w14:textId="77777777" w:rsidR="00115F4B" w:rsidRDefault="00115F4B" w:rsidP="00115F4B">
      <w:r>
        <w:t xml:space="preserve">        while (</w:t>
      </w:r>
      <w:proofErr w:type="spellStart"/>
      <w:r>
        <w:t>ptr</w:t>
      </w:r>
      <w:proofErr w:type="spellEnd"/>
      <w:r>
        <w:t>-&gt;</w:t>
      </w:r>
      <w:proofErr w:type="gramStart"/>
      <w:r>
        <w:t>next !</w:t>
      </w:r>
      <w:proofErr w:type="gramEnd"/>
      <w:r>
        <w:t>= head) {</w:t>
      </w:r>
    </w:p>
    <w:p w14:paraId="46450B4B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61CF04A0" w14:textId="77777777" w:rsidR="00115F4B" w:rsidRDefault="00115F4B" w:rsidP="00115F4B">
      <w:r>
        <w:t xml:space="preserve">        }</w:t>
      </w:r>
    </w:p>
    <w:p w14:paraId="5DF159CC" w14:textId="77777777" w:rsidR="00115F4B" w:rsidRDefault="00115F4B" w:rsidP="00115F4B">
      <w:r>
        <w:lastRenderedPageBreak/>
        <w:t xml:space="preserve">        head = head-&gt;next;</w:t>
      </w:r>
    </w:p>
    <w:p w14:paraId="0F0EC1A0" w14:textId="77777777" w:rsidR="00115F4B" w:rsidRDefault="00115F4B" w:rsidP="00115F4B">
      <w:r>
        <w:t xml:space="preserve">        </w:t>
      </w:r>
      <w:proofErr w:type="spellStart"/>
      <w:r>
        <w:t>ptr</w:t>
      </w:r>
      <w:proofErr w:type="spellEnd"/>
      <w:r>
        <w:t>-&gt;next = head;</w:t>
      </w:r>
    </w:p>
    <w:p w14:paraId="4426DAC9" w14:textId="77777777" w:rsidR="00115F4B" w:rsidRDefault="00115F4B" w:rsidP="00115F4B">
      <w:r>
        <w:t xml:space="preserve">        delete temp;</w:t>
      </w:r>
    </w:p>
    <w:p w14:paraId="21A42BAF" w14:textId="77777777" w:rsidR="00115F4B" w:rsidRDefault="00115F4B" w:rsidP="00115F4B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14:paraId="322CAA2C" w14:textId="77777777" w:rsidR="00115F4B" w:rsidRDefault="00115F4B" w:rsidP="00115F4B">
      <w:r>
        <w:t xml:space="preserve">    }</w:t>
      </w:r>
    </w:p>
    <w:p w14:paraId="76892C67" w14:textId="77777777" w:rsidR="00115F4B" w:rsidRDefault="00115F4B" w:rsidP="00115F4B"/>
    <w:p w14:paraId="07796422" w14:textId="77777777" w:rsidR="00115F4B" w:rsidRDefault="00115F4B" w:rsidP="00115F4B">
      <w:r>
        <w:t xml:space="preserve">    void </w:t>
      </w:r>
      <w:proofErr w:type="spellStart"/>
      <w:r>
        <w:t>del_</w:t>
      </w:r>
      <w:proofErr w:type="gramStart"/>
      <w:r>
        <w:t>endd</w:t>
      </w:r>
      <w:proofErr w:type="spellEnd"/>
      <w:r>
        <w:t>(</w:t>
      </w:r>
      <w:proofErr w:type="gramEnd"/>
      <w:r>
        <w:t>) {</w:t>
      </w:r>
    </w:p>
    <w:p w14:paraId="57031171" w14:textId="77777777" w:rsidR="00115F4B" w:rsidRDefault="00115F4B" w:rsidP="00115F4B">
      <w:r>
        <w:t xml:space="preserve">        if (head == NULL) {</w:t>
      </w:r>
    </w:p>
    <w:p w14:paraId="2BC0F285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List is empty. Cannot delete." &lt;&lt; </w:t>
      </w:r>
      <w:proofErr w:type="spellStart"/>
      <w:r>
        <w:t>endl</w:t>
      </w:r>
      <w:proofErr w:type="spellEnd"/>
      <w:r>
        <w:t>;</w:t>
      </w:r>
    </w:p>
    <w:p w14:paraId="2424A352" w14:textId="77777777" w:rsidR="00115F4B" w:rsidRDefault="00115F4B" w:rsidP="00115F4B">
      <w:r>
        <w:t xml:space="preserve">            return;</w:t>
      </w:r>
    </w:p>
    <w:p w14:paraId="2C9A53D0" w14:textId="77777777" w:rsidR="00115F4B" w:rsidRDefault="00115F4B" w:rsidP="00115F4B">
      <w:r>
        <w:t xml:space="preserve">        }</w:t>
      </w:r>
    </w:p>
    <w:p w14:paraId="378E0FEE" w14:textId="77777777" w:rsidR="00115F4B" w:rsidRDefault="00115F4B" w:rsidP="00115F4B"/>
    <w:p w14:paraId="6005EE3B" w14:textId="77777777" w:rsidR="00115F4B" w:rsidRDefault="00115F4B" w:rsidP="00115F4B">
      <w:r>
        <w:t xml:space="preserve">        if (head-&gt;next == head) {</w:t>
      </w:r>
    </w:p>
    <w:p w14:paraId="5E91464B" w14:textId="77777777" w:rsidR="00115F4B" w:rsidRDefault="00115F4B" w:rsidP="00115F4B">
      <w:r>
        <w:t xml:space="preserve">            delete head;</w:t>
      </w:r>
    </w:p>
    <w:p w14:paraId="06428491" w14:textId="77777777" w:rsidR="00115F4B" w:rsidRDefault="00115F4B" w:rsidP="00115F4B">
      <w:r>
        <w:t xml:space="preserve">            head = NULL;</w:t>
      </w:r>
    </w:p>
    <w:p w14:paraId="40E44F92" w14:textId="77777777" w:rsidR="00115F4B" w:rsidRDefault="00115F4B" w:rsidP="00115F4B">
      <w:r>
        <w:t xml:space="preserve">            return;</w:t>
      </w:r>
    </w:p>
    <w:p w14:paraId="11CD63EA" w14:textId="77777777" w:rsidR="00115F4B" w:rsidRDefault="00115F4B" w:rsidP="00115F4B">
      <w:r>
        <w:t xml:space="preserve">        }</w:t>
      </w:r>
    </w:p>
    <w:p w14:paraId="0F7ED39D" w14:textId="77777777" w:rsidR="00115F4B" w:rsidRDefault="00115F4B" w:rsidP="00115F4B"/>
    <w:p w14:paraId="0F88EC14" w14:textId="77777777" w:rsidR="00115F4B" w:rsidRDefault="00115F4B" w:rsidP="00115F4B">
      <w:r>
        <w:t xml:space="preserve">        Node3* </w:t>
      </w:r>
      <w:proofErr w:type="spellStart"/>
      <w:r>
        <w:t>ptr</w:t>
      </w:r>
      <w:proofErr w:type="spellEnd"/>
      <w:r>
        <w:t xml:space="preserve"> = head;</w:t>
      </w:r>
    </w:p>
    <w:p w14:paraId="12D57E08" w14:textId="77777777" w:rsidR="00115F4B" w:rsidRDefault="00115F4B" w:rsidP="00115F4B">
      <w:r>
        <w:t xml:space="preserve">        Node3* </w:t>
      </w:r>
      <w:proofErr w:type="spellStart"/>
      <w:r>
        <w:t>prev</w:t>
      </w:r>
      <w:proofErr w:type="spellEnd"/>
      <w:r>
        <w:t xml:space="preserve"> = NULL;</w:t>
      </w:r>
    </w:p>
    <w:p w14:paraId="2350A651" w14:textId="77777777" w:rsidR="00115F4B" w:rsidRDefault="00115F4B" w:rsidP="00115F4B">
      <w:r>
        <w:t xml:space="preserve">        while (</w:t>
      </w:r>
      <w:proofErr w:type="spellStart"/>
      <w:r>
        <w:t>ptr</w:t>
      </w:r>
      <w:proofErr w:type="spellEnd"/>
      <w:r>
        <w:t>-&gt;</w:t>
      </w:r>
      <w:proofErr w:type="gramStart"/>
      <w:r>
        <w:t>next !</w:t>
      </w:r>
      <w:proofErr w:type="gramEnd"/>
      <w:r>
        <w:t>= head) {</w:t>
      </w:r>
    </w:p>
    <w:p w14:paraId="680927BF" w14:textId="77777777" w:rsidR="00115F4B" w:rsidRDefault="00115F4B" w:rsidP="00115F4B">
      <w:r>
        <w:t xml:space="preserve">            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ptr</w:t>
      </w:r>
      <w:proofErr w:type="spellEnd"/>
      <w:r>
        <w:t>;</w:t>
      </w:r>
    </w:p>
    <w:p w14:paraId="4246BEAD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2F0DC917" w14:textId="77777777" w:rsidR="00115F4B" w:rsidRDefault="00115F4B" w:rsidP="00115F4B">
      <w:r>
        <w:t xml:space="preserve">        }</w:t>
      </w:r>
    </w:p>
    <w:p w14:paraId="3EE853D1" w14:textId="77777777" w:rsidR="00115F4B" w:rsidRDefault="00115F4B" w:rsidP="00115F4B"/>
    <w:p w14:paraId="71E4584F" w14:textId="77777777" w:rsidR="00115F4B" w:rsidRDefault="00115F4B" w:rsidP="00115F4B">
      <w:r>
        <w:t xml:space="preserve">        </w:t>
      </w:r>
      <w:proofErr w:type="spellStart"/>
      <w:r>
        <w:t>prev</w:t>
      </w:r>
      <w:proofErr w:type="spellEnd"/>
      <w:r>
        <w:t>-&gt;next = head;</w:t>
      </w:r>
    </w:p>
    <w:p w14:paraId="601CB14E" w14:textId="77777777" w:rsidR="00115F4B" w:rsidRDefault="00115F4B" w:rsidP="00115F4B">
      <w:r>
        <w:t xml:space="preserve">        delete </w:t>
      </w:r>
      <w:proofErr w:type="spellStart"/>
      <w:r>
        <w:t>ptr</w:t>
      </w:r>
      <w:proofErr w:type="spellEnd"/>
      <w:r>
        <w:t>;</w:t>
      </w:r>
    </w:p>
    <w:p w14:paraId="47CAD8AC" w14:textId="77777777" w:rsidR="00115F4B" w:rsidRDefault="00115F4B" w:rsidP="00115F4B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14:paraId="4BE7286F" w14:textId="77777777" w:rsidR="00115F4B" w:rsidRDefault="00115F4B" w:rsidP="00115F4B">
      <w:r>
        <w:t xml:space="preserve">    }</w:t>
      </w:r>
    </w:p>
    <w:p w14:paraId="7E06FE04" w14:textId="77777777" w:rsidR="00115F4B" w:rsidRDefault="00115F4B" w:rsidP="00115F4B"/>
    <w:p w14:paraId="6D4BDB88" w14:textId="77777777" w:rsidR="00115F4B" w:rsidRDefault="00115F4B" w:rsidP="00115F4B">
      <w:r>
        <w:t xml:space="preserve">    void </w:t>
      </w:r>
      <w:proofErr w:type="spellStart"/>
      <w:r>
        <w:t>del_at_</w:t>
      </w:r>
      <w:proofErr w:type="gramStart"/>
      <w:r>
        <w:t>valuee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1231E8D2" w14:textId="77777777" w:rsidR="00115F4B" w:rsidRDefault="00115F4B" w:rsidP="00115F4B">
      <w:r>
        <w:t xml:space="preserve">        if (head == NULL) {</w:t>
      </w:r>
    </w:p>
    <w:p w14:paraId="1FBD6FDF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List is empty. Cannot delete." &lt;&lt; </w:t>
      </w:r>
      <w:proofErr w:type="spellStart"/>
      <w:r>
        <w:t>endl</w:t>
      </w:r>
      <w:proofErr w:type="spellEnd"/>
      <w:r>
        <w:t>;</w:t>
      </w:r>
    </w:p>
    <w:p w14:paraId="41797E9A" w14:textId="77777777" w:rsidR="00115F4B" w:rsidRDefault="00115F4B" w:rsidP="00115F4B">
      <w:r>
        <w:t xml:space="preserve">            return;</w:t>
      </w:r>
    </w:p>
    <w:p w14:paraId="6CFAA373" w14:textId="77777777" w:rsidR="00115F4B" w:rsidRDefault="00115F4B" w:rsidP="00115F4B">
      <w:r>
        <w:t xml:space="preserve">        }</w:t>
      </w:r>
    </w:p>
    <w:p w14:paraId="665D53E2" w14:textId="77777777" w:rsidR="00115F4B" w:rsidRDefault="00115F4B" w:rsidP="00115F4B"/>
    <w:p w14:paraId="2567EE87" w14:textId="77777777" w:rsidR="00115F4B" w:rsidRDefault="00115F4B" w:rsidP="00115F4B">
      <w:r>
        <w:t xml:space="preserve">        if (head-&gt;data == </w:t>
      </w:r>
      <w:proofErr w:type="spellStart"/>
      <w:r>
        <w:t>val</w:t>
      </w:r>
      <w:proofErr w:type="spellEnd"/>
      <w:r>
        <w:t>) {</w:t>
      </w:r>
    </w:p>
    <w:p w14:paraId="1F367A53" w14:textId="77777777" w:rsidR="00115F4B" w:rsidRDefault="00115F4B" w:rsidP="00115F4B">
      <w:r>
        <w:t xml:space="preserve">            Node3* temp = head;</w:t>
      </w:r>
    </w:p>
    <w:p w14:paraId="07FF8E5C" w14:textId="77777777" w:rsidR="00115F4B" w:rsidRDefault="00115F4B" w:rsidP="00115F4B">
      <w:r>
        <w:t xml:space="preserve">            Node3* </w:t>
      </w:r>
      <w:proofErr w:type="spellStart"/>
      <w:r>
        <w:t>ptr</w:t>
      </w:r>
      <w:proofErr w:type="spellEnd"/>
      <w:r>
        <w:t xml:space="preserve"> = head;</w:t>
      </w:r>
    </w:p>
    <w:p w14:paraId="7205087B" w14:textId="77777777" w:rsidR="00115F4B" w:rsidRDefault="00115F4B" w:rsidP="00115F4B">
      <w:r>
        <w:t xml:space="preserve">            while (</w:t>
      </w:r>
      <w:proofErr w:type="spellStart"/>
      <w:r>
        <w:t>ptr</w:t>
      </w:r>
      <w:proofErr w:type="spellEnd"/>
      <w:r>
        <w:t>-&gt;</w:t>
      </w:r>
      <w:proofErr w:type="gramStart"/>
      <w:r>
        <w:t>next !</w:t>
      </w:r>
      <w:proofErr w:type="gramEnd"/>
      <w:r>
        <w:t>= head) {</w:t>
      </w:r>
    </w:p>
    <w:p w14:paraId="46234534" w14:textId="77777777" w:rsidR="00115F4B" w:rsidRDefault="00115F4B" w:rsidP="00115F4B">
      <w:r>
        <w:t xml:space="preserve">    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5222B2BB" w14:textId="77777777" w:rsidR="00115F4B" w:rsidRDefault="00115F4B" w:rsidP="00115F4B">
      <w:r>
        <w:t xml:space="preserve">            }</w:t>
      </w:r>
    </w:p>
    <w:p w14:paraId="182F9DC8" w14:textId="77777777" w:rsidR="00115F4B" w:rsidRDefault="00115F4B" w:rsidP="00115F4B">
      <w:r>
        <w:t xml:space="preserve">            head = head-&gt;next;</w:t>
      </w:r>
    </w:p>
    <w:p w14:paraId="75C4C012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>-&gt;next = head;</w:t>
      </w:r>
    </w:p>
    <w:p w14:paraId="18095825" w14:textId="77777777" w:rsidR="00115F4B" w:rsidRDefault="00115F4B" w:rsidP="00115F4B">
      <w:r>
        <w:t xml:space="preserve">            delete temp;</w:t>
      </w:r>
    </w:p>
    <w:p w14:paraId="3987429B" w14:textId="77777777" w:rsidR="00115F4B" w:rsidRDefault="00115F4B" w:rsidP="00115F4B">
      <w:r>
        <w:t xml:space="preserve">            return;</w:t>
      </w:r>
    </w:p>
    <w:p w14:paraId="151312DF" w14:textId="77777777" w:rsidR="00115F4B" w:rsidRDefault="00115F4B" w:rsidP="00115F4B">
      <w:r>
        <w:t xml:space="preserve">            </w:t>
      </w:r>
    </w:p>
    <w:p w14:paraId="17C7B155" w14:textId="77777777" w:rsidR="00115F4B" w:rsidRDefault="00115F4B" w:rsidP="00115F4B">
      <w:r>
        <w:t xml:space="preserve">        }</w:t>
      </w:r>
    </w:p>
    <w:p w14:paraId="62EAC5D2" w14:textId="77777777" w:rsidR="00115F4B" w:rsidRDefault="00115F4B" w:rsidP="00115F4B"/>
    <w:p w14:paraId="63B3EF1D" w14:textId="77777777" w:rsidR="00115F4B" w:rsidRDefault="00115F4B" w:rsidP="00115F4B">
      <w:r>
        <w:t xml:space="preserve">        Node3* </w:t>
      </w:r>
      <w:proofErr w:type="spellStart"/>
      <w:r>
        <w:t>ptr</w:t>
      </w:r>
      <w:proofErr w:type="spellEnd"/>
      <w:r>
        <w:t xml:space="preserve"> = head;</w:t>
      </w:r>
    </w:p>
    <w:p w14:paraId="08E925F9" w14:textId="77777777" w:rsidR="00115F4B" w:rsidRDefault="00115F4B" w:rsidP="00115F4B">
      <w:r>
        <w:lastRenderedPageBreak/>
        <w:t xml:space="preserve">        Node3* </w:t>
      </w:r>
      <w:proofErr w:type="spellStart"/>
      <w:r>
        <w:t>prev</w:t>
      </w:r>
      <w:proofErr w:type="spellEnd"/>
      <w:r>
        <w:t xml:space="preserve"> = NULL;</w:t>
      </w:r>
    </w:p>
    <w:p w14:paraId="73626D4A" w14:textId="77777777" w:rsidR="00115F4B" w:rsidRDefault="00115F4B" w:rsidP="00115F4B">
      <w:r>
        <w:t xml:space="preserve">        do {</w:t>
      </w:r>
    </w:p>
    <w:p w14:paraId="220793B0" w14:textId="77777777" w:rsidR="00115F4B" w:rsidRDefault="00115F4B" w:rsidP="00115F4B">
      <w:r>
        <w:t xml:space="preserve">            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ptr</w:t>
      </w:r>
      <w:proofErr w:type="spellEnd"/>
      <w:r>
        <w:t>;</w:t>
      </w:r>
    </w:p>
    <w:p w14:paraId="17B99EAE" w14:textId="77777777" w:rsidR="00115F4B" w:rsidRDefault="00115F4B" w:rsidP="00115F4B">
      <w:r>
        <w:t xml:space="preserve">           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next;</w:t>
      </w:r>
    </w:p>
    <w:p w14:paraId="47094796" w14:textId="77777777" w:rsidR="00115F4B" w:rsidRDefault="00115F4B" w:rsidP="00115F4B">
      <w:r>
        <w:t xml:space="preserve">        } while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 xml:space="preserve">= head &amp;&amp; </w:t>
      </w:r>
      <w:proofErr w:type="spellStart"/>
      <w:r>
        <w:t>ptr</w:t>
      </w:r>
      <w:proofErr w:type="spellEnd"/>
      <w:r>
        <w:t xml:space="preserve">-&gt;data != </w:t>
      </w:r>
      <w:proofErr w:type="spellStart"/>
      <w:r>
        <w:t>val</w:t>
      </w:r>
      <w:proofErr w:type="spellEnd"/>
      <w:r>
        <w:t>);</w:t>
      </w:r>
    </w:p>
    <w:p w14:paraId="4A0C1F2E" w14:textId="77777777" w:rsidR="00115F4B" w:rsidRDefault="00115F4B" w:rsidP="00115F4B"/>
    <w:p w14:paraId="4E1511CF" w14:textId="77777777" w:rsidR="00115F4B" w:rsidRDefault="00115F4B" w:rsidP="00115F4B">
      <w:r>
        <w:t xml:space="preserve">        if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head) {</w:t>
      </w:r>
    </w:p>
    <w:p w14:paraId="195913D5" w14:textId="77777777" w:rsidR="00115F4B" w:rsidRDefault="00115F4B" w:rsidP="00115F4B">
      <w:r>
        <w:t xml:space="preserve">            </w:t>
      </w:r>
      <w:proofErr w:type="spellStart"/>
      <w:r>
        <w:t>prev</w:t>
      </w:r>
      <w:proofErr w:type="spellEnd"/>
      <w:r>
        <w:t xml:space="preserve">-&gt;next = </w:t>
      </w:r>
      <w:proofErr w:type="spellStart"/>
      <w:r>
        <w:t>ptr</w:t>
      </w:r>
      <w:proofErr w:type="spellEnd"/>
      <w:r>
        <w:t>-&gt;next;</w:t>
      </w:r>
    </w:p>
    <w:p w14:paraId="095A9FDC" w14:textId="77777777" w:rsidR="00115F4B" w:rsidRDefault="00115F4B" w:rsidP="00115F4B">
      <w:r>
        <w:t xml:space="preserve">            delete </w:t>
      </w:r>
      <w:proofErr w:type="spellStart"/>
      <w:r>
        <w:t>ptr</w:t>
      </w:r>
      <w:proofErr w:type="spellEnd"/>
      <w:r>
        <w:t>;</w:t>
      </w:r>
    </w:p>
    <w:p w14:paraId="74B3675A" w14:textId="77777777" w:rsidR="00115F4B" w:rsidRDefault="00115F4B" w:rsidP="00115F4B">
      <w:r>
        <w:t xml:space="preserve">        } else {</w:t>
      </w:r>
    </w:p>
    <w:p w14:paraId="2190DCE3" w14:textId="77777777" w:rsidR="00115F4B" w:rsidRDefault="00115F4B" w:rsidP="00115F4B">
      <w:r>
        <w:t xml:space="preserve">            </w:t>
      </w:r>
      <w:proofErr w:type="spellStart"/>
      <w:r>
        <w:t>cout</w:t>
      </w:r>
      <w:proofErr w:type="spellEnd"/>
      <w:r>
        <w:t xml:space="preserve"> &lt;&lt; "Value not found in the list." &lt;&lt; </w:t>
      </w:r>
      <w:proofErr w:type="spellStart"/>
      <w:r>
        <w:t>endl</w:t>
      </w:r>
      <w:proofErr w:type="spellEnd"/>
      <w:r>
        <w:t>;</w:t>
      </w:r>
    </w:p>
    <w:p w14:paraId="4D76A73D" w14:textId="77777777" w:rsidR="00115F4B" w:rsidRDefault="00115F4B" w:rsidP="00115F4B">
      <w:r>
        <w:t xml:space="preserve">        }</w:t>
      </w:r>
    </w:p>
    <w:p w14:paraId="5BFAA088" w14:textId="77777777" w:rsidR="00115F4B" w:rsidRDefault="00115F4B" w:rsidP="00115F4B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14:paraId="38ED6549" w14:textId="77777777" w:rsidR="00115F4B" w:rsidRDefault="00115F4B" w:rsidP="00115F4B">
      <w:r>
        <w:t xml:space="preserve">    }</w:t>
      </w:r>
    </w:p>
    <w:p w14:paraId="0653803C" w14:textId="77777777" w:rsidR="00115F4B" w:rsidRDefault="00115F4B" w:rsidP="00115F4B">
      <w:r>
        <w:t>};</w:t>
      </w:r>
    </w:p>
    <w:p w14:paraId="4C6B21B0" w14:textId="77777777" w:rsidR="00115F4B" w:rsidRDefault="00115F4B" w:rsidP="00115F4B"/>
    <w:p w14:paraId="44F83700" w14:textId="77777777" w:rsidR="00115F4B" w:rsidRDefault="00115F4B" w:rsidP="00115F4B"/>
    <w:p w14:paraId="0162E195" w14:textId="77777777" w:rsidR="00115F4B" w:rsidRDefault="00115F4B" w:rsidP="00115F4B"/>
    <w:p w14:paraId="4974B7CB" w14:textId="77777777" w:rsidR="00115F4B" w:rsidRDefault="00115F4B" w:rsidP="00115F4B"/>
    <w:p w14:paraId="1DBBB619" w14:textId="77777777" w:rsidR="00115F4B" w:rsidRDefault="00115F4B" w:rsidP="00115F4B"/>
    <w:p w14:paraId="4545A9BC" w14:textId="77777777" w:rsidR="00115F4B" w:rsidRDefault="00115F4B" w:rsidP="00115F4B"/>
    <w:p w14:paraId="1C8D642C" w14:textId="77777777" w:rsidR="00115F4B" w:rsidRDefault="00115F4B" w:rsidP="00115F4B"/>
    <w:p w14:paraId="77489B69" w14:textId="77777777" w:rsidR="00115F4B" w:rsidRDefault="00115F4B" w:rsidP="00115F4B"/>
    <w:p w14:paraId="377F0A86" w14:textId="77777777" w:rsidR="00115F4B" w:rsidRDefault="00115F4B" w:rsidP="00115F4B"/>
    <w:p w14:paraId="1FC3886E" w14:textId="77777777" w:rsidR="00115F4B" w:rsidRDefault="00115F4B" w:rsidP="00115F4B">
      <w:r>
        <w:t xml:space="preserve">int </w:t>
      </w:r>
      <w:proofErr w:type="gramStart"/>
      <w:r>
        <w:t>main(</w:t>
      </w:r>
      <w:proofErr w:type="gramEnd"/>
      <w:r>
        <w:t>)</w:t>
      </w:r>
    </w:p>
    <w:p w14:paraId="2B559DF5" w14:textId="77777777" w:rsidR="00115F4B" w:rsidRDefault="00115F4B" w:rsidP="00115F4B">
      <w:r>
        <w:t>{</w:t>
      </w:r>
    </w:p>
    <w:p w14:paraId="0E998A1D" w14:textId="77777777" w:rsidR="00115F4B" w:rsidRDefault="00115F4B" w:rsidP="00115F4B">
      <w:r>
        <w:tab/>
      </w:r>
    </w:p>
    <w:p w14:paraId="3354204D" w14:textId="77777777" w:rsidR="00115F4B" w:rsidRDefault="00115F4B" w:rsidP="00115F4B">
      <w:r>
        <w:tab/>
        <w:t>Node obj;</w:t>
      </w:r>
    </w:p>
    <w:p w14:paraId="3D67F26E" w14:textId="77777777" w:rsidR="00115F4B" w:rsidRDefault="00115F4B" w:rsidP="00115F4B">
      <w:r>
        <w:tab/>
        <w:t>Node2 obj2;</w:t>
      </w:r>
    </w:p>
    <w:p w14:paraId="57CC323D" w14:textId="77777777" w:rsidR="00115F4B" w:rsidRDefault="00115F4B" w:rsidP="00115F4B">
      <w:r>
        <w:tab/>
        <w:t>Node3 obj3;</w:t>
      </w:r>
    </w:p>
    <w:p w14:paraId="4FB0248D" w14:textId="77777777" w:rsidR="00115F4B" w:rsidRDefault="00115F4B" w:rsidP="00115F4B">
      <w:r>
        <w:tab/>
        <w:t xml:space="preserve">int n, v, id, </w:t>
      </w:r>
      <w:proofErr w:type="spellStart"/>
      <w:r>
        <w:t>mn</w:t>
      </w:r>
      <w:proofErr w:type="spellEnd"/>
      <w:r>
        <w:t>;</w:t>
      </w:r>
    </w:p>
    <w:p w14:paraId="33771F9F" w14:textId="77777777" w:rsidR="00115F4B" w:rsidRDefault="00115F4B" w:rsidP="00115F4B">
      <w:r>
        <w:tab/>
        <w:t>do</w:t>
      </w:r>
    </w:p>
    <w:p w14:paraId="7C04EDE6" w14:textId="77777777" w:rsidR="00115F4B" w:rsidRDefault="00115F4B" w:rsidP="00115F4B">
      <w:r>
        <w:tab/>
        <w:t>{</w:t>
      </w:r>
    </w:p>
    <w:p w14:paraId="64279A45" w14:textId="77777777" w:rsidR="00115F4B" w:rsidRDefault="00115F4B" w:rsidP="00115F4B">
      <w:r>
        <w:tab/>
      </w:r>
      <w:proofErr w:type="spellStart"/>
      <w:r>
        <w:t>cout</w:t>
      </w:r>
      <w:proofErr w:type="spellEnd"/>
      <w:r>
        <w:t xml:space="preserve"> &lt;&lt; "Select any One Linked List" &lt;&lt; </w:t>
      </w:r>
      <w:proofErr w:type="spellStart"/>
      <w:r>
        <w:t>endl</w:t>
      </w:r>
      <w:proofErr w:type="spellEnd"/>
      <w:r>
        <w:t>;</w:t>
      </w:r>
    </w:p>
    <w:p w14:paraId="5E5643DF" w14:textId="77777777" w:rsidR="00115F4B" w:rsidRDefault="00115F4B" w:rsidP="00115F4B">
      <w:r>
        <w:tab/>
      </w:r>
      <w:proofErr w:type="spellStart"/>
      <w:r>
        <w:t>cout</w:t>
      </w:r>
      <w:proofErr w:type="spellEnd"/>
      <w:r>
        <w:t xml:space="preserve"> &lt;&lt; "1: SINGLY" &lt;&lt; </w:t>
      </w:r>
      <w:proofErr w:type="spellStart"/>
      <w:r>
        <w:t>endl</w:t>
      </w:r>
      <w:proofErr w:type="spellEnd"/>
      <w:r>
        <w:t>;</w:t>
      </w:r>
    </w:p>
    <w:p w14:paraId="2E76B70D" w14:textId="77777777" w:rsidR="00115F4B" w:rsidRDefault="00115F4B" w:rsidP="00115F4B">
      <w:r>
        <w:tab/>
      </w:r>
      <w:proofErr w:type="spellStart"/>
      <w:r>
        <w:t>cout</w:t>
      </w:r>
      <w:proofErr w:type="spellEnd"/>
      <w:r>
        <w:t xml:space="preserve"> &lt;&lt; "2: DOUBLY" &lt;&lt; </w:t>
      </w:r>
      <w:proofErr w:type="spellStart"/>
      <w:r>
        <w:t>endl</w:t>
      </w:r>
      <w:proofErr w:type="spellEnd"/>
      <w:r>
        <w:t>;</w:t>
      </w:r>
    </w:p>
    <w:p w14:paraId="1B593CED" w14:textId="77777777" w:rsidR="00115F4B" w:rsidRDefault="00115F4B" w:rsidP="00115F4B">
      <w:r>
        <w:tab/>
      </w:r>
      <w:proofErr w:type="spellStart"/>
      <w:r>
        <w:t>cout</w:t>
      </w:r>
      <w:proofErr w:type="spellEnd"/>
      <w:r>
        <w:t xml:space="preserve"> &lt;&lt; "3: CIRCULAR" &lt;&lt; </w:t>
      </w:r>
      <w:proofErr w:type="spellStart"/>
      <w:r>
        <w:t>endl</w:t>
      </w:r>
      <w:proofErr w:type="spellEnd"/>
      <w:r>
        <w:t>;</w:t>
      </w:r>
    </w:p>
    <w:p w14:paraId="49830359" w14:textId="77777777" w:rsidR="00115F4B" w:rsidRDefault="00115F4B" w:rsidP="00115F4B">
      <w:r>
        <w:tab/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mn</w:t>
      </w:r>
      <w:proofErr w:type="spellEnd"/>
      <w:r>
        <w:t>;</w:t>
      </w:r>
    </w:p>
    <w:p w14:paraId="42245076" w14:textId="77777777" w:rsidR="00115F4B" w:rsidRDefault="00115F4B" w:rsidP="00115F4B">
      <w:r>
        <w:tab/>
        <w:t>switch (</w:t>
      </w:r>
      <w:proofErr w:type="spellStart"/>
      <w:r>
        <w:t>mn</w:t>
      </w:r>
      <w:proofErr w:type="spellEnd"/>
      <w:proofErr w:type="gramStart"/>
      <w:r>
        <w:t>){</w:t>
      </w:r>
      <w:proofErr w:type="gramEnd"/>
    </w:p>
    <w:p w14:paraId="062FA4A0" w14:textId="77777777" w:rsidR="00115F4B" w:rsidRDefault="00115F4B" w:rsidP="00115F4B">
      <w:r>
        <w:tab/>
        <w:t>case 1:</w:t>
      </w:r>
    </w:p>
    <w:p w14:paraId="6CCB34DC" w14:textId="77777777" w:rsidR="00115F4B" w:rsidRDefault="00115F4B" w:rsidP="00115F4B">
      <w:r>
        <w:tab/>
      </w:r>
      <w:r>
        <w:tab/>
        <w:t>min:</w:t>
      </w:r>
    </w:p>
    <w:p w14:paraId="4AB7D89A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Select any One Operation You want to </w:t>
      </w:r>
      <w:proofErr w:type="gramStart"/>
      <w:r>
        <w:t>Perform..</w:t>
      </w:r>
      <w:proofErr w:type="gramEnd"/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09FD6F61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1: INSERTION" &lt;&lt; </w:t>
      </w:r>
      <w:proofErr w:type="spellStart"/>
      <w:r>
        <w:t>endl</w:t>
      </w:r>
      <w:proofErr w:type="spellEnd"/>
      <w:r>
        <w:t>;</w:t>
      </w:r>
    </w:p>
    <w:p w14:paraId="5AA69123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2: DELETION" &lt;&lt; </w:t>
      </w:r>
      <w:proofErr w:type="spellStart"/>
      <w:r>
        <w:t>endl</w:t>
      </w:r>
      <w:proofErr w:type="spellEnd"/>
      <w:r>
        <w:t>;</w:t>
      </w:r>
    </w:p>
    <w:p w14:paraId="431ACEB2" w14:textId="77777777" w:rsidR="00115F4B" w:rsidRDefault="00115F4B" w:rsidP="00115F4B">
      <w:r>
        <w:tab/>
      </w:r>
      <w:r>
        <w:tab/>
      </w:r>
      <w:proofErr w:type="spellStart"/>
      <w:r>
        <w:t>cin</w:t>
      </w:r>
      <w:proofErr w:type="spellEnd"/>
      <w:r>
        <w:t xml:space="preserve"> &gt;&gt; id;</w:t>
      </w:r>
    </w:p>
    <w:p w14:paraId="76785A7A" w14:textId="77777777" w:rsidR="00115F4B" w:rsidRDefault="00115F4B" w:rsidP="00115F4B">
      <w:r>
        <w:tab/>
      </w:r>
      <w:r>
        <w:tab/>
        <w:t>switch (id)</w:t>
      </w:r>
    </w:p>
    <w:p w14:paraId="0233F608" w14:textId="77777777" w:rsidR="00115F4B" w:rsidRDefault="00115F4B" w:rsidP="00115F4B">
      <w:r>
        <w:tab/>
      </w:r>
      <w:r>
        <w:tab/>
        <w:t>{</w:t>
      </w:r>
    </w:p>
    <w:p w14:paraId="1E724030" w14:textId="77777777" w:rsidR="00115F4B" w:rsidRDefault="00115F4B" w:rsidP="00115F4B"/>
    <w:p w14:paraId="20153C85" w14:textId="77777777" w:rsidR="00115F4B" w:rsidRDefault="00115F4B" w:rsidP="00115F4B">
      <w:r>
        <w:tab/>
      </w:r>
      <w:r>
        <w:tab/>
        <w:t>case 1:</w:t>
      </w:r>
    </w:p>
    <w:p w14:paraId="69BF84F1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1: To add Node at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735C0E74" w14:textId="77777777" w:rsidR="00115F4B" w:rsidRDefault="00115F4B" w:rsidP="00115F4B">
      <w:r>
        <w:lastRenderedPageBreak/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2: To add Node at End" &lt;&lt; </w:t>
      </w:r>
      <w:proofErr w:type="spellStart"/>
      <w:r>
        <w:t>endl</w:t>
      </w:r>
      <w:proofErr w:type="spellEnd"/>
      <w:r>
        <w:t>;</w:t>
      </w:r>
    </w:p>
    <w:p w14:paraId="2DA3707A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3: To add Node at Specific Location" &lt;&lt; </w:t>
      </w:r>
      <w:proofErr w:type="spellStart"/>
      <w:r>
        <w:t>endl</w:t>
      </w:r>
      <w:proofErr w:type="spellEnd"/>
      <w:r>
        <w:t>;</w:t>
      </w:r>
    </w:p>
    <w:p w14:paraId="721EC75E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14:paraId="21D35331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14:paraId="432B43F6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n;</w:t>
      </w:r>
    </w:p>
    <w:p w14:paraId="6DDB00F1" w14:textId="77777777" w:rsidR="00115F4B" w:rsidRDefault="00115F4B" w:rsidP="00115F4B">
      <w:r>
        <w:tab/>
      </w:r>
      <w:r>
        <w:tab/>
      </w:r>
      <w:r>
        <w:tab/>
        <w:t>switch (n)</w:t>
      </w:r>
    </w:p>
    <w:p w14:paraId="05C00FD2" w14:textId="77777777" w:rsidR="00115F4B" w:rsidRDefault="00115F4B" w:rsidP="00115F4B">
      <w:r>
        <w:tab/>
      </w:r>
      <w:r>
        <w:tab/>
      </w:r>
      <w:r>
        <w:tab/>
        <w:t>{</w:t>
      </w:r>
    </w:p>
    <w:p w14:paraId="342B9EEA" w14:textId="77777777" w:rsidR="00115F4B" w:rsidRDefault="00115F4B" w:rsidP="00115F4B">
      <w:r>
        <w:tab/>
      </w:r>
      <w:r>
        <w:tab/>
      </w:r>
      <w:r>
        <w:tab/>
        <w:t>case 1:</w:t>
      </w:r>
    </w:p>
    <w:p w14:paraId="087C569F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14:paraId="2513BC8C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013515D7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proofErr w:type="gramStart"/>
      <w:r>
        <w:t>obj.insert</w:t>
      </w:r>
      <w:proofErr w:type="gramEnd"/>
      <w:r>
        <w:t>_at_begin</w:t>
      </w:r>
      <w:proofErr w:type="spellEnd"/>
      <w:r>
        <w:t>(v);</w:t>
      </w:r>
    </w:p>
    <w:p w14:paraId="6C937773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705A6645" w14:textId="77777777" w:rsidR="00115F4B" w:rsidRDefault="00115F4B" w:rsidP="00115F4B">
      <w:r>
        <w:tab/>
      </w:r>
      <w:r>
        <w:tab/>
      </w:r>
      <w:r>
        <w:tab/>
        <w:t>case 2:</w:t>
      </w:r>
    </w:p>
    <w:p w14:paraId="5712553C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14:paraId="755CB57C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00AB5C53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proofErr w:type="gramStart"/>
      <w:r>
        <w:t>obj.insert</w:t>
      </w:r>
      <w:proofErr w:type="gramEnd"/>
      <w:r>
        <w:t>_at_end</w:t>
      </w:r>
      <w:proofErr w:type="spellEnd"/>
      <w:r>
        <w:t>(v);</w:t>
      </w:r>
    </w:p>
    <w:p w14:paraId="49017C72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59100644" w14:textId="77777777" w:rsidR="00115F4B" w:rsidRDefault="00115F4B" w:rsidP="00115F4B">
      <w:r>
        <w:tab/>
      </w:r>
      <w:r>
        <w:tab/>
      </w:r>
      <w:r>
        <w:tab/>
        <w:t>case 3:</w:t>
      </w:r>
    </w:p>
    <w:p w14:paraId="56CD56BD" w14:textId="77777777" w:rsidR="00115F4B" w:rsidRDefault="00115F4B" w:rsidP="00115F4B">
      <w:r>
        <w:tab/>
      </w:r>
      <w:r>
        <w:tab/>
      </w:r>
      <w:r>
        <w:tab/>
      </w:r>
      <w:r>
        <w:tab/>
        <w:t>int o, loc;</w:t>
      </w:r>
    </w:p>
    <w:p w14:paraId="1E856A0D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Enter location value: ";</w:t>
      </w:r>
    </w:p>
    <w:p w14:paraId="7F4242F2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loc;</w:t>
      </w:r>
    </w:p>
    <w:p w14:paraId="2C0F3008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Enter the value to insert: ";</w:t>
      </w:r>
    </w:p>
    <w:p w14:paraId="5DB26EF5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215794DB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proofErr w:type="gramStart"/>
      <w:r>
        <w:t>obj.insert</w:t>
      </w:r>
      <w:proofErr w:type="gramEnd"/>
      <w:r>
        <w:t>_at_afterval</w:t>
      </w:r>
      <w:proofErr w:type="spellEnd"/>
      <w:r>
        <w:t>(loc, v);</w:t>
      </w:r>
    </w:p>
    <w:p w14:paraId="37F665F5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02B23E07" w14:textId="77777777" w:rsidR="00115F4B" w:rsidRDefault="00115F4B" w:rsidP="00115F4B">
      <w:r>
        <w:tab/>
      </w:r>
      <w:r>
        <w:tab/>
      </w:r>
      <w:r>
        <w:tab/>
        <w:t>case 4:</w:t>
      </w:r>
    </w:p>
    <w:p w14:paraId="0B0233BD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goto</w:t>
      </w:r>
      <w:proofErr w:type="spellEnd"/>
      <w:r>
        <w:t xml:space="preserve"> min;</w:t>
      </w:r>
    </w:p>
    <w:p w14:paraId="6E879F0B" w14:textId="77777777" w:rsidR="00115F4B" w:rsidRDefault="00115F4B" w:rsidP="00115F4B">
      <w:r>
        <w:tab/>
      </w:r>
      <w:r>
        <w:tab/>
      </w:r>
      <w:r>
        <w:tab/>
        <w:t>case 5:</w:t>
      </w:r>
    </w:p>
    <w:p w14:paraId="63ED6178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gramStart"/>
      <w:r>
        <w:t>exit(</w:t>
      </w:r>
      <w:proofErr w:type="gramEnd"/>
      <w:r>
        <w:t>1);</w:t>
      </w:r>
    </w:p>
    <w:p w14:paraId="24C12CA9" w14:textId="77777777" w:rsidR="00115F4B" w:rsidRDefault="00115F4B" w:rsidP="00115F4B">
      <w:r>
        <w:tab/>
      </w:r>
      <w:r>
        <w:tab/>
      </w:r>
      <w:r>
        <w:tab/>
        <w:t>default:</w:t>
      </w:r>
    </w:p>
    <w:p w14:paraId="21DB10BC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14:paraId="6C1DBEC2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4C2BF6BC" w14:textId="77777777" w:rsidR="00115F4B" w:rsidRDefault="00115F4B" w:rsidP="00115F4B">
      <w:r>
        <w:tab/>
      </w:r>
      <w:r>
        <w:tab/>
      </w:r>
      <w:r>
        <w:tab/>
        <w:t>}</w:t>
      </w:r>
    </w:p>
    <w:p w14:paraId="4DA5779E" w14:textId="77777777" w:rsidR="00115F4B" w:rsidRDefault="00115F4B" w:rsidP="00115F4B">
      <w:r>
        <w:tab/>
      </w:r>
      <w:r>
        <w:tab/>
      </w:r>
      <w:r>
        <w:tab/>
        <w:t>break;</w:t>
      </w:r>
    </w:p>
    <w:p w14:paraId="5FEAC2C3" w14:textId="77777777" w:rsidR="00115F4B" w:rsidRDefault="00115F4B" w:rsidP="00115F4B">
      <w:r>
        <w:tab/>
      </w:r>
      <w:r>
        <w:tab/>
      </w:r>
      <w:r>
        <w:tab/>
        <w:t>system("pause");</w:t>
      </w:r>
    </w:p>
    <w:p w14:paraId="4C3E8EED" w14:textId="77777777" w:rsidR="00115F4B" w:rsidRDefault="00115F4B" w:rsidP="00115F4B"/>
    <w:p w14:paraId="16FDFD01" w14:textId="77777777" w:rsidR="00115F4B" w:rsidRDefault="00115F4B" w:rsidP="00115F4B">
      <w:r>
        <w:tab/>
      </w:r>
      <w:r>
        <w:tab/>
        <w:t>case 2:</w:t>
      </w:r>
    </w:p>
    <w:p w14:paraId="28DFE036" w14:textId="77777777" w:rsidR="00115F4B" w:rsidRDefault="00115F4B" w:rsidP="00115F4B"/>
    <w:p w14:paraId="2FA95115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1: To Delete Node from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0D9867D3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2: To Delete Node from End" &lt;&lt; </w:t>
      </w:r>
      <w:proofErr w:type="spellStart"/>
      <w:r>
        <w:t>endl</w:t>
      </w:r>
      <w:proofErr w:type="spellEnd"/>
      <w:r>
        <w:t>;</w:t>
      </w:r>
    </w:p>
    <w:p w14:paraId="2AD3D149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3: To Delete Specific Node" &lt;&lt; </w:t>
      </w:r>
      <w:proofErr w:type="spellStart"/>
      <w:r>
        <w:t>endl</w:t>
      </w:r>
      <w:proofErr w:type="spellEnd"/>
      <w:r>
        <w:t>;</w:t>
      </w:r>
    </w:p>
    <w:p w14:paraId="1B10A9E0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14:paraId="6951AD5F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14:paraId="7D74FBC9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n;</w:t>
      </w:r>
    </w:p>
    <w:p w14:paraId="0BEC4BE7" w14:textId="77777777" w:rsidR="00115F4B" w:rsidRDefault="00115F4B" w:rsidP="00115F4B">
      <w:r>
        <w:tab/>
      </w:r>
      <w:r>
        <w:tab/>
      </w:r>
      <w:r>
        <w:tab/>
        <w:t>switch (n)</w:t>
      </w:r>
    </w:p>
    <w:p w14:paraId="03289664" w14:textId="77777777" w:rsidR="00115F4B" w:rsidRDefault="00115F4B" w:rsidP="00115F4B">
      <w:r>
        <w:tab/>
      </w:r>
      <w:r>
        <w:tab/>
      </w:r>
      <w:r>
        <w:tab/>
        <w:t>{</w:t>
      </w:r>
    </w:p>
    <w:p w14:paraId="471E3A04" w14:textId="77777777" w:rsidR="00115F4B" w:rsidRDefault="00115F4B" w:rsidP="00115F4B">
      <w:r>
        <w:tab/>
      </w:r>
      <w:r>
        <w:tab/>
      </w:r>
      <w:r>
        <w:tab/>
        <w:t>case 1:</w:t>
      </w:r>
    </w:p>
    <w:p w14:paraId="6DA4946D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&lt;&lt;"Node deleted from </w:t>
      </w:r>
      <w:proofErr w:type="spellStart"/>
      <w:r>
        <w:t>Begining</w:t>
      </w:r>
      <w:proofErr w:type="spellEnd"/>
      <w:r>
        <w:t>....";</w:t>
      </w:r>
    </w:p>
    <w:p w14:paraId="5DDF1CCC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proofErr w:type="gramStart"/>
      <w:r>
        <w:t>obj.delete</w:t>
      </w:r>
      <w:proofErr w:type="gramEnd"/>
      <w:r>
        <w:t>_at_begin</w:t>
      </w:r>
      <w:proofErr w:type="spellEnd"/>
      <w:r>
        <w:t>();</w:t>
      </w:r>
    </w:p>
    <w:p w14:paraId="53609A0C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3C029354" w14:textId="77777777" w:rsidR="00115F4B" w:rsidRDefault="00115F4B" w:rsidP="00115F4B">
      <w:r>
        <w:lastRenderedPageBreak/>
        <w:tab/>
      </w:r>
      <w:r>
        <w:tab/>
      </w:r>
      <w:r>
        <w:tab/>
        <w:t>case 2:</w:t>
      </w:r>
    </w:p>
    <w:p w14:paraId="49DAD69B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>&lt;&lt;"Node deleted from END....";</w:t>
      </w:r>
    </w:p>
    <w:p w14:paraId="6B67D105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proofErr w:type="gramStart"/>
      <w:r>
        <w:t>obj.delete</w:t>
      </w:r>
      <w:proofErr w:type="gramEnd"/>
      <w:r>
        <w:t>_at_end</w:t>
      </w:r>
      <w:proofErr w:type="spellEnd"/>
      <w:r>
        <w:t>();</w:t>
      </w:r>
    </w:p>
    <w:p w14:paraId="08CAAF6C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62B8666C" w14:textId="77777777" w:rsidR="00115F4B" w:rsidRDefault="00115F4B" w:rsidP="00115F4B">
      <w:r>
        <w:tab/>
      </w:r>
      <w:r>
        <w:tab/>
      </w:r>
      <w:r>
        <w:tab/>
        <w:t>}</w:t>
      </w:r>
    </w:p>
    <w:p w14:paraId="573E332C" w14:textId="77777777" w:rsidR="00115F4B" w:rsidRDefault="00115F4B" w:rsidP="00115F4B">
      <w:r>
        <w:tab/>
      </w:r>
      <w:r>
        <w:tab/>
      </w:r>
      <w:r>
        <w:tab/>
        <w:t>case 3:</w:t>
      </w:r>
    </w:p>
    <w:p w14:paraId="083DF515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Enter the node value to Delete: ";</w:t>
      </w:r>
    </w:p>
    <w:p w14:paraId="4BEFCECA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49DD0302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proofErr w:type="gramStart"/>
      <w:r>
        <w:t>obj.delete</w:t>
      </w:r>
      <w:proofErr w:type="gramEnd"/>
      <w:r>
        <w:t>_at_value</w:t>
      </w:r>
      <w:proofErr w:type="spellEnd"/>
      <w:r>
        <w:t>(v);</w:t>
      </w:r>
    </w:p>
    <w:p w14:paraId="3EC94595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proofErr w:type="gramStart"/>
      <w:r>
        <w:t>obj.disp</w:t>
      </w:r>
      <w:proofErr w:type="spellEnd"/>
      <w:proofErr w:type="gramEnd"/>
      <w:r>
        <w:t>();</w:t>
      </w:r>
    </w:p>
    <w:p w14:paraId="4A7F4782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0FE73307" w14:textId="77777777" w:rsidR="00115F4B" w:rsidRDefault="00115F4B" w:rsidP="00115F4B">
      <w:r>
        <w:tab/>
      </w:r>
      <w:r>
        <w:tab/>
      </w:r>
      <w:r>
        <w:tab/>
        <w:t>default:</w:t>
      </w:r>
    </w:p>
    <w:p w14:paraId="339D3D21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14:paraId="323EED8F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332C673C" w14:textId="77777777" w:rsidR="00115F4B" w:rsidRDefault="00115F4B" w:rsidP="00115F4B">
      <w:r>
        <w:tab/>
      </w:r>
      <w:r>
        <w:tab/>
      </w:r>
      <w:r>
        <w:tab/>
      </w:r>
    </w:p>
    <w:p w14:paraId="49812BEF" w14:textId="77777777" w:rsidR="00115F4B" w:rsidRDefault="00115F4B" w:rsidP="00115F4B">
      <w:r>
        <w:tab/>
      </w:r>
      <w:r>
        <w:tab/>
        <w:t>}</w:t>
      </w:r>
    </w:p>
    <w:p w14:paraId="7B7F4012" w14:textId="77777777" w:rsidR="00115F4B" w:rsidRDefault="00115F4B" w:rsidP="00115F4B">
      <w:r>
        <w:tab/>
      </w:r>
      <w:r>
        <w:tab/>
        <w:t>break;</w:t>
      </w:r>
    </w:p>
    <w:p w14:paraId="5BC9E0FB" w14:textId="77777777" w:rsidR="00115F4B" w:rsidRDefault="00115F4B" w:rsidP="00115F4B">
      <w:r>
        <w:t>//end of case singly</w:t>
      </w:r>
    </w:p>
    <w:p w14:paraId="6AC8F37E" w14:textId="77777777" w:rsidR="00115F4B" w:rsidRDefault="00115F4B" w:rsidP="00115F4B">
      <w:r>
        <w:t>//-----------------------------------------------</w:t>
      </w:r>
    </w:p>
    <w:p w14:paraId="3A3221B5" w14:textId="77777777" w:rsidR="00115F4B" w:rsidRDefault="00115F4B" w:rsidP="00115F4B">
      <w:r>
        <w:tab/>
        <w:t>case 2:</w:t>
      </w:r>
    </w:p>
    <w:p w14:paraId="3043FD30" w14:textId="77777777" w:rsidR="00115F4B" w:rsidRDefault="00115F4B" w:rsidP="00115F4B">
      <w:r>
        <w:tab/>
      </w:r>
      <w:r>
        <w:tab/>
      </w:r>
      <w:proofErr w:type="spellStart"/>
      <w:r>
        <w:t>tg</w:t>
      </w:r>
      <w:proofErr w:type="spellEnd"/>
      <w:r>
        <w:t>:</w:t>
      </w:r>
    </w:p>
    <w:p w14:paraId="3B54EB83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Select any One Operation You want to </w:t>
      </w:r>
      <w:proofErr w:type="gramStart"/>
      <w:r>
        <w:t>Perform..</w:t>
      </w:r>
      <w:proofErr w:type="gramEnd"/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43DBC899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1: INSERTION" &lt;&lt; </w:t>
      </w:r>
      <w:proofErr w:type="spellStart"/>
      <w:r>
        <w:t>endl</w:t>
      </w:r>
      <w:proofErr w:type="spellEnd"/>
      <w:r>
        <w:t>;</w:t>
      </w:r>
    </w:p>
    <w:p w14:paraId="61AB5E69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2: DELETION" &lt;&lt; </w:t>
      </w:r>
      <w:proofErr w:type="spellStart"/>
      <w:r>
        <w:t>endl</w:t>
      </w:r>
      <w:proofErr w:type="spellEnd"/>
      <w:r>
        <w:t>;</w:t>
      </w:r>
    </w:p>
    <w:p w14:paraId="0651D144" w14:textId="77777777" w:rsidR="00115F4B" w:rsidRDefault="00115F4B" w:rsidP="00115F4B">
      <w:r>
        <w:tab/>
      </w:r>
      <w:r>
        <w:tab/>
      </w:r>
      <w:proofErr w:type="spellStart"/>
      <w:r>
        <w:t>cin</w:t>
      </w:r>
      <w:proofErr w:type="spellEnd"/>
      <w:r>
        <w:t xml:space="preserve"> &gt;&gt; id;</w:t>
      </w:r>
    </w:p>
    <w:p w14:paraId="0BD5DF7E" w14:textId="77777777" w:rsidR="00115F4B" w:rsidRDefault="00115F4B" w:rsidP="00115F4B">
      <w:r>
        <w:tab/>
      </w:r>
      <w:r>
        <w:tab/>
        <w:t>switch (id</w:t>
      </w:r>
      <w:proofErr w:type="gramStart"/>
      <w:r>
        <w:t>){</w:t>
      </w:r>
      <w:proofErr w:type="gramEnd"/>
    </w:p>
    <w:p w14:paraId="26EBAAAF" w14:textId="77777777" w:rsidR="00115F4B" w:rsidRDefault="00115F4B" w:rsidP="00115F4B">
      <w:r>
        <w:t>//insertion in doubly</w:t>
      </w:r>
      <w:r>
        <w:tab/>
      </w:r>
      <w:r>
        <w:tab/>
      </w:r>
    </w:p>
    <w:p w14:paraId="39FFC11C" w14:textId="77777777" w:rsidR="00115F4B" w:rsidRDefault="00115F4B" w:rsidP="00115F4B">
      <w:r>
        <w:tab/>
      </w:r>
      <w:r>
        <w:tab/>
        <w:t>case 1:</w:t>
      </w:r>
    </w:p>
    <w:p w14:paraId="23A0183B" w14:textId="77777777" w:rsidR="00115F4B" w:rsidRDefault="00115F4B" w:rsidP="00115F4B">
      <w:r>
        <w:tab/>
      </w:r>
      <w:r>
        <w:tab/>
      </w:r>
      <w:r>
        <w:tab/>
      </w:r>
    </w:p>
    <w:p w14:paraId="4FCE46BB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1: To add Node at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377C4FB9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2: To add Node at End" &lt;&lt; </w:t>
      </w:r>
      <w:proofErr w:type="spellStart"/>
      <w:r>
        <w:t>endl</w:t>
      </w:r>
      <w:proofErr w:type="spellEnd"/>
      <w:r>
        <w:t>;</w:t>
      </w:r>
    </w:p>
    <w:p w14:paraId="370B333D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3: To add Node at Specific Location" &lt;&lt; </w:t>
      </w:r>
      <w:proofErr w:type="spellStart"/>
      <w:r>
        <w:t>endl</w:t>
      </w:r>
      <w:proofErr w:type="spellEnd"/>
      <w:r>
        <w:t>;</w:t>
      </w:r>
    </w:p>
    <w:p w14:paraId="43B98C7E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14:paraId="404F95BD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14:paraId="483056F1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n;</w:t>
      </w:r>
    </w:p>
    <w:p w14:paraId="018428E2" w14:textId="77777777" w:rsidR="00115F4B" w:rsidRDefault="00115F4B" w:rsidP="00115F4B">
      <w:r>
        <w:tab/>
      </w:r>
      <w:r>
        <w:tab/>
      </w:r>
      <w:r>
        <w:tab/>
        <w:t>switch (n)</w:t>
      </w:r>
    </w:p>
    <w:p w14:paraId="46210499" w14:textId="77777777" w:rsidR="00115F4B" w:rsidRDefault="00115F4B" w:rsidP="00115F4B">
      <w:r>
        <w:tab/>
      </w:r>
      <w:r>
        <w:tab/>
      </w:r>
      <w:r>
        <w:tab/>
        <w:t>{</w:t>
      </w:r>
    </w:p>
    <w:p w14:paraId="7BBA38A6" w14:textId="77777777" w:rsidR="00115F4B" w:rsidRDefault="00115F4B" w:rsidP="00115F4B">
      <w:r>
        <w:tab/>
      </w:r>
      <w:r>
        <w:tab/>
      </w:r>
      <w:r>
        <w:tab/>
        <w:t>case 1:</w:t>
      </w:r>
    </w:p>
    <w:p w14:paraId="321C2028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14:paraId="7C0A6F13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37543639" w14:textId="77777777" w:rsidR="00115F4B" w:rsidRDefault="00115F4B" w:rsidP="00115F4B">
      <w:r>
        <w:tab/>
      </w:r>
      <w:r>
        <w:tab/>
      </w:r>
      <w:r>
        <w:tab/>
      </w:r>
      <w:r>
        <w:tab/>
        <w:t>obj2.insert_beg(v);</w:t>
      </w:r>
    </w:p>
    <w:p w14:paraId="34B0E82C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01C7B40F" w14:textId="77777777" w:rsidR="00115F4B" w:rsidRDefault="00115F4B" w:rsidP="00115F4B">
      <w:r>
        <w:tab/>
      </w:r>
      <w:r>
        <w:tab/>
      </w:r>
      <w:r>
        <w:tab/>
      </w:r>
      <w:r>
        <w:tab/>
      </w:r>
    </w:p>
    <w:p w14:paraId="65534F48" w14:textId="77777777" w:rsidR="00115F4B" w:rsidRDefault="00115F4B" w:rsidP="00115F4B">
      <w:r>
        <w:tab/>
      </w:r>
      <w:r>
        <w:tab/>
      </w:r>
      <w:r>
        <w:tab/>
        <w:t>case 2:</w:t>
      </w:r>
    </w:p>
    <w:p w14:paraId="481560F7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14:paraId="7735AC1C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611899D8" w14:textId="77777777" w:rsidR="00115F4B" w:rsidRDefault="00115F4B" w:rsidP="00115F4B">
      <w:r>
        <w:tab/>
      </w:r>
      <w:r>
        <w:tab/>
      </w:r>
      <w:r>
        <w:tab/>
      </w:r>
      <w:r>
        <w:tab/>
        <w:t>obj2.insert_end(v);</w:t>
      </w:r>
    </w:p>
    <w:p w14:paraId="07D2CE10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  <w:r>
        <w:tab/>
      </w:r>
    </w:p>
    <w:p w14:paraId="3D37E014" w14:textId="77777777" w:rsidR="00115F4B" w:rsidRDefault="00115F4B" w:rsidP="00115F4B">
      <w:r>
        <w:tab/>
      </w:r>
      <w:r>
        <w:tab/>
      </w:r>
      <w:r>
        <w:tab/>
      </w:r>
    </w:p>
    <w:p w14:paraId="239C35CF" w14:textId="77777777" w:rsidR="00115F4B" w:rsidRDefault="00115F4B" w:rsidP="00115F4B">
      <w:r>
        <w:tab/>
      </w:r>
      <w:r>
        <w:tab/>
      </w:r>
      <w:r>
        <w:tab/>
        <w:t>case 3:</w:t>
      </w:r>
    </w:p>
    <w:p w14:paraId="3AC9182C" w14:textId="77777777" w:rsidR="00115F4B" w:rsidRDefault="00115F4B" w:rsidP="00115F4B">
      <w:r>
        <w:lastRenderedPageBreak/>
        <w:tab/>
      </w:r>
      <w:r>
        <w:tab/>
      </w:r>
      <w:r>
        <w:tab/>
      </w:r>
      <w:r>
        <w:tab/>
        <w:t>int o, loc;</w:t>
      </w:r>
    </w:p>
    <w:p w14:paraId="4FB11EE2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Enter location value: ";</w:t>
      </w:r>
    </w:p>
    <w:p w14:paraId="58FAA834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loc;</w:t>
      </w:r>
    </w:p>
    <w:p w14:paraId="2313C682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Enter the value to insert: ";</w:t>
      </w:r>
    </w:p>
    <w:p w14:paraId="48B3271E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1BF08517" w14:textId="77777777" w:rsidR="00115F4B" w:rsidRDefault="00115F4B" w:rsidP="00115F4B">
      <w:r>
        <w:tab/>
      </w:r>
      <w:r>
        <w:tab/>
      </w:r>
      <w:r>
        <w:tab/>
      </w:r>
      <w:r>
        <w:tab/>
        <w:t>obj2.insert_at_</w:t>
      </w:r>
      <w:proofErr w:type="gramStart"/>
      <w:r>
        <w:t>val(</w:t>
      </w:r>
      <w:proofErr w:type="gramEnd"/>
      <w:r>
        <w:t>loc, v);</w:t>
      </w:r>
    </w:p>
    <w:p w14:paraId="752E7900" w14:textId="77777777" w:rsidR="00115F4B" w:rsidRDefault="00115F4B" w:rsidP="00115F4B">
      <w:r>
        <w:tab/>
      </w:r>
      <w:r>
        <w:tab/>
      </w:r>
      <w:r>
        <w:tab/>
        <w:t>case 4:</w:t>
      </w:r>
    </w:p>
    <w:p w14:paraId="12E4F74E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goto</w:t>
      </w:r>
      <w:proofErr w:type="spellEnd"/>
      <w:r>
        <w:t xml:space="preserve"> </w:t>
      </w:r>
      <w:proofErr w:type="spellStart"/>
      <w:r>
        <w:t>tg</w:t>
      </w:r>
      <w:proofErr w:type="spellEnd"/>
      <w:r>
        <w:t>;</w:t>
      </w:r>
    </w:p>
    <w:p w14:paraId="74F01A03" w14:textId="77777777" w:rsidR="00115F4B" w:rsidRDefault="00115F4B" w:rsidP="00115F4B">
      <w:r>
        <w:tab/>
      </w:r>
      <w:r>
        <w:tab/>
      </w:r>
      <w:r>
        <w:tab/>
        <w:t>case 5:</w:t>
      </w:r>
    </w:p>
    <w:p w14:paraId="3A22EB83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gramStart"/>
      <w:r>
        <w:t>exit(</w:t>
      </w:r>
      <w:proofErr w:type="gramEnd"/>
      <w:r>
        <w:t>1);</w:t>
      </w:r>
    </w:p>
    <w:p w14:paraId="68B1D555" w14:textId="77777777" w:rsidR="00115F4B" w:rsidRDefault="00115F4B" w:rsidP="00115F4B">
      <w:r>
        <w:tab/>
      </w:r>
      <w:r>
        <w:tab/>
      </w:r>
      <w:r>
        <w:tab/>
        <w:t>default:</w:t>
      </w:r>
    </w:p>
    <w:p w14:paraId="0952086E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14:paraId="2B1A22AD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24B121F6" w14:textId="77777777" w:rsidR="00115F4B" w:rsidRDefault="00115F4B" w:rsidP="00115F4B">
      <w:r>
        <w:tab/>
      </w:r>
      <w:r>
        <w:tab/>
      </w:r>
      <w:r>
        <w:tab/>
        <w:t>}</w:t>
      </w:r>
    </w:p>
    <w:p w14:paraId="3A70AF69" w14:textId="77777777" w:rsidR="00115F4B" w:rsidRDefault="00115F4B" w:rsidP="00115F4B">
      <w:r>
        <w:tab/>
      </w:r>
      <w:r>
        <w:tab/>
      </w:r>
      <w:r>
        <w:tab/>
        <w:t>break;</w:t>
      </w:r>
    </w:p>
    <w:p w14:paraId="10062F35" w14:textId="77777777" w:rsidR="00115F4B" w:rsidRDefault="00115F4B" w:rsidP="00115F4B">
      <w:r>
        <w:t>//deletion in doubly</w:t>
      </w:r>
    </w:p>
    <w:p w14:paraId="584DB27C" w14:textId="77777777" w:rsidR="00115F4B" w:rsidRDefault="00115F4B" w:rsidP="00115F4B">
      <w:r>
        <w:tab/>
      </w:r>
      <w:r>
        <w:tab/>
        <w:t>case 2:</w:t>
      </w:r>
    </w:p>
    <w:p w14:paraId="37C51BA9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1: To Delete Node from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1FC2E95B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2: To Delete Node from End" &lt;&lt; </w:t>
      </w:r>
      <w:proofErr w:type="spellStart"/>
      <w:r>
        <w:t>endl</w:t>
      </w:r>
      <w:proofErr w:type="spellEnd"/>
      <w:r>
        <w:t>;</w:t>
      </w:r>
    </w:p>
    <w:p w14:paraId="137EFC10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3: To Delete Specific Node" &lt;&lt; </w:t>
      </w:r>
      <w:proofErr w:type="spellStart"/>
      <w:r>
        <w:t>endl</w:t>
      </w:r>
      <w:proofErr w:type="spellEnd"/>
      <w:r>
        <w:t>;</w:t>
      </w:r>
    </w:p>
    <w:p w14:paraId="0998A78A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14:paraId="406015AD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14:paraId="412C5EB2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n;</w:t>
      </w:r>
    </w:p>
    <w:p w14:paraId="5E39AC20" w14:textId="77777777" w:rsidR="00115F4B" w:rsidRDefault="00115F4B" w:rsidP="00115F4B">
      <w:r>
        <w:tab/>
      </w:r>
      <w:r>
        <w:tab/>
      </w:r>
      <w:r>
        <w:tab/>
        <w:t>switch (n)</w:t>
      </w:r>
    </w:p>
    <w:p w14:paraId="658D432E" w14:textId="77777777" w:rsidR="00115F4B" w:rsidRDefault="00115F4B" w:rsidP="00115F4B">
      <w:r>
        <w:tab/>
      </w:r>
      <w:r>
        <w:tab/>
      </w:r>
      <w:r>
        <w:tab/>
        <w:t>{</w:t>
      </w:r>
    </w:p>
    <w:p w14:paraId="775729B4" w14:textId="77777777" w:rsidR="00115F4B" w:rsidRDefault="00115F4B" w:rsidP="00115F4B">
      <w:r>
        <w:tab/>
      </w:r>
      <w:r>
        <w:tab/>
      </w:r>
      <w:r>
        <w:tab/>
        <w:t>case 1:</w:t>
      </w:r>
    </w:p>
    <w:p w14:paraId="65E7D11B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&lt;&lt;"Node deleted from </w:t>
      </w:r>
      <w:proofErr w:type="spellStart"/>
      <w:r>
        <w:t>Begining</w:t>
      </w:r>
      <w:proofErr w:type="spellEnd"/>
      <w:r>
        <w:t>....";</w:t>
      </w:r>
    </w:p>
    <w:p w14:paraId="094DD63F" w14:textId="77777777" w:rsidR="00115F4B" w:rsidRDefault="00115F4B" w:rsidP="00115F4B">
      <w:r>
        <w:tab/>
      </w:r>
      <w:r>
        <w:tab/>
      </w:r>
      <w:r>
        <w:tab/>
      </w:r>
      <w:r>
        <w:tab/>
        <w:t>obj2.del_</w:t>
      </w:r>
      <w:proofErr w:type="gramStart"/>
      <w:r>
        <w:t>beg(</w:t>
      </w:r>
      <w:proofErr w:type="gramEnd"/>
      <w:r>
        <w:t>);</w:t>
      </w:r>
    </w:p>
    <w:p w14:paraId="0A20F5C6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2D8159F7" w14:textId="77777777" w:rsidR="00115F4B" w:rsidRDefault="00115F4B" w:rsidP="00115F4B">
      <w:r>
        <w:tab/>
      </w:r>
      <w:r>
        <w:tab/>
      </w:r>
      <w:r>
        <w:tab/>
        <w:t>case 2:</w:t>
      </w:r>
    </w:p>
    <w:p w14:paraId="56651293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>&lt;&lt;"Node deleted from END....";</w:t>
      </w:r>
    </w:p>
    <w:p w14:paraId="7E8673EE" w14:textId="77777777" w:rsidR="00115F4B" w:rsidRDefault="00115F4B" w:rsidP="00115F4B">
      <w:r>
        <w:tab/>
      </w:r>
      <w:r>
        <w:tab/>
      </w:r>
      <w:r>
        <w:tab/>
      </w:r>
      <w:r>
        <w:tab/>
        <w:t>obj2.del_</w:t>
      </w:r>
      <w:proofErr w:type="gramStart"/>
      <w:r>
        <w:t>end(</w:t>
      </w:r>
      <w:proofErr w:type="gramEnd"/>
      <w:r>
        <w:t>);</w:t>
      </w:r>
    </w:p>
    <w:p w14:paraId="071A6C33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1BB58206" w14:textId="77777777" w:rsidR="00115F4B" w:rsidRDefault="00115F4B" w:rsidP="00115F4B">
      <w:r>
        <w:tab/>
      </w:r>
      <w:r>
        <w:tab/>
      </w:r>
      <w:r>
        <w:tab/>
        <w:t>case 3:</w:t>
      </w:r>
    </w:p>
    <w:p w14:paraId="1D49DB13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Enter the node value to Delete: ";</w:t>
      </w:r>
    </w:p>
    <w:p w14:paraId="356638E7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2DA1B6F5" w14:textId="77777777" w:rsidR="00115F4B" w:rsidRDefault="00115F4B" w:rsidP="00115F4B">
      <w:r>
        <w:tab/>
      </w:r>
      <w:r>
        <w:tab/>
      </w:r>
      <w:r>
        <w:tab/>
      </w:r>
      <w:r>
        <w:tab/>
        <w:t>obj2.del_at_value(v);</w:t>
      </w:r>
    </w:p>
    <w:p w14:paraId="2FF4A1F5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56F5FC62" w14:textId="77777777" w:rsidR="00115F4B" w:rsidRDefault="00115F4B" w:rsidP="00115F4B">
      <w:r>
        <w:tab/>
      </w:r>
      <w:r>
        <w:tab/>
      </w:r>
      <w:r>
        <w:tab/>
        <w:t>default:</w:t>
      </w:r>
    </w:p>
    <w:p w14:paraId="35E02746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14:paraId="734F82F1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4C5F4193" w14:textId="77777777" w:rsidR="00115F4B" w:rsidRDefault="00115F4B" w:rsidP="00115F4B">
      <w:r>
        <w:tab/>
      </w:r>
      <w:r>
        <w:tab/>
      </w:r>
      <w:r>
        <w:tab/>
        <w:t>}</w:t>
      </w:r>
    </w:p>
    <w:p w14:paraId="7D637F23" w14:textId="77777777" w:rsidR="00115F4B" w:rsidRDefault="00115F4B" w:rsidP="00115F4B">
      <w:r>
        <w:tab/>
      </w:r>
      <w:r>
        <w:tab/>
      </w:r>
      <w:r>
        <w:tab/>
      </w:r>
      <w:r>
        <w:tab/>
      </w:r>
    </w:p>
    <w:p w14:paraId="6D1160A4" w14:textId="77777777" w:rsidR="00115F4B" w:rsidRDefault="00115F4B" w:rsidP="00115F4B"/>
    <w:p w14:paraId="4EB56864" w14:textId="77777777" w:rsidR="00115F4B" w:rsidRDefault="00115F4B" w:rsidP="00115F4B">
      <w:r>
        <w:tab/>
      </w:r>
      <w:r>
        <w:tab/>
        <w:t>}</w:t>
      </w:r>
    </w:p>
    <w:p w14:paraId="2072A510" w14:textId="77777777" w:rsidR="00115F4B" w:rsidRDefault="00115F4B" w:rsidP="00115F4B">
      <w:r>
        <w:tab/>
      </w:r>
      <w:r>
        <w:tab/>
        <w:t>break;</w:t>
      </w:r>
    </w:p>
    <w:p w14:paraId="69331D65" w14:textId="77777777" w:rsidR="00115F4B" w:rsidRDefault="00115F4B" w:rsidP="00115F4B">
      <w:r>
        <w:t>//end of case doubly</w:t>
      </w:r>
    </w:p>
    <w:p w14:paraId="68FB8993" w14:textId="77777777" w:rsidR="00115F4B" w:rsidRDefault="00115F4B" w:rsidP="00115F4B">
      <w:r>
        <w:t>//-----------------------------------</w:t>
      </w:r>
    </w:p>
    <w:p w14:paraId="14D9BD19" w14:textId="77777777" w:rsidR="00115F4B" w:rsidRDefault="00115F4B" w:rsidP="00115F4B">
      <w:r>
        <w:t>case 3:</w:t>
      </w:r>
    </w:p>
    <w:p w14:paraId="003822C1" w14:textId="77777777" w:rsidR="00115F4B" w:rsidRDefault="00115F4B" w:rsidP="00115F4B">
      <w:r>
        <w:tab/>
      </w:r>
      <w:r>
        <w:tab/>
      </w:r>
      <w:proofErr w:type="spellStart"/>
      <w:r>
        <w:t>gb</w:t>
      </w:r>
      <w:proofErr w:type="spellEnd"/>
      <w:r>
        <w:t>:</w:t>
      </w:r>
    </w:p>
    <w:p w14:paraId="049A0236" w14:textId="77777777" w:rsidR="00115F4B" w:rsidRDefault="00115F4B" w:rsidP="00115F4B">
      <w:r>
        <w:lastRenderedPageBreak/>
        <w:tab/>
      </w:r>
      <w:r>
        <w:tab/>
      </w:r>
      <w:proofErr w:type="spellStart"/>
      <w:r>
        <w:t>cout</w:t>
      </w:r>
      <w:proofErr w:type="spellEnd"/>
      <w:r>
        <w:t xml:space="preserve"> &lt;&lt; "Select any One Operation You want to </w:t>
      </w:r>
      <w:proofErr w:type="gramStart"/>
      <w:r>
        <w:t>Perform..</w:t>
      </w:r>
      <w:proofErr w:type="gramEnd"/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235378A9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1: INSERTION" &lt;&lt; </w:t>
      </w:r>
      <w:proofErr w:type="spellStart"/>
      <w:r>
        <w:t>endl</w:t>
      </w:r>
      <w:proofErr w:type="spellEnd"/>
      <w:r>
        <w:t>;</w:t>
      </w:r>
    </w:p>
    <w:p w14:paraId="54489F3B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2: DELETION" &lt;&lt; </w:t>
      </w:r>
      <w:proofErr w:type="spellStart"/>
      <w:r>
        <w:t>endl</w:t>
      </w:r>
      <w:proofErr w:type="spellEnd"/>
      <w:r>
        <w:t>;</w:t>
      </w:r>
    </w:p>
    <w:p w14:paraId="01117810" w14:textId="77777777" w:rsidR="00115F4B" w:rsidRDefault="00115F4B" w:rsidP="00115F4B">
      <w:r>
        <w:tab/>
      </w:r>
      <w:r>
        <w:tab/>
      </w:r>
      <w:proofErr w:type="spellStart"/>
      <w:r>
        <w:t>cin</w:t>
      </w:r>
      <w:proofErr w:type="spellEnd"/>
      <w:r>
        <w:t xml:space="preserve"> &gt;&gt; id;</w:t>
      </w:r>
    </w:p>
    <w:p w14:paraId="16379C89" w14:textId="77777777" w:rsidR="00115F4B" w:rsidRDefault="00115F4B" w:rsidP="00115F4B">
      <w:r>
        <w:tab/>
      </w:r>
      <w:r>
        <w:tab/>
        <w:t>switch (id</w:t>
      </w:r>
      <w:proofErr w:type="gramStart"/>
      <w:r>
        <w:t>){</w:t>
      </w:r>
      <w:proofErr w:type="gramEnd"/>
    </w:p>
    <w:p w14:paraId="6E7CF960" w14:textId="77777777" w:rsidR="00115F4B" w:rsidRDefault="00115F4B" w:rsidP="00115F4B">
      <w:r>
        <w:t>//insertion in Circular</w:t>
      </w:r>
      <w:r>
        <w:tab/>
      </w:r>
      <w:r>
        <w:tab/>
      </w:r>
    </w:p>
    <w:p w14:paraId="4B77D9C3" w14:textId="77777777" w:rsidR="00115F4B" w:rsidRDefault="00115F4B" w:rsidP="00115F4B">
      <w:r>
        <w:tab/>
      </w:r>
      <w:r>
        <w:tab/>
        <w:t>case 1:</w:t>
      </w:r>
    </w:p>
    <w:p w14:paraId="4FE9F610" w14:textId="77777777" w:rsidR="00115F4B" w:rsidRDefault="00115F4B" w:rsidP="00115F4B">
      <w:r>
        <w:tab/>
      </w:r>
      <w:r>
        <w:tab/>
      </w:r>
      <w:r>
        <w:tab/>
      </w:r>
    </w:p>
    <w:p w14:paraId="5D91B70D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1: To add Node at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3A285580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2: To add Node at End" &lt;&lt; </w:t>
      </w:r>
      <w:proofErr w:type="spellStart"/>
      <w:r>
        <w:t>endl</w:t>
      </w:r>
      <w:proofErr w:type="spellEnd"/>
      <w:r>
        <w:t>;</w:t>
      </w:r>
    </w:p>
    <w:p w14:paraId="3864D8EE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3: To add Node at Specific Location" &lt;&lt; </w:t>
      </w:r>
      <w:proofErr w:type="spellStart"/>
      <w:r>
        <w:t>endl</w:t>
      </w:r>
      <w:proofErr w:type="spellEnd"/>
      <w:r>
        <w:t>;</w:t>
      </w:r>
    </w:p>
    <w:p w14:paraId="0FE2FC9A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14:paraId="12016721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14:paraId="5ADE25E4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n;</w:t>
      </w:r>
    </w:p>
    <w:p w14:paraId="176091EB" w14:textId="77777777" w:rsidR="00115F4B" w:rsidRDefault="00115F4B" w:rsidP="00115F4B">
      <w:r>
        <w:tab/>
      </w:r>
      <w:r>
        <w:tab/>
      </w:r>
      <w:r>
        <w:tab/>
        <w:t>switch (n)</w:t>
      </w:r>
    </w:p>
    <w:p w14:paraId="6ECAA209" w14:textId="77777777" w:rsidR="00115F4B" w:rsidRDefault="00115F4B" w:rsidP="00115F4B">
      <w:r>
        <w:tab/>
      </w:r>
      <w:r>
        <w:tab/>
      </w:r>
      <w:r>
        <w:tab/>
        <w:t>{</w:t>
      </w:r>
    </w:p>
    <w:p w14:paraId="6EB71FEA" w14:textId="77777777" w:rsidR="00115F4B" w:rsidRDefault="00115F4B" w:rsidP="00115F4B">
      <w:r>
        <w:tab/>
      </w:r>
      <w:r>
        <w:tab/>
      </w:r>
      <w:r>
        <w:tab/>
        <w:t>case 1:</w:t>
      </w:r>
    </w:p>
    <w:p w14:paraId="02503C89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14:paraId="5B2F163B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3874B3B2" w14:textId="77777777" w:rsidR="00115F4B" w:rsidRDefault="00115F4B" w:rsidP="00115F4B">
      <w:r>
        <w:tab/>
      </w:r>
      <w:r>
        <w:tab/>
      </w:r>
      <w:r>
        <w:tab/>
      </w:r>
      <w:r>
        <w:tab/>
        <w:t>obj3.insert_begg(v);</w:t>
      </w:r>
    </w:p>
    <w:p w14:paraId="701E9179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5FBFB8AE" w14:textId="77777777" w:rsidR="00115F4B" w:rsidRDefault="00115F4B" w:rsidP="00115F4B">
      <w:r>
        <w:tab/>
      </w:r>
      <w:r>
        <w:tab/>
      </w:r>
      <w:r>
        <w:tab/>
      </w:r>
      <w:r>
        <w:tab/>
      </w:r>
    </w:p>
    <w:p w14:paraId="591CD070" w14:textId="77777777" w:rsidR="00115F4B" w:rsidRDefault="00115F4B" w:rsidP="00115F4B">
      <w:r>
        <w:tab/>
      </w:r>
      <w:r>
        <w:tab/>
      </w:r>
      <w:r>
        <w:tab/>
        <w:t>case 2:</w:t>
      </w:r>
    </w:p>
    <w:p w14:paraId="417541BD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14:paraId="4A67BC76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08B5DBAE" w14:textId="77777777" w:rsidR="00115F4B" w:rsidRDefault="00115F4B" w:rsidP="00115F4B">
      <w:r>
        <w:tab/>
      </w:r>
      <w:r>
        <w:tab/>
      </w:r>
      <w:r>
        <w:tab/>
      </w:r>
      <w:r>
        <w:tab/>
        <w:t>obj3.insert_endd(v);</w:t>
      </w:r>
    </w:p>
    <w:p w14:paraId="43B94966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  <w:r>
        <w:tab/>
      </w:r>
    </w:p>
    <w:p w14:paraId="3641A7D2" w14:textId="77777777" w:rsidR="00115F4B" w:rsidRDefault="00115F4B" w:rsidP="00115F4B">
      <w:r>
        <w:tab/>
      </w:r>
      <w:r>
        <w:tab/>
      </w:r>
      <w:r>
        <w:tab/>
      </w:r>
    </w:p>
    <w:p w14:paraId="0FCFEDFF" w14:textId="77777777" w:rsidR="00115F4B" w:rsidRDefault="00115F4B" w:rsidP="00115F4B">
      <w:r>
        <w:tab/>
      </w:r>
      <w:r>
        <w:tab/>
      </w:r>
      <w:r>
        <w:tab/>
        <w:t>case 3:</w:t>
      </w:r>
    </w:p>
    <w:p w14:paraId="36EA06C9" w14:textId="77777777" w:rsidR="00115F4B" w:rsidRDefault="00115F4B" w:rsidP="00115F4B">
      <w:r>
        <w:tab/>
      </w:r>
      <w:r>
        <w:tab/>
      </w:r>
      <w:r>
        <w:tab/>
      </w:r>
      <w:r>
        <w:tab/>
        <w:t>int o, loc;</w:t>
      </w:r>
    </w:p>
    <w:p w14:paraId="4B131ADF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Enter location value: ";</w:t>
      </w:r>
    </w:p>
    <w:p w14:paraId="36FAAC49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loc;</w:t>
      </w:r>
    </w:p>
    <w:p w14:paraId="49B04D1A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Enter the value to insert: ";</w:t>
      </w:r>
    </w:p>
    <w:p w14:paraId="0B8ABD75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6492F144" w14:textId="77777777" w:rsidR="00115F4B" w:rsidRDefault="00115F4B" w:rsidP="00115F4B">
      <w:r>
        <w:tab/>
      </w:r>
      <w:r>
        <w:tab/>
      </w:r>
      <w:r>
        <w:tab/>
      </w:r>
      <w:r>
        <w:tab/>
        <w:t>obj3.insert_at_</w:t>
      </w:r>
      <w:proofErr w:type="gramStart"/>
      <w:r>
        <w:t>valuee(</w:t>
      </w:r>
      <w:proofErr w:type="gramEnd"/>
      <w:r>
        <w:t>loc, v);</w:t>
      </w:r>
    </w:p>
    <w:p w14:paraId="743EADA5" w14:textId="77777777" w:rsidR="00115F4B" w:rsidRDefault="00115F4B" w:rsidP="00115F4B">
      <w:r>
        <w:tab/>
      </w:r>
      <w:r>
        <w:tab/>
      </w:r>
      <w:r>
        <w:tab/>
      </w:r>
      <w:r>
        <w:tab/>
      </w:r>
    </w:p>
    <w:p w14:paraId="23987B05" w14:textId="77777777" w:rsidR="00115F4B" w:rsidRDefault="00115F4B" w:rsidP="00115F4B">
      <w:r>
        <w:tab/>
      </w:r>
      <w:r>
        <w:tab/>
      </w:r>
      <w:r>
        <w:tab/>
        <w:t>case 4:</w:t>
      </w:r>
    </w:p>
    <w:p w14:paraId="2BB42DD5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goto</w:t>
      </w:r>
      <w:proofErr w:type="spellEnd"/>
      <w:r>
        <w:t xml:space="preserve"> </w:t>
      </w:r>
      <w:proofErr w:type="spellStart"/>
      <w:r>
        <w:t>gb</w:t>
      </w:r>
      <w:proofErr w:type="spellEnd"/>
      <w:r>
        <w:t>;</w:t>
      </w:r>
    </w:p>
    <w:p w14:paraId="3A4F1501" w14:textId="77777777" w:rsidR="00115F4B" w:rsidRDefault="00115F4B" w:rsidP="00115F4B">
      <w:r>
        <w:tab/>
      </w:r>
      <w:r>
        <w:tab/>
      </w:r>
      <w:r>
        <w:tab/>
        <w:t>case 5:</w:t>
      </w:r>
    </w:p>
    <w:p w14:paraId="06E58BED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gramStart"/>
      <w:r>
        <w:t>exit(</w:t>
      </w:r>
      <w:proofErr w:type="gramEnd"/>
      <w:r>
        <w:t>1);</w:t>
      </w:r>
    </w:p>
    <w:p w14:paraId="2F35BE4B" w14:textId="77777777" w:rsidR="00115F4B" w:rsidRDefault="00115F4B" w:rsidP="00115F4B">
      <w:r>
        <w:tab/>
      </w:r>
      <w:r>
        <w:tab/>
      </w:r>
      <w:r>
        <w:tab/>
        <w:t>default:</w:t>
      </w:r>
    </w:p>
    <w:p w14:paraId="3BD209C1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14:paraId="03CD0809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6BB9E95B" w14:textId="77777777" w:rsidR="00115F4B" w:rsidRDefault="00115F4B" w:rsidP="00115F4B">
      <w:r>
        <w:tab/>
      </w:r>
      <w:r>
        <w:tab/>
      </w:r>
      <w:r>
        <w:tab/>
        <w:t>}</w:t>
      </w:r>
    </w:p>
    <w:p w14:paraId="563A28B7" w14:textId="77777777" w:rsidR="00115F4B" w:rsidRDefault="00115F4B" w:rsidP="00115F4B">
      <w:r>
        <w:tab/>
      </w:r>
      <w:r>
        <w:tab/>
      </w:r>
      <w:r>
        <w:tab/>
        <w:t>break;</w:t>
      </w:r>
    </w:p>
    <w:p w14:paraId="1038DA9C" w14:textId="77777777" w:rsidR="00115F4B" w:rsidRDefault="00115F4B" w:rsidP="00115F4B">
      <w:r>
        <w:t>//deletion in Circular</w:t>
      </w:r>
    </w:p>
    <w:p w14:paraId="70275C40" w14:textId="77777777" w:rsidR="00115F4B" w:rsidRDefault="00115F4B" w:rsidP="00115F4B">
      <w:r>
        <w:tab/>
      </w:r>
      <w:r>
        <w:tab/>
        <w:t>case 2:</w:t>
      </w:r>
    </w:p>
    <w:p w14:paraId="310AEB54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1: To Delete Node from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0AF2B489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2: To Delete Node from End" &lt;&lt; </w:t>
      </w:r>
      <w:proofErr w:type="spellStart"/>
      <w:r>
        <w:t>endl</w:t>
      </w:r>
      <w:proofErr w:type="spellEnd"/>
      <w:r>
        <w:t>;</w:t>
      </w:r>
    </w:p>
    <w:p w14:paraId="1C049608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3: To Delete Specific Node" &lt;&lt; </w:t>
      </w:r>
      <w:proofErr w:type="spellStart"/>
      <w:r>
        <w:t>endl</w:t>
      </w:r>
      <w:proofErr w:type="spellEnd"/>
      <w:r>
        <w:t>;</w:t>
      </w:r>
    </w:p>
    <w:p w14:paraId="76FC7576" w14:textId="77777777" w:rsidR="00115F4B" w:rsidRDefault="00115F4B" w:rsidP="00115F4B">
      <w:r>
        <w:lastRenderedPageBreak/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14:paraId="4E3337C9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14:paraId="1DF0070B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n;</w:t>
      </w:r>
    </w:p>
    <w:p w14:paraId="1C4AEF7D" w14:textId="77777777" w:rsidR="00115F4B" w:rsidRDefault="00115F4B" w:rsidP="00115F4B">
      <w:r>
        <w:tab/>
      </w:r>
      <w:r>
        <w:tab/>
      </w:r>
      <w:r>
        <w:tab/>
        <w:t>switch (n)</w:t>
      </w:r>
    </w:p>
    <w:p w14:paraId="01D2549F" w14:textId="77777777" w:rsidR="00115F4B" w:rsidRDefault="00115F4B" w:rsidP="00115F4B">
      <w:r>
        <w:tab/>
      </w:r>
      <w:r>
        <w:tab/>
      </w:r>
      <w:r>
        <w:tab/>
        <w:t>{</w:t>
      </w:r>
    </w:p>
    <w:p w14:paraId="7D0512CD" w14:textId="77777777" w:rsidR="00115F4B" w:rsidRDefault="00115F4B" w:rsidP="00115F4B">
      <w:r>
        <w:tab/>
      </w:r>
      <w:r>
        <w:tab/>
      </w:r>
      <w:r>
        <w:tab/>
        <w:t>case 1:</w:t>
      </w:r>
    </w:p>
    <w:p w14:paraId="46AF47C6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&lt;&lt;"Node deleted from </w:t>
      </w:r>
      <w:proofErr w:type="spellStart"/>
      <w:r>
        <w:t>Begining</w:t>
      </w:r>
      <w:proofErr w:type="spellEnd"/>
      <w:r>
        <w:t>....";</w:t>
      </w:r>
    </w:p>
    <w:p w14:paraId="4D6146BA" w14:textId="77777777" w:rsidR="00115F4B" w:rsidRDefault="00115F4B" w:rsidP="00115F4B">
      <w:r>
        <w:tab/>
      </w:r>
      <w:r>
        <w:tab/>
      </w:r>
      <w:r>
        <w:tab/>
      </w:r>
      <w:r>
        <w:tab/>
        <w:t>obj3.del_</w:t>
      </w:r>
      <w:proofErr w:type="gramStart"/>
      <w:r>
        <w:t>begg(</w:t>
      </w:r>
      <w:proofErr w:type="gramEnd"/>
      <w:r>
        <w:t>);</w:t>
      </w:r>
    </w:p>
    <w:p w14:paraId="27E33892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52FDFB33" w14:textId="77777777" w:rsidR="00115F4B" w:rsidRDefault="00115F4B" w:rsidP="00115F4B">
      <w:r>
        <w:tab/>
      </w:r>
      <w:r>
        <w:tab/>
      </w:r>
      <w:r>
        <w:tab/>
        <w:t>case 2:</w:t>
      </w:r>
    </w:p>
    <w:p w14:paraId="749ABC46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>&lt;&lt;"Node deleted from END....";</w:t>
      </w:r>
    </w:p>
    <w:p w14:paraId="6F35C715" w14:textId="77777777" w:rsidR="00115F4B" w:rsidRDefault="00115F4B" w:rsidP="00115F4B">
      <w:r>
        <w:tab/>
      </w:r>
      <w:r>
        <w:tab/>
      </w:r>
      <w:r>
        <w:tab/>
      </w:r>
      <w:r>
        <w:tab/>
        <w:t>obj3.del_</w:t>
      </w:r>
      <w:proofErr w:type="gramStart"/>
      <w:r>
        <w:t>endd(</w:t>
      </w:r>
      <w:proofErr w:type="gramEnd"/>
      <w:r>
        <w:t>);</w:t>
      </w:r>
    </w:p>
    <w:p w14:paraId="7D2361FE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517346BB" w14:textId="77777777" w:rsidR="00115F4B" w:rsidRDefault="00115F4B" w:rsidP="00115F4B">
      <w:r>
        <w:tab/>
      </w:r>
      <w:r>
        <w:tab/>
      </w:r>
      <w:r>
        <w:tab/>
        <w:t>case 3:</w:t>
      </w:r>
    </w:p>
    <w:p w14:paraId="4E6D5EB5" w14:textId="77777777" w:rsidR="00115F4B" w:rsidRDefault="00115F4B" w:rsidP="00115F4B"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Enter the node value to Delete: ";</w:t>
      </w:r>
    </w:p>
    <w:p w14:paraId="54D7195F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v;</w:t>
      </w:r>
    </w:p>
    <w:p w14:paraId="5AF546A0" w14:textId="77777777" w:rsidR="00115F4B" w:rsidRDefault="00115F4B" w:rsidP="00115F4B">
      <w:r>
        <w:tab/>
      </w:r>
      <w:r>
        <w:tab/>
      </w:r>
      <w:r>
        <w:tab/>
      </w:r>
      <w:r>
        <w:tab/>
        <w:t>obj3.del_at_valuee(v);</w:t>
      </w:r>
    </w:p>
    <w:p w14:paraId="0EA33E4C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279998BE" w14:textId="77777777" w:rsidR="00115F4B" w:rsidRDefault="00115F4B" w:rsidP="00115F4B">
      <w:r>
        <w:tab/>
      </w:r>
      <w:r>
        <w:tab/>
      </w:r>
      <w:r>
        <w:tab/>
        <w:t>default:</w:t>
      </w:r>
    </w:p>
    <w:p w14:paraId="4A856E2A" w14:textId="77777777" w:rsidR="00115F4B" w:rsidRDefault="00115F4B" w:rsidP="00115F4B"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14:paraId="7BE0237C" w14:textId="77777777" w:rsidR="00115F4B" w:rsidRDefault="00115F4B" w:rsidP="00115F4B">
      <w:r>
        <w:tab/>
      </w:r>
      <w:r>
        <w:tab/>
      </w:r>
      <w:r>
        <w:tab/>
      </w:r>
      <w:r>
        <w:tab/>
        <w:t>break;</w:t>
      </w:r>
    </w:p>
    <w:p w14:paraId="60BE5145" w14:textId="77777777" w:rsidR="00115F4B" w:rsidRDefault="00115F4B" w:rsidP="00115F4B">
      <w:r>
        <w:tab/>
      </w:r>
      <w:r>
        <w:tab/>
      </w:r>
      <w:r>
        <w:tab/>
        <w:t>}</w:t>
      </w:r>
    </w:p>
    <w:p w14:paraId="00409C69" w14:textId="77777777" w:rsidR="00115F4B" w:rsidRDefault="00115F4B" w:rsidP="00115F4B">
      <w:r>
        <w:tab/>
      </w:r>
      <w:r>
        <w:tab/>
      </w:r>
      <w:r>
        <w:tab/>
      </w:r>
      <w:r>
        <w:tab/>
      </w:r>
    </w:p>
    <w:p w14:paraId="49BD218A" w14:textId="77777777" w:rsidR="00115F4B" w:rsidRDefault="00115F4B" w:rsidP="00115F4B"/>
    <w:p w14:paraId="77BC8A37" w14:textId="77777777" w:rsidR="00115F4B" w:rsidRDefault="00115F4B" w:rsidP="00115F4B">
      <w:r>
        <w:tab/>
      </w:r>
      <w:r>
        <w:tab/>
        <w:t>}</w:t>
      </w:r>
    </w:p>
    <w:p w14:paraId="170F5B77" w14:textId="77777777" w:rsidR="00115F4B" w:rsidRDefault="00115F4B" w:rsidP="00115F4B">
      <w:r>
        <w:tab/>
      </w:r>
      <w:r>
        <w:tab/>
        <w:t>break;</w:t>
      </w:r>
    </w:p>
    <w:p w14:paraId="4334A4E5" w14:textId="77777777" w:rsidR="00115F4B" w:rsidRDefault="00115F4B" w:rsidP="00115F4B">
      <w:r>
        <w:t>//end of case circular</w:t>
      </w:r>
    </w:p>
    <w:p w14:paraId="55A6B5AA" w14:textId="77777777" w:rsidR="00115F4B" w:rsidRDefault="00115F4B" w:rsidP="00115F4B"/>
    <w:p w14:paraId="779417BE" w14:textId="77777777" w:rsidR="00115F4B" w:rsidRDefault="00115F4B" w:rsidP="00115F4B"/>
    <w:p w14:paraId="075FBDD3" w14:textId="77777777" w:rsidR="00115F4B" w:rsidRDefault="00115F4B" w:rsidP="00115F4B"/>
    <w:p w14:paraId="7F020D68" w14:textId="77777777" w:rsidR="00115F4B" w:rsidRDefault="00115F4B" w:rsidP="00115F4B"/>
    <w:p w14:paraId="0CC9531C" w14:textId="77777777" w:rsidR="00115F4B" w:rsidRDefault="00115F4B" w:rsidP="00115F4B">
      <w:r>
        <w:tab/>
        <w:t>default:</w:t>
      </w:r>
    </w:p>
    <w:p w14:paraId="22860442" w14:textId="77777777" w:rsidR="00115F4B" w:rsidRDefault="00115F4B" w:rsidP="00115F4B">
      <w:r>
        <w:tab/>
      </w:r>
      <w:r>
        <w:tab/>
      </w:r>
      <w:proofErr w:type="spellStart"/>
      <w:r>
        <w:t>cout</w:t>
      </w:r>
      <w:proofErr w:type="spell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14:paraId="0A5E1C77" w14:textId="77777777" w:rsidR="00115F4B" w:rsidRDefault="00115F4B" w:rsidP="00115F4B">
      <w:r>
        <w:tab/>
      </w:r>
      <w:r>
        <w:tab/>
        <w:t>break;</w:t>
      </w:r>
    </w:p>
    <w:p w14:paraId="5776B574" w14:textId="77777777" w:rsidR="00115F4B" w:rsidRDefault="00115F4B" w:rsidP="00115F4B">
      <w:r>
        <w:tab/>
      </w:r>
      <w:r>
        <w:tab/>
      </w:r>
    </w:p>
    <w:p w14:paraId="001C1423" w14:textId="77777777" w:rsidR="00115F4B" w:rsidRDefault="00115F4B" w:rsidP="00115F4B"/>
    <w:p w14:paraId="503D32E5" w14:textId="77777777" w:rsidR="00115F4B" w:rsidRDefault="00115F4B" w:rsidP="00115F4B">
      <w:r>
        <w:t>//end of singly/doubly switch</w:t>
      </w:r>
    </w:p>
    <w:p w14:paraId="56D64D2A" w14:textId="77777777" w:rsidR="00115F4B" w:rsidRDefault="00115F4B" w:rsidP="00115F4B">
      <w:r>
        <w:tab/>
        <w:t>}</w:t>
      </w:r>
    </w:p>
    <w:p w14:paraId="765B218A" w14:textId="77777777" w:rsidR="00115F4B" w:rsidRDefault="00115F4B" w:rsidP="00115F4B">
      <w:r>
        <w:tab/>
      </w:r>
    </w:p>
    <w:p w14:paraId="2122B0CF" w14:textId="77777777" w:rsidR="00115F4B" w:rsidRDefault="00115F4B" w:rsidP="00115F4B"/>
    <w:p w14:paraId="4AE5AA79" w14:textId="77777777" w:rsidR="00115F4B" w:rsidRDefault="00115F4B" w:rsidP="00115F4B">
      <w:r>
        <w:tab/>
        <w:t>} while (</w:t>
      </w:r>
      <w:proofErr w:type="gramStart"/>
      <w:r>
        <w:t>n !</w:t>
      </w:r>
      <w:proofErr w:type="gramEnd"/>
      <w:r>
        <w:t>= 4);</w:t>
      </w:r>
    </w:p>
    <w:p w14:paraId="67C9C36A" w14:textId="77777777" w:rsidR="00115F4B" w:rsidRDefault="00115F4B" w:rsidP="00115F4B">
      <w:r>
        <w:tab/>
        <w:t>system("pause");</w:t>
      </w:r>
    </w:p>
    <w:p w14:paraId="425AA315" w14:textId="77777777" w:rsidR="00115F4B" w:rsidRDefault="00115F4B" w:rsidP="00115F4B">
      <w:r>
        <w:tab/>
        <w:t>return 0;</w:t>
      </w:r>
    </w:p>
    <w:p w14:paraId="3D085A06" w14:textId="2A2F33D9" w:rsidR="00115F4B" w:rsidRDefault="00115F4B" w:rsidP="00115F4B">
      <w:r>
        <w:t>}</w:t>
      </w:r>
    </w:p>
    <w:p w14:paraId="38046EEC" w14:textId="77777777" w:rsidR="00115F4B" w:rsidRDefault="00115F4B" w:rsidP="00115F4B"/>
    <w:p w14:paraId="72D25C7E" w14:textId="77777777" w:rsidR="00115F4B" w:rsidRDefault="00115F4B" w:rsidP="00115F4B"/>
    <w:p w14:paraId="45CB350A" w14:textId="77777777" w:rsidR="00115F4B" w:rsidRDefault="00115F4B" w:rsidP="00115F4B"/>
    <w:p w14:paraId="6DC8CAAC" w14:textId="229657B0" w:rsidR="00115F4B" w:rsidRPr="00115F4B" w:rsidRDefault="00115F4B" w:rsidP="00115F4B">
      <w:r w:rsidRPr="00115F4B">
        <w:lastRenderedPageBreak/>
        <w:drawing>
          <wp:inline distT="0" distB="0" distL="0" distR="0" wp14:anchorId="7CAEC603" wp14:editId="3B8CC45D">
            <wp:extent cx="5731510" cy="3223895"/>
            <wp:effectExtent l="0" t="0" r="2540" b="0"/>
            <wp:docPr id="1991525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52556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CABAA" w14:textId="77777777" w:rsidR="00115F4B" w:rsidRDefault="00115F4B" w:rsidP="00115F4B"/>
    <w:p w14:paraId="368BE069" w14:textId="77777777" w:rsidR="00115F4B" w:rsidRDefault="00115F4B" w:rsidP="00115F4B"/>
    <w:p w14:paraId="6ADFD67A" w14:textId="77777777" w:rsidR="00115F4B" w:rsidRDefault="00115F4B" w:rsidP="00115F4B"/>
    <w:p w14:paraId="6A564930" w14:textId="77777777" w:rsidR="00115F4B" w:rsidRDefault="00115F4B" w:rsidP="00115F4B"/>
    <w:p w14:paraId="1962A362" w14:textId="77777777" w:rsidR="00115F4B" w:rsidRPr="00115F4B" w:rsidRDefault="00115F4B" w:rsidP="00115F4B"/>
    <w:p w14:paraId="11EEEDEA" w14:textId="77777777" w:rsidR="001E4D06" w:rsidRDefault="001E4D06" w:rsidP="00DB5989">
      <w:pPr>
        <w:rPr>
          <w:rFonts w:asciiTheme="majorHAnsi" w:hAnsiTheme="majorHAnsi" w:cstheme="majorHAnsi"/>
          <w:b/>
          <w:bCs/>
          <w:i/>
          <w:iCs/>
          <w:sz w:val="32"/>
          <w:szCs w:val="32"/>
        </w:rPr>
      </w:pPr>
    </w:p>
    <w:p w14:paraId="6DF9872D" w14:textId="77777777" w:rsidR="00DB5989" w:rsidRPr="00DB5989" w:rsidRDefault="00DB5989" w:rsidP="00DB5989">
      <w:pPr>
        <w:rPr>
          <w:rFonts w:asciiTheme="majorHAnsi" w:hAnsiTheme="majorHAnsi" w:cstheme="majorHAnsi"/>
          <w:b/>
          <w:bCs/>
          <w:i/>
          <w:iCs/>
          <w:sz w:val="32"/>
          <w:szCs w:val="32"/>
        </w:rPr>
      </w:pPr>
    </w:p>
    <w:p w14:paraId="6FB1CDCC" w14:textId="0F50DBB5" w:rsidR="00AE5FCA" w:rsidRDefault="00AE5FCA" w:rsidP="005478DF">
      <w:pPr>
        <w:spacing w:after="160" w:line="259" w:lineRule="auto"/>
        <w:jc w:val="both"/>
        <w:rPr>
          <w:b/>
          <w:bCs/>
          <w:sz w:val="40"/>
          <w:szCs w:val="40"/>
        </w:rPr>
      </w:pPr>
    </w:p>
    <w:p w14:paraId="1331046C" w14:textId="77777777" w:rsidR="00C2147F" w:rsidRDefault="00C2147F" w:rsidP="005478DF">
      <w:pPr>
        <w:spacing w:after="160" w:line="259" w:lineRule="auto"/>
        <w:jc w:val="both"/>
        <w:rPr>
          <w:b/>
          <w:bCs/>
          <w:sz w:val="40"/>
          <w:szCs w:val="40"/>
        </w:rPr>
      </w:pPr>
    </w:p>
    <w:p w14:paraId="5A8359B5" w14:textId="77777777" w:rsidR="00AE5FCA" w:rsidRPr="002D765A" w:rsidRDefault="00AE5FCA" w:rsidP="005478DF">
      <w:pPr>
        <w:spacing w:after="160" w:line="259" w:lineRule="auto"/>
        <w:jc w:val="both"/>
        <w:rPr>
          <w:b/>
          <w:bCs/>
          <w:sz w:val="40"/>
          <w:szCs w:val="40"/>
        </w:rPr>
      </w:pPr>
    </w:p>
    <w:sectPr w:rsidR="00AE5FCA" w:rsidRPr="002D765A" w:rsidSect="006210D8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E9847" w14:textId="77777777" w:rsidR="0047645F" w:rsidRDefault="0047645F">
      <w:r>
        <w:separator/>
      </w:r>
    </w:p>
  </w:endnote>
  <w:endnote w:type="continuationSeparator" w:id="0">
    <w:p w14:paraId="12CFFDED" w14:textId="77777777" w:rsidR="0047645F" w:rsidRDefault="00476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271A3" w14:textId="77777777" w:rsidR="0047645F" w:rsidRDefault="0047645F">
      <w:r>
        <w:separator/>
      </w:r>
    </w:p>
  </w:footnote>
  <w:footnote w:type="continuationSeparator" w:id="0">
    <w:p w14:paraId="28673F1C" w14:textId="77777777" w:rsidR="0047645F" w:rsidRDefault="004764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926"/>
    <w:multiLevelType w:val="hybridMultilevel"/>
    <w:tmpl w:val="57AA72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625F61"/>
    <w:multiLevelType w:val="hybridMultilevel"/>
    <w:tmpl w:val="465A6C4A"/>
    <w:lvl w:ilvl="0" w:tplc="2000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  <w:b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56B82827"/>
    <w:multiLevelType w:val="hybridMultilevel"/>
    <w:tmpl w:val="1138ECD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35037822">
    <w:abstractNumId w:val="2"/>
  </w:num>
  <w:num w:numId="2" w16cid:durableId="1393039597">
    <w:abstractNumId w:val="1"/>
  </w:num>
  <w:num w:numId="3" w16cid:durableId="754087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tDC1sDQ2MDM2MzZX0lEKTi0uzszPAykwrAUAjW37dywAAAA="/>
  </w:docVars>
  <w:rsids>
    <w:rsidRoot w:val="00B87AD9"/>
    <w:rsid w:val="00037F41"/>
    <w:rsid w:val="000602D0"/>
    <w:rsid w:val="00083AFD"/>
    <w:rsid w:val="000B5FC1"/>
    <w:rsid w:val="00115F4B"/>
    <w:rsid w:val="0012358C"/>
    <w:rsid w:val="001303EB"/>
    <w:rsid w:val="0014434A"/>
    <w:rsid w:val="0017397C"/>
    <w:rsid w:val="001A6D83"/>
    <w:rsid w:val="001B3D46"/>
    <w:rsid w:val="001E4D06"/>
    <w:rsid w:val="0021347D"/>
    <w:rsid w:val="002248F0"/>
    <w:rsid w:val="00224DE9"/>
    <w:rsid w:val="0023562B"/>
    <w:rsid w:val="00254DE2"/>
    <w:rsid w:val="00283E32"/>
    <w:rsid w:val="002D765A"/>
    <w:rsid w:val="002F68EF"/>
    <w:rsid w:val="003204B8"/>
    <w:rsid w:val="0034777C"/>
    <w:rsid w:val="00362800"/>
    <w:rsid w:val="003E3FC1"/>
    <w:rsid w:val="004017E7"/>
    <w:rsid w:val="004510C5"/>
    <w:rsid w:val="0047645F"/>
    <w:rsid w:val="004835D9"/>
    <w:rsid w:val="0050416B"/>
    <w:rsid w:val="00510F66"/>
    <w:rsid w:val="005135ED"/>
    <w:rsid w:val="005214B4"/>
    <w:rsid w:val="005478DF"/>
    <w:rsid w:val="00555747"/>
    <w:rsid w:val="005840CC"/>
    <w:rsid w:val="005D3B37"/>
    <w:rsid w:val="00612726"/>
    <w:rsid w:val="006210D8"/>
    <w:rsid w:val="006A2BAC"/>
    <w:rsid w:val="006A782E"/>
    <w:rsid w:val="0070799F"/>
    <w:rsid w:val="0074554E"/>
    <w:rsid w:val="00774920"/>
    <w:rsid w:val="007F2F34"/>
    <w:rsid w:val="008107A6"/>
    <w:rsid w:val="00843E22"/>
    <w:rsid w:val="008545C6"/>
    <w:rsid w:val="00890A95"/>
    <w:rsid w:val="008F034C"/>
    <w:rsid w:val="00982601"/>
    <w:rsid w:val="00983C1E"/>
    <w:rsid w:val="009A7E86"/>
    <w:rsid w:val="009B4DEF"/>
    <w:rsid w:val="009D6A96"/>
    <w:rsid w:val="009D6BD1"/>
    <w:rsid w:val="009F0CD1"/>
    <w:rsid w:val="009F6242"/>
    <w:rsid w:val="00A46411"/>
    <w:rsid w:val="00AE5FCA"/>
    <w:rsid w:val="00B87AD9"/>
    <w:rsid w:val="00BB51E1"/>
    <w:rsid w:val="00BB7866"/>
    <w:rsid w:val="00BE0FCC"/>
    <w:rsid w:val="00BE7711"/>
    <w:rsid w:val="00C2147F"/>
    <w:rsid w:val="00C45A04"/>
    <w:rsid w:val="00D06C94"/>
    <w:rsid w:val="00D7105E"/>
    <w:rsid w:val="00D8276B"/>
    <w:rsid w:val="00D849D1"/>
    <w:rsid w:val="00DB5989"/>
    <w:rsid w:val="00DC5AC6"/>
    <w:rsid w:val="00DD5941"/>
    <w:rsid w:val="00E024B0"/>
    <w:rsid w:val="00E02E63"/>
    <w:rsid w:val="00E11BF1"/>
    <w:rsid w:val="00E21377"/>
    <w:rsid w:val="00E2595A"/>
    <w:rsid w:val="00E85AAE"/>
    <w:rsid w:val="00EB6333"/>
    <w:rsid w:val="00F074E9"/>
    <w:rsid w:val="00F87239"/>
    <w:rsid w:val="00FC17E5"/>
    <w:rsid w:val="00FE56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67FF6"/>
  <w15:docId w15:val="{432EDD04-37FD-4E43-9A6E-CAE8BA7C7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AF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3AF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3A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1377"/>
    <w:pPr>
      <w:ind w:left="720"/>
      <w:contextualSpacing/>
    </w:pPr>
  </w:style>
  <w:style w:type="table" w:styleId="TableGrid">
    <w:name w:val="Table Grid"/>
    <w:basedOn w:val="TableNormal"/>
    <w:uiPriority w:val="39"/>
    <w:rsid w:val="00E21377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21377"/>
    <w:pPr>
      <w:spacing w:before="100" w:beforeAutospacing="1" w:after="100" w:afterAutospacing="1"/>
    </w:pPr>
    <w:rPr>
      <w:lang w:bidi="hi-IN"/>
    </w:rPr>
  </w:style>
  <w:style w:type="paragraph" w:styleId="Footer">
    <w:name w:val="footer"/>
    <w:basedOn w:val="Normal"/>
    <w:link w:val="FooterChar"/>
    <w:uiPriority w:val="99"/>
    <w:unhideWhenUsed/>
    <w:rsid w:val="00E213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1377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Strong">
    <w:name w:val="Strong"/>
    <w:basedOn w:val="DefaultParagraphFont"/>
    <w:uiPriority w:val="22"/>
    <w:qFormat/>
    <w:rsid w:val="00BB786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40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0CC"/>
    <w:rPr>
      <w:rFonts w:ascii="Tahoma" w:eastAsia="Times New Roman" w:hAnsi="Tahoma" w:cs="Tahoma"/>
      <w:sz w:val="16"/>
      <w:szCs w:val="16"/>
      <w:lang w:val="en-US" w:bidi="ar-SA"/>
    </w:rPr>
  </w:style>
  <w:style w:type="character" w:styleId="BookTitle">
    <w:name w:val="Book Title"/>
    <w:basedOn w:val="DefaultParagraphFont"/>
    <w:uiPriority w:val="33"/>
    <w:qFormat/>
    <w:rsid w:val="00510F66"/>
    <w:rPr>
      <w:rFonts w:asciiTheme="majorHAnsi" w:eastAsiaTheme="majorEastAsia" w:hAnsiTheme="majorHAnsi" w:cstheme="majorBidi" w:hint="default"/>
      <w:b/>
      <w:bCs/>
      <w:i/>
      <w:iCs/>
      <w:color w:val="auto"/>
    </w:rPr>
  </w:style>
  <w:style w:type="paragraph" w:styleId="Header">
    <w:name w:val="header"/>
    <w:basedOn w:val="Normal"/>
    <w:link w:val="HeaderChar"/>
    <w:uiPriority w:val="99"/>
    <w:unhideWhenUsed/>
    <w:rsid w:val="00510F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0F66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Hyperlink">
    <w:name w:val="Hyperlink"/>
    <w:basedOn w:val="DefaultParagraphFont"/>
    <w:uiPriority w:val="99"/>
    <w:unhideWhenUsed/>
    <w:rsid w:val="00AE5F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FC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83AF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083AF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bidi="ar-SA"/>
    </w:rPr>
  </w:style>
  <w:style w:type="paragraph" w:styleId="NoSpacing">
    <w:name w:val="No Spacing"/>
    <w:uiPriority w:val="1"/>
    <w:qFormat/>
    <w:rsid w:val="00083AF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83AF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083AF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3AFD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4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9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8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7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9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7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81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5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2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54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1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4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04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86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6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7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7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6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1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7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3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7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6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2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98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17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0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0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1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0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3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01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f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2559</Words>
  <Characters>1459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7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jo</dc:creator>
  <cp:lastModifiedBy>alijoyia225@gmail.com</cp:lastModifiedBy>
  <cp:revision>2</cp:revision>
  <dcterms:created xsi:type="dcterms:W3CDTF">2023-10-08T17:56:00Z</dcterms:created>
  <dcterms:modified xsi:type="dcterms:W3CDTF">2023-10-08T17:56:00Z</dcterms:modified>
</cp:coreProperties>
</file>